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4EFF9" w14:textId="4B5F5526" w:rsidR="000F5220" w:rsidRPr="00827674" w:rsidRDefault="00341F4F">
      <w:pPr>
        <w:tabs>
          <w:tab w:val="left" w:pos="1456"/>
          <w:tab w:val="left" w:pos="1824"/>
          <w:tab w:val="center" w:pos="468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23710D02" w14:textId="3361479A" w:rsidR="00D61B4B" w:rsidRPr="00827674" w:rsidRDefault="00D61B4B">
      <w:pPr>
        <w:tabs>
          <w:tab w:val="left" w:pos="1456"/>
          <w:tab w:val="left" w:pos="1824"/>
          <w:tab w:val="center" w:pos="4680"/>
        </w:tabs>
        <w:rPr>
          <w:rFonts w:ascii="Arial" w:hAnsi="Arial" w:cs="Arial"/>
          <w:szCs w:val="24"/>
        </w:rPr>
      </w:pPr>
    </w:p>
    <w:p w14:paraId="3604A468" w14:textId="77777777" w:rsidR="00D61B4B" w:rsidRPr="00827674" w:rsidRDefault="00D61B4B">
      <w:pPr>
        <w:tabs>
          <w:tab w:val="left" w:pos="1456"/>
          <w:tab w:val="left" w:pos="1824"/>
          <w:tab w:val="center" w:pos="4680"/>
        </w:tabs>
        <w:rPr>
          <w:rFonts w:ascii="Arial" w:hAnsi="Arial" w:cs="Arial"/>
          <w:szCs w:val="24"/>
        </w:rPr>
      </w:pPr>
    </w:p>
    <w:p w14:paraId="540ECE81" w14:textId="77777777" w:rsidR="000F5220" w:rsidRPr="00827674" w:rsidRDefault="000F5220" w:rsidP="00CB31E2">
      <w:pPr>
        <w:numPr>
          <w:ilvl w:val="0"/>
          <w:numId w:val="3"/>
        </w:numPr>
        <w:tabs>
          <w:tab w:val="clear" w:pos="720"/>
          <w:tab w:val="left" w:pos="1080"/>
          <w:tab w:val="num" w:pos="2160"/>
          <w:tab w:val="left" w:pos="2520"/>
          <w:tab w:val="left" w:pos="3960"/>
        </w:tabs>
        <w:ind w:left="1944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Call to Order</w:t>
      </w:r>
    </w:p>
    <w:p w14:paraId="57150035" w14:textId="77777777" w:rsidR="00990EAC" w:rsidRPr="00827674" w:rsidRDefault="00990EAC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2040"/>
        <w:rPr>
          <w:rFonts w:ascii="Arial" w:hAnsi="Arial" w:cs="Arial"/>
          <w:szCs w:val="24"/>
        </w:rPr>
      </w:pPr>
    </w:p>
    <w:p w14:paraId="5BB5C6D2" w14:textId="77777777" w:rsidR="00086F7C" w:rsidRPr="00827674" w:rsidRDefault="000F5220" w:rsidP="00CB31E2">
      <w:pPr>
        <w:numPr>
          <w:ilvl w:val="0"/>
          <w:numId w:val="3"/>
        </w:numPr>
        <w:tabs>
          <w:tab w:val="clear" w:pos="720"/>
          <w:tab w:val="left" w:pos="1080"/>
          <w:tab w:val="num" w:pos="2160"/>
          <w:tab w:val="left" w:pos="2520"/>
        </w:tabs>
        <w:ind w:left="1944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Roll Call</w:t>
      </w:r>
    </w:p>
    <w:p w14:paraId="679950C3" w14:textId="77777777" w:rsidR="00E60C5D" w:rsidRPr="00827674" w:rsidRDefault="00E60C5D" w:rsidP="00132CD2">
      <w:pPr>
        <w:tabs>
          <w:tab w:val="left" w:pos="1080"/>
          <w:tab w:val="left" w:pos="2520"/>
        </w:tabs>
        <w:rPr>
          <w:rFonts w:ascii="Arial" w:hAnsi="Arial" w:cs="Arial"/>
          <w:szCs w:val="24"/>
        </w:rPr>
      </w:pPr>
    </w:p>
    <w:p w14:paraId="7FBC26F2" w14:textId="2DF53199" w:rsidR="000F5220" w:rsidRPr="00827674" w:rsidRDefault="00A009EA" w:rsidP="00CB31E2">
      <w:pPr>
        <w:numPr>
          <w:ilvl w:val="0"/>
          <w:numId w:val="3"/>
        </w:numPr>
        <w:tabs>
          <w:tab w:val="left" w:pos="1080"/>
          <w:tab w:val="left" w:pos="1980"/>
        </w:tabs>
        <w:ind w:firstLine="936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 xml:space="preserve">Motion to Approve the Following </w:t>
      </w:r>
      <w:r w:rsidR="000F5220" w:rsidRPr="00827674">
        <w:rPr>
          <w:rFonts w:ascii="Arial" w:hAnsi="Arial" w:cs="Arial"/>
          <w:szCs w:val="24"/>
        </w:rPr>
        <w:t>Consent Items</w:t>
      </w:r>
      <w:r w:rsidRPr="00827674">
        <w:rPr>
          <w:rFonts w:ascii="Arial" w:hAnsi="Arial" w:cs="Arial"/>
          <w:szCs w:val="24"/>
        </w:rPr>
        <w:t>.</w:t>
      </w:r>
    </w:p>
    <w:p w14:paraId="702F1782" w14:textId="77777777" w:rsidR="00545912" w:rsidRPr="00827674" w:rsidRDefault="000F5220" w:rsidP="00CB31E2">
      <w:pPr>
        <w:numPr>
          <w:ilvl w:val="0"/>
          <w:numId w:val="1"/>
        </w:numPr>
        <w:tabs>
          <w:tab w:val="clear" w:pos="1440"/>
          <w:tab w:val="right" w:pos="720"/>
          <w:tab w:val="left" w:pos="1080"/>
          <w:tab w:val="left" w:pos="1800"/>
          <w:tab w:val="left" w:pos="2160"/>
          <w:tab w:val="num" w:pos="2376"/>
          <w:tab w:val="left" w:pos="2520"/>
        </w:tabs>
        <w:ind w:left="2376" w:hanging="216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Minutes</w:t>
      </w:r>
    </w:p>
    <w:p w14:paraId="59A5D155" w14:textId="7C6B7EC7" w:rsidR="000A7DCC" w:rsidRPr="00827674" w:rsidRDefault="00173025" w:rsidP="00CB31E2">
      <w:pPr>
        <w:numPr>
          <w:ilvl w:val="0"/>
          <w:numId w:val="4"/>
        </w:numPr>
        <w:tabs>
          <w:tab w:val="left" w:pos="1080"/>
          <w:tab w:val="left" w:pos="225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eptember 10</w:t>
      </w:r>
      <w:r w:rsidR="00E00C08" w:rsidRPr="00827674">
        <w:rPr>
          <w:rFonts w:ascii="Arial" w:hAnsi="Arial" w:cs="Arial"/>
          <w:szCs w:val="24"/>
        </w:rPr>
        <w:t>, 2019</w:t>
      </w:r>
      <w:r w:rsidR="000A7DCC" w:rsidRPr="00827674">
        <w:rPr>
          <w:rFonts w:ascii="Arial" w:hAnsi="Arial" w:cs="Arial"/>
          <w:szCs w:val="24"/>
        </w:rPr>
        <w:t xml:space="preserve"> (</w:t>
      </w:r>
      <w:r w:rsidR="00E00C08" w:rsidRPr="00827674">
        <w:rPr>
          <w:rFonts w:ascii="Arial" w:hAnsi="Arial" w:cs="Arial"/>
          <w:szCs w:val="24"/>
        </w:rPr>
        <w:t>Board</w:t>
      </w:r>
      <w:r w:rsidR="00563295" w:rsidRPr="00827674">
        <w:rPr>
          <w:rFonts w:ascii="Arial" w:hAnsi="Arial" w:cs="Arial"/>
          <w:szCs w:val="24"/>
        </w:rPr>
        <w:t xml:space="preserve"> of Commissioners </w:t>
      </w:r>
      <w:r w:rsidR="00E00C08" w:rsidRPr="00827674">
        <w:rPr>
          <w:rFonts w:ascii="Arial" w:hAnsi="Arial" w:cs="Arial"/>
          <w:szCs w:val="24"/>
        </w:rPr>
        <w:t>Meeting</w:t>
      </w:r>
      <w:r w:rsidR="000A7DCC" w:rsidRPr="00827674">
        <w:rPr>
          <w:rFonts w:ascii="Arial" w:hAnsi="Arial" w:cs="Arial"/>
          <w:szCs w:val="24"/>
        </w:rPr>
        <w:t>)</w:t>
      </w:r>
    </w:p>
    <w:p w14:paraId="7FB9DE8B" w14:textId="77777777" w:rsidR="000F5220" w:rsidRPr="00827674" w:rsidRDefault="000D431B" w:rsidP="000D431B">
      <w:pPr>
        <w:tabs>
          <w:tab w:val="right" w:pos="720"/>
          <w:tab w:val="left" w:pos="1080"/>
          <w:tab w:val="left" w:pos="2160"/>
          <w:tab w:val="left" w:pos="2520"/>
        </w:tabs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="000F5220" w:rsidRPr="00827674">
        <w:rPr>
          <w:rFonts w:ascii="Arial" w:hAnsi="Arial" w:cs="Arial"/>
          <w:szCs w:val="24"/>
        </w:rPr>
        <w:t>B.</w:t>
      </w:r>
      <w:r w:rsidR="000F5220" w:rsidRPr="00827674">
        <w:rPr>
          <w:rFonts w:ascii="Arial" w:hAnsi="Arial" w:cs="Arial"/>
          <w:szCs w:val="24"/>
        </w:rPr>
        <w:tab/>
        <w:t>Bills</w:t>
      </w:r>
    </w:p>
    <w:p w14:paraId="1F51BBB1" w14:textId="5EFC0270" w:rsidR="000F5220" w:rsidRPr="00827674" w:rsidRDefault="00B27BB6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144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>C.</w:t>
      </w:r>
      <w:r w:rsidR="009857AD" w:rsidRPr="00827674">
        <w:rPr>
          <w:rFonts w:ascii="Arial" w:hAnsi="Arial" w:cs="Arial"/>
          <w:szCs w:val="24"/>
        </w:rPr>
        <w:tab/>
      </w:r>
      <w:r w:rsidR="000F5220" w:rsidRPr="00827674">
        <w:rPr>
          <w:rFonts w:ascii="Arial" w:hAnsi="Arial" w:cs="Arial"/>
          <w:szCs w:val="24"/>
        </w:rPr>
        <w:t>Payroll</w:t>
      </w:r>
    </w:p>
    <w:p w14:paraId="1D9A3272" w14:textId="0E23FE75" w:rsidR="00CD6364" w:rsidRDefault="000F5220" w:rsidP="00A5117D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144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="00B27BB6" w:rsidRPr="00827674">
        <w:rPr>
          <w:rFonts w:ascii="Arial" w:hAnsi="Arial" w:cs="Arial"/>
          <w:szCs w:val="24"/>
        </w:rPr>
        <w:t>D.</w:t>
      </w:r>
      <w:r w:rsidRPr="00827674">
        <w:rPr>
          <w:rFonts w:ascii="Arial" w:hAnsi="Arial" w:cs="Arial"/>
          <w:szCs w:val="24"/>
        </w:rPr>
        <w:tab/>
        <w:t>Financial Statements</w:t>
      </w:r>
    </w:p>
    <w:p w14:paraId="4594CFF1" w14:textId="57588022" w:rsidR="00C31380" w:rsidRPr="00827674" w:rsidRDefault="00C31380" w:rsidP="00C31380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171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</w:p>
    <w:p w14:paraId="55007D5C" w14:textId="3F63EDF5" w:rsidR="006B4CC7" w:rsidRPr="00827674" w:rsidRDefault="00A47284" w:rsidP="00A47284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144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</w:p>
    <w:p w14:paraId="5BB41D23" w14:textId="3D111FDF" w:rsidR="00995145" w:rsidRPr="00827674" w:rsidRDefault="00A5117D" w:rsidP="000D7443">
      <w:pPr>
        <w:tabs>
          <w:tab w:val="right" w:pos="720"/>
          <w:tab w:val="left" w:pos="1080"/>
          <w:tab w:val="left" w:pos="1440"/>
          <w:tab w:val="left" w:pos="1800"/>
          <w:tab w:val="left" w:pos="2520"/>
        </w:tabs>
        <w:ind w:left="7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="00394140" w:rsidRPr="00827674">
        <w:rPr>
          <w:rFonts w:ascii="Arial" w:hAnsi="Arial" w:cs="Arial"/>
          <w:szCs w:val="24"/>
        </w:rPr>
        <w:t>I</w:t>
      </w:r>
      <w:r w:rsidR="009E37FD" w:rsidRPr="00827674">
        <w:rPr>
          <w:rFonts w:ascii="Arial" w:hAnsi="Arial" w:cs="Arial"/>
          <w:szCs w:val="24"/>
        </w:rPr>
        <w:t>V.</w:t>
      </w:r>
      <w:r w:rsidR="009B0033" w:rsidRPr="00827674">
        <w:rPr>
          <w:rFonts w:ascii="Arial" w:hAnsi="Arial" w:cs="Arial"/>
          <w:szCs w:val="24"/>
        </w:rPr>
        <w:tab/>
        <w:t xml:space="preserve">      </w:t>
      </w:r>
      <w:r w:rsidR="00995145" w:rsidRPr="00827674">
        <w:rPr>
          <w:rFonts w:ascii="Arial" w:hAnsi="Arial" w:cs="Arial"/>
          <w:szCs w:val="24"/>
        </w:rPr>
        <w:t>Public Comment</w:t>
      </w:r>
    </w:p>
    <w:p w14:paraId="27CEB304" w14:textId="77777777" w:rsidR="00995145" w:rsidRPr="00827674" w:rsidRDefault="00995145" w:rsidP="000D7443">
      <w:pPr>
        <w:tabs>
          <w:tab w:val="right" w:pos="720"/>
          <w:tab w:val="left" w:pos="1080"/>
          <w:tab w:val="left" w:pos="1440"/>
          <w:tab w:val="left" w:pos="1800"/>
          <w:tab w:val="left" w:pos="2520"/>
        </w:tabs>
        <w:ind w:left="720"/>
        <w:rPr>
          <w:rFonts w:ascii="Arial" w:hAnsi="Arial" w:cs="Arial"/>
          <w:szCs w:val="24"/>
        </w:rPr>
      </w:pPr>
    </w:p>
    <w:p w14:paraId="3FB65820" w14:textId="4A69F886" w:rsidR="000F5220" w:rsidRPr="00827674" w:rsidRDefault="00995145" w:rsidP="000D7443">
      <w:pPr>
        <w:tabs>
          <w:tab w:val="right" w:pos="720"/>
          <w:tab w:val="left" w:pos="1080"/>
          <w:tab w:val="left" w:pos="1440"/>
          <w:tab w:val="left" w:pos="1800"/>
          <w:tab w:val="left" w:pos="2520"/>
        </w:tabs>
        <w:ind w:left="7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>V.</w:t>
      </w:r>
      <w:r w:rsidRPr="00827674">
        <w:rPr>
          <w:rFonts w:ascii="Arial" w:hAnsi="Arial" w:cs="Arial"/>
          <w:szCs w:val="24"/>
        </w:rPr>
        <w:tab/>
        <w:t xml:space="preserve">      Acknowledgements &amp; Presentations</w:t>
      </w:r>
    </w:p>
    <w:p w14:paraId="45824666" w14:textId="7037B12A" w:rsidR="00DE307C" w:rsidRPr="00827674" w:rsidRDefault="00CF2FAA" w:rsidP="00E00C08">
      <w:pPr>
        <w:tabs>
          <w:tab w:val="right" w:pos="720"/>
          <w:tab w:val="left" w:pos="1080"/>
          <w:tab w:val="left" w:pos="1440"/>
          <w:tab w:val="left" w:pos="1800"/>
          <w:tab w:val="left" w:pos="2520"/>
        </w:tabs>
        <w:ind w:left="7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 xml:space="preserve">      </w:t>
      </w:r>
      <w:r w:rsidR="00193F06" w:rsidRPr="00827674">
        <w:rPr>
          <w:rFonts w:ascii="Arial" w:hAnsi="Arial" w:cs="Arial"/>
          <w:szCs w:val="24"/>
        </w:rPr>
        <w:t>A.  Introduction of Sean Berry -</w:t>
      </w:r>
      <w:r w:rsidR="00106124" w:rsidRPr="00827674">
        <w:rPr>
          <w:rFonts w:ascii="Arial" w:hAnsi="Arial" w:cs="Arial"/>
          <w:szCs w:val="24"/>
        </w:rPr>
        <w:t xml:space="preserve"> Recreation Department, Aquatics Specialist</w:t>
      </w:r>
    </w:p>
    <w:p w14:paraId="097920C6" w14:textId="71466191" w:rsidR="00106124" w:rsidRPr="00827674" w:rsidRDefault="008A0C2C" w:rsidP="00A55AC1">
      <w:pPr>
        <w:tabs>
          <w:tab w:val="right" w:pos="720"/>
          <w:tab w:val="left" w:pos="1080"/>
          <w:tab w:val="left" w:pos="1440"/>
          <w:tab w:val="left" w:pos="1800"/>
          <w:tab w:val="left" w:pos="2520"/>
        </w:tabs>
        <w:ind w:left="7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 xml:space="preserve">     </w:t>
      </w:r>
      <w:r w:rsidR="00915F04">
        <w:rPr>
          <w:rFonts w:ascii="Arial" w:hAnsi="Arial" w:cs="Arial"/>
          <w:szCs w:val="24"/>
        </w:rPr>
        <w:tab/>
      </w:r>
      <w:r w:rsidR="001B3C71">
        <w:rPr>
          <w:rFonts w:ascii="Arial" w:hAnsi="Arial" w:cs="Arial"/>
          <w:szCs w:val="24"/>
        </w:rPr>
        <w:tab/>
      </w:r>
      <w:r w:rsidR="001B3C71">
        <w:rPr>
          <w:rFonts w:ascii="Arial" w:hAnsi="Arial" w:cs="Arial"/>
          <w:szCs w:val="24"/>
        </w:rPr>
        <w:tab/>
      </w:r>
      <w:r w:rsidR="001B3C71">
        <w:rPr>
          <w:rFonts w:ascii="Arial" w:hAnsi="Arial" w:cs="Arial"/>
          <w:szCs w:val="24"/>
        </w:rPr>
        <w:tab/>
        <w:t xml:space="preserve">      </w:t>
      </w:r>
      <w:r w:rsidR="00D61B4B" w:rsidRPr="00827674">
        <w:rPr>
          <w:rFonts w:ascii="Arial" w:hAnsi="Arial" w:cs="Arial"/>
          <w:szCs w:val="24"/>
        </w:rPr>
        <w:tab/>
        <w:t xml:space="preserve">     </w:t>
      </w:r>
    </w:p>
    <w:p w14:paraId="515F9BE4" w14:textId="0D301A99" w:rsidR="000F5220" w:rsidRPr="00827674" w:rsidRDefault="002B03C7" w:rsidP="00A55AC1">
      <w:pPr>
        <w:tabs>
          <w:tab w:val="right" w:pos="720"/>
          <w:tab w:val="left" w:pos="1080"/>
          <w:tab w:val="left" w:pos="1440"/>
          <w:tab w:val="left" w:pos="1800"/>
          <w:tab w:val="left" w:pos="2520"/>
        </w:tabs>
        <w:ind w:left="7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 xml:space="preserve">       </w:t>
      </w:r>
      <w:r w:rsidR="003671D7" w:rsidRPr="00827674">
        <w:rPr>
          <w:rFonts w:ascii="Arial" w:hAnsi="Arial" w:cs="Arial"/>
          <w:szCs w:val="24"/>
        </w:rPr>
        <w:t xml:space="preserve">                     </w:t>
      </w:r>
      <w:r w:rsidR="00DF5C86" w:rsidRPr="00827674">
        <w:rPr>
          <w:rFonts w:ascii="Arial" w:hAnsi="Arial" w:cs="Arial"/>
          <w:szCs w:val="24"/>
        </w:rPr>
        <w:t xml:space="preserve">    </w:t>
      </w:r>
      <w:r w:rsidR="001F7E3B" w:rsidRPr="00827674">
        <w:rPr>
          <w:rFonts w:ascii="Arial" w:hAnsi="Arial" w:cs="Arial"/>
          <w:szCs w:val="24"/>
        </w:rPr>
        <w:t xml:space="preserve"> </w:t>
      </w:r>
    </w:p>
    <w:p w14:paraId="5BEC529E" w14:textId="77777777" w:rsidR="000F5220" w:rsidRPr="00827674" w:rsidRDefault="009E37FD" w:rsidP="009E37FD">
      <w:pPr>
        <w:tabs>
          <w:tab w:val="right" w:pos="720"/>
          <w:tab w:val="left" w:pos="1080"/>
          <w:tab w:val="left" w:pos="1440"/>
          <w:tab w:val="left" w:pos="2160"/>
          <w:tab w:val="left" w:pos="2520"/>
        </w:tabs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>V</w:t>
      </w:r>
      <w:r w:rsidR="00995145" w:rsidRPr="00827674">
        <w:rPr>
          <w:rFonts w:ascii="Arial" w:hAnsi="Arial" w:cs="Arial"/>
          <w:szCs w:val="24"/>
        </w:rPr>
        <w:t>I</w:t>
      </w:r>
      <w:r w:rsidRPr="00827674">
        <w:rPr>
          <w:rFonts w:ascii="Arial" w:hAnsi="Arial" w:cs="Arial"/>
          <w:szCs w:val="24"/>
        </w:rPr>
        <w:t>.</w:t>
      </w:r>
      <w:r w:rsidRPr="00827674">
        <w:rPr>
          <w:rFonts w:ascii="Arial" w:hAnsi="Arial" w:cs="Arial"/>
          <w:szCs w:val="24"/>
        </w:rPr>
        <w:tab/>
        <w:t>P</w:t>
      </w:r>
      <w:r w:rsidR="000F5220" w:rsidRPr="00827674">
        <w:rPr>
          <w:rFonts w:ascii="Arial" w:hAnsi="Arial" w:cs="Arial"/>
          <w:szCs w:val="24"/>
        </w:rPr>
        <w:t>rogress Reports</w:t>
      </w:r>
    </w:p>
    <w:p w14:paraId="142A5A9B" w14:textId="63CA3939" w:rsidR="0027278B" w:rsidRDefault="000F5220" w:rsidP="00CB31E2">
      <w:pPr>
        <w:numPr>
          <w:ilvl w:val="0"/>
          <w:numId w:val="2"/>
        </w:numPr>
        <w:tabs>
          <w:tab w:val="right" w:pos="720"/>
          <w:tab w:val="left" w:pos="1080"/>
          <w:tab w:val="left" w:pos="1800"/>
          <w:tab w:val="left" w:pos="2160"/>
          <w:tab w:val="num" w:pos="2520"/>
        </w:tabs>
        <w:ind w:left="25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E</w:t>
      </w:r>
      <w:r w:rsidR="00CB6875">
        <w:rPr>
          <w:rFonts w:ascii="Arial" w:hAnsi="Arial" w:cs="Arial"/>
          <w:szCs w:val="24"/>
        </w:rPr>
        <w:t>xecutive</w:t>
      </w:r>
      <w:r w:rsidRPr="00827674">
        <w:rPr>
          <w:rFonts w:ascii="Arial" w:hAnsi="Arial" w:cs="Arial"/>
          <w:szCs w:val="24"/>
        </w:rPr>
        <w:t xml:space="preserve"> Director</w:t>
      </w:r>
      <w:r w:rsidR="0087481A" w:rsidRPr="00827674">
        <w:rPr>
          <w:rFonts w:ascii="Arial" w:hAnsi="Arial" w:cs="Arial"/>
          <w:szCs w:val="24"/>
        </w:rPr>
        <w:t xml:space="preserve"> </w:t>
      </w:r>
    </w:p>
    <w:p w14:paraId="37E2B2AB" w14:textId="700E0DB7" w:rsidR="000F5220" w:rsidRPr="00827674" w:rsidRDefault="000F5220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144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>B.</w:t>
      </w:r>
      <w:r w:rsidRPr="00827674">
        <w:rPr>
          <w:rFonts w:ascii="Arial" w:hAnsi="Arial" w:cs="Arial"/>
          <w:szCs w:val="24"/>
        </w:rPr>
        <w:tab/>
        <w:t>A</w:t>
      </w:r>
      <w:r w:rsidR="00CB6875" w:rsidRPr="00827674">
        <w:rPr>
          <w:rFonts w:ascii="Arial" w:hAnsi="Arial" w:cs="Arial"/>
          <w:szCs w:val="24"/>
        </w:rPr>
        <w:t>t</w:t>
      </w:r>
      <w:r w:rsidR="00CB6875">
        <w:rPr>
          <w:rFonts w:ascii="Arial" w:hAnsi="Arial" w:cs="Arial"/>
          <w:szCs w:val="24"/>
        </w:rPr>
        <w:t>torney</w:t>
      </w:r>
    </w:p>
    <w:p w14:paraId="0EED131B" w14:textId="55520BBA" w:rsidR="00F04915" w:rsidRPr="00827674" w:rsidRDefault="000F5220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2520" w:hanging="3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C.</w:t>
      </w:r>
      <w:r w:rsidRPr="00827674">
        <w:rPr>
          <w:rFonts w:ascii="Arial" w:hAnsi="Arial" w:cs="Arial"/>
          <w:szCs w:val="24"/>
        </w:rPr>
        <w:tab/>
      </w:r>
      <w:r w:rsidR="00F04915" w:rsidRPr="00827674">
        <w:rPr>
          <w:rFonts w:ascii="Arial" w:hAnsi="Arial" w:cs="Arial"/>
          <w:szCs w:val="24"/>
        </w:rPr>
        <w:t>IAPD/Legislati</w:t>
      </w:r>
      <w:r w:rsidR="00106B0A" w:rsidRPr="00827674">
        <w:rPr>
          <w:rFonts w:ascii="Arial" w:hAnsi="Arial" w:cs="Arial"/>
          <w:szCs w:val="24"/>
        </w:rPr>
        <w:t>ve</w:t>
      </w:r>
      <w:r w:rsidR="00A7200E" w:rsidRPr="00827674">
        <w:rPr>
          <w:rFonts w:ascii="Arial" w:hAnsi="Arial" w:cs="Arial"/>
          <w:szCs w:val="24"/>
        </w:rPr>
        <w:t xml:space="preserve"> </w:t>
      </w:r>
    </w:p>
    <w:p w14:paraId="5839559F" w14:textId="77777777" w:rsidR="000F5220" w:rsidRPr="00827674" w:rsidRDefault="00F04915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2520" w:hanging="3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D.</w:t>
      </w:r>
      <w:r w:rsidRPr="00827674">
        <w:rPr>
          <w:rFonts w:ascii="Arial" w:hAnsi="Arial" w:cs="Arial"/>
          <w:szCs w:val="24"/>
        </w:rPr>
        <w:tab/>
      </w:r>
      <w:r w:rsidR="000F5220" w:rsidRPr="00827674">
        <w:rPr>
          <w:rFonts w:ascii="Arial" w:hAnsi="Arial" w:cs="Arial"/>
          <w:szCs w:val="24"/>
        </w:rPr>
        <w:t>Division Reports</w:t>
      </w:r>
    </w:p>
    <w:p w14:paraId="2A96A1C9" w14:textId="3B8D91B4" w:rsidR="00F418A0" w:rsidRPr="00827674" w:rsidRDefault="000F5220" w:rsidP="0023314C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ind w:left="108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="00F04915" w:rsidRPr="00827674">
        <w:rPr>
          <w:rFonts w:ascii="Arial" w:hAnsi="Arial" w:cs="Arial"/>
          <w:szCs w:val="24"/>
        </w:rPr>
        <w:t>D</w:t>
      </w:r>
      <w:r w:rsidRPr="00827674">
        <w:rPr>
          <w:rFonts w:ascii="Arial" w:hAnsi="Arial" w:cs="Arial"/>
          <w:szCs w:val="24"/>
        </w:rPr>
        <w:t>.</w:t>
      </w:r>
      <w:r w:rsidR="00093ECA" w:rsidRPr="00827674">
        <w:rPr>
          <w:rFonts w:ascii="Arial" w:hAnsi="Arial" w:cs="Arial"/>
          <w:szCs w:val="24"/>
        </w:rPr>
        <w:t>1</w:t>
      </w:r>
      <w:r w:rsidRPr="00827674">
        <w:rPr>
          <w:rFonts w:ascii="Arial" w:hAnsi="Arial" w:cs="Arial"/>
          <w:szCs w:val="24"/>
        </w:rPr>
        <w:t xml:space="preserve"> </w:t>
      </w:r>
      <w:r w:rsidRPr="00827674">
        <w:rPr>
          <w:rFonts w:ascii="Arial" w:hAnsi="Arial" w:cs="Arial"/>
          <w:szCs w:val="24"/>
        </w:rPr>
        <w:tab/>
      </w:r>
      <w:r w:rsidR="0081620D" w:rsidRPr="00827674">
        <w:rPr>
          <w:rFonts w:ascii="Arial" w:hAnsi="Arial" w:cs="Arial"/>
          <w:szCs w:val="24"/>
        </w:rPr>
        <w:t>Superintendent of Finance &amp; Administration</w:t>
      </w:r>
    </w:p>
    <w:p w14:paraId="12FB1DB8" w14:textId="775837C0" w:rsidR="00A7200E" w:rsidRDefault="0081620D" w:rsidP="00A7200E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ind w:left="108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>D.2</w:t>
      </w:r>
      <w:r w:rsidRPr="00827674">
        <w:rPr>
          <w:rFonts w:ascii="Arial" w:hAnsi="Arial" w:cs="Arial"/>
          <w:szCs w:val="24"/>
        </w:rPr>
        <w:tab/>
      </w:r>
      <w:r w:rsidR="000F5220" w:rsidRPr="00827674">
        <w:rPr>
          <w:rFonts w:ascii="Arial" w:hAnsi="Arial" w:cs="Arial"/>
          <w:szCs w:val="24"/>
        </w:rPr>
        <w:t>Superintendent of Parks</w:t>
      </w:r>
    </w:p>
    <w:p w14:paraId="0E5FC7C6" w14:textId="73109171" w:rsidR="004645A1" w:rsidRPr="004645A1" w:rsidRDefault="004C0620" w:rsidP="004645A1">
      <w:pPr>
        <w:pStyle w:val="ListParagraph"/>
        <w:numPr>
          <w:ilvl w:val="0"/>
          <w:numId w:val="12"/>
        </w:num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Final Design – King Park</w:t>
      </w:r>
    </w:p>
    <w:p w14:paraId="57C48897" w14:textId="665A5AA7" w:rsidR="000F5220" w:rsidRPr="00827674" w:rsidRDefault="008A13D8" w:rsidP="00ED14A1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ind w:left="108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</w:r>
      <w:r w:rsidR="00F04915" w:rsidRPr="00827674">
        <w:rPr>
          <w:rFonts w:ascii="Arial" w:hAnsi="Arial" w:cs="Arial"/>
          <w:szCs w:val="24"/>
        </w:rPr>
        <w:t>D</w:t>
      </w:r>
      <w:r w:rsidR="000F5220" w:rsidRPr="00827674">
        <w:rPr>
          <w:rFonts w:ascii="Arial" w:hAnsi="Arial" w:cs="Arial"/>
          <w:szCs w:val="24"/>
        </w:rPr>
        <w:t>.</w:t>
      </w:r>
      <w:r w:rsidR="008E6A07" w:rsidRPr="00827674">
        <w:rPr>
          <w:rFonts w:ascii="Arial" w:hAnsi="Arial" w:cs="Arial"/>
          <w:szCs w:val="24"/>
        </w:rPr>
        <w:t>3</w:t>
      </w:r>
      <w:r w:rsidR="00BE1576" w:rsidRPr="00827674">
        <w:rPr>
          <w:rFonts w:ascii="Arial" w:hAnsi="Arial" w:cs="Arial"/>
          <w:szCs w:val="24"/>
        </w:rPr>
        <w:tab/>
        <w:t>Superinten</w:t>
      </w:r>
      <w:r w:rsidR="000F5220" w:rsidRPr="00827674">
        <w:rPr>
          <w:rFonts w:ascii="Arial" w:hAnsi="Arial" w:cs="Arial"/>
          <w:szCs w:val="24"/>
        </w:rPr>
        <w:t xml:space="preserve">dent of </w:t>
      </w:r>
      <w:r w:rsidR="00E00C08" w:rsidRPr="00827674">
        <w:rPr>
          <w:rFonts w:ascii="Arial" w:hAnsi="Arial" w:cs="Arial"/>
          <w:szCs w:val="24"/>
        </w:rPr>
        <w:t>Community Relations</w:t>
      </w:r>
    </w:p>
    <w:p w14:paraId="1B8AA2FF" w14:textId="02C9C499" w:rsidR="00E00C08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ind w:left="252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D.</w:t>
      </w:r>
      <w:r w:rsidR="00030C22">
        <w:rPr>
          <w:rFonts w:ascii="Arial" w:hAnsi="Arial" w:cs="Arial"/>
          <w:szCs w:val="24"/>
        </w:rPr>
        <w:t>4</w:t>
      </w:r>
      <w:r w:rsidRPr="00827674">
        <w:rPr>
          <w:rFonts w:ascii="Arial" w:hAnsi="Arial" w:cs="Arial"/>
          <w:szCs w:val="24"/>
        </w:rPr>
        <w:tab/>
        <w:t>Superintendent of Recreation</w:t>
      </w:r>
    </w:p>
    <w:p w14:paraId="50900565" w14:textId="1B2E0C41" w:rsidR="00EA11C5" w:rsidRDefault="00EA11C5" w:rsidP="00CB31E2">
      <w:pPr>
        <w:pStyle w:val="ListParagraph"/>
        <w:numPr>
          <w:ilvl w:val="0"/>
          <w:numId w:val="6"/>
        </w:num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n</w:t>
      </w:r>
      <w:r w:rsidR="00ED1A06">
        <w:rPr>
          <w:rFonts w:ascii="Arial" w:hAnsi="Arial" w:cs="Arial"/>
          <w:sz w:val="24"/>
          <w:szCs w:val="24"/>
        </w:rPr>
        <w:t>delion Wine Arts and Music Festival Report</w:t>
      </w:r>
    </w:p>
    <w:p w14:paraId="309BE3F5" w14:textId="64EF6F5C" w:rsidR="00E00C08" w:rsidRPr="00827674" w:rsidRDefault="00E00C08" w:rsidP="00CB31E2">
      <w:pPr>
        <w:pStyle w:val="ListParagraph"/>
        <w:numPr>
          <w:ilvl w:val="0"/>
          <w:numId w:val="6"/>
        </w:num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 w:val="24"/>
          <w:szCs w:val="24"/>
        </w:rPr>
      </w:pPr>
      <w:r w:rsidRPr="001C2EC9">
        <w:rPr>
          <w:rFonts w:ascii="Arial" w:hAnsi="Arial" w:cs="Arial"/>
          <w:sz w:val="24"/>
          <w:szCs w:val="24"/>
        </w:rPr>
        <w:t>Deputy Superintendent</w:t>
      </w:r>
      <w:r w:rsidRPr="00827674">
        <w:rPr>
          <w:rFonts w:ascii="Arial" w:hAnsi="Arial" w:cs="Arial"/>
          <w:sz w:val="24"/>
          <w:szCs w:val="24"/>
        </w:rPr>
        <w:t xml:space="preserve"> Reports</w:t>
      </w:r>
    </w:p>
    <w:p w14:paraId="48EF84EB" w14:textId="2213DA32" w:rsidR="0073418D" w:rsidRPr="00827674" w:rsidRDefault="0073418D" w:rsidP="00030C22">
      <w:pPr>
        <w:pStyle w:val="ListParagraph"/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ind w:left="3600"/>
        <w:rPr>
          <w:rFonts w:ascii="Arial" w:hAnsi="Arial" w:cs="Arial"/>
          <w:sz w:val="24"/>
          <w:szCs w:val="24"/>
        </w:rPr>
      </w:pPr>
    </w:p>
    <w:p w14:paraId="73014390" w14:textId="77777777" w:rsidR="00E00C08" w:rsidRPr="00827674" w:rsidRDefault="00E00C08" w:rsidP="00ED14A1">
      <w:pPr>
        <w:pStyle w:val="ListParagraph"/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ind w:left="3600"/>
        <w:rPr>
          <w:rFonts w:ascii="Arial" w:hAnsi="Arial" w:cs="Arial"/>
          <w:sz w:val="24"/>
          <w:szCs w:val="24"/>
        </w:rPr>
      </w:pPr>
    </w:p>
    <w:p w14:paraId="223FA174" w14:textId="406C08AE" w:rsidR="005A571E" w:rsidRPr="00827674" w:rsidRDefault="005A571E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0B95D979" w14:textId="0EC4BDC5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2CB0D4A2" w14:textId="16DA08D2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45911C15" w14:textId="7F488A3F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1CEC7F3C" w14:textId="37A5E1FB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71DB1EBE" w14:textId="1D112671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35FC83A2" w14:textId="28BC8998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7D232628" w14:textId="77777777" w:rsidR="00E00C08" w:rsidRPr="00827674" w:rsidRDefault="00E00C08" w:rsidP="00E00C08">
      <w:pPr>
        <w:tabs>
          <w:tab w:val="right" w:pos="720"/>
          <w:tab w:val="left" w:pos="1080"/>
          <w:tab w:val="left" w:pos="1440"/>
          <w:tab w:val="left" w:pos="1980"/>
          <w:tab w:val="left" w:pos="2520"/>
          <w:tab w:val="left" w:pos="3240"/>
        </w:tabs>
        <w:rPr>
          <w:rFonts w:ascii="Arial" w:hAnsi="Arial" w:cs="Arial"/>
          <w:szCs w:val="24"/>
        </w:rPr>
      </w:pPr>
    </w:p>
    <w:p w14:paraId="7358DB3E" w14:textId="2171517F" w:rsidR="00257B85" w:rsidRDefault="001327C9" w:rsidP="001818B8">
      <w:pPr>
        <w:tabs>
          <w:tab w:val="right" w:pos="720"/>
        </w:tabs>
        <w:ind w:left="12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lastRenderedPageBreak/>
        <w:t>VII</w:t>
      </w:r>
      <w:r w:rsidR="00A009EA" w:rsidRPr="00827674">
        <w:rPr>
          <w:rFonts w:ascii="Arial" w:hAnsi="Arial" w:cs="Arial"/>
          <w:szCs w:val="24"/>
        </w:rPr>
        <w:t>.</w:t>
      </w:r>
      <w:r w:rsidR="00A009EA" w:rsidRPr="00827674">
        <w:rPr>
          <w:rFonts w:ascii="Arial" w:hAnsi="Arial" w:cs="Arial"/>
          <w:szCs w:val="24"/>
        </w:rPr>
        <w:tab/>
      </w:r>
      <w:r w:rsidR="0013070D" w:rsidRPr="00827674">
        <w:rPr>
          <w:rFonts w:ascii="Arial" w:hAnsi="Arial" w:cs="Arial"/>
          <w:szCs w:val="24"/>
        </w:rPr>
        <w:t>R</w:t>
      </w:r>
      <w:r w:rsidR="000F5220" w:rsidRPr="00827674">
        <w:rPr>
          <w:rFonts w:ascii="Arial" w:hAnsi="Arial" w:cs="Arial"/>
          <w:szCs w:val="24"/>
        </w:rPr>
        <w:t>eview, Discuss, Decide</w:t>
      </w:r>
      <w:r w:rsidR="00257B85">
        <w:rPr>
          <w:rFonts w:ascii="Arial" w:hAnsi="Arial" w:cs="Arial"/>
          <w:szCs w:val="24"/>
        </w:rPr>
        <w:tab/>
      </w:r>
    </w:p>
    <w:p w14:paraId="4AB74A38" w14:textId="069AD8D3" w:rsidR="00DB5129" w:rsidRPr="00827674" w:rsidRDefault="001818B8" w:rsidP="00DB5129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610" w:hanging="450"/>
        <w:rPr>
          <w:rFonts w:ascii="Arial" w:eastAsia="Tahoma" w:hAnsi="Arial" w:cs="Arial"/>
          <w:color w:val="000000"/>
          <w:spacing w:val="-3"/>
          <w:szCs w:val="24"/>
        </w:rPr>
      </w:pPr>
      <w:r>
        <w:rPr>
          <w:rFonts w:ascii="Arial" w:hAnsi="Arial" w:cs="Arial"/>
          <w:szCs w:val="24"/>
        </w:rPr>
        <w:t>A</w:t>
      </w:r>
      <w:r w:rsidR="00257B85">
        <w:rPr>
          <w:rFonts w:ascii="Arial" w:hAnsi="Arial" w:cs="Arial"/>
          <w:szCs w:val="24"/>
        </w:rPr>
        <w:t xml:space="preserve">.   </w:t>
      </w:r>
      <w:r w:rsidR="00DB5129" w:rsidRPr="00827674">
        <w:rPr>
          <w:rFonts w:ascii="Arial" w:hAnsi="Arial" w:cs="Arial"/>
          <w:szCs w:val="24"/>
        </w:rPr>
        <w:t xml:space="preserve">Motion to Approve Resolution </w:t>
      </w:r>
      <w:r w:rsidR="00DB5129">
        <w:rPr>
          <w:rFonts w:ascii="Arial" w:hAnsi="Arial" w:cs="Arial"/>
          <w:szCs w:val="24"/>
        </w:rPr>
        <w:t xml:space="preserve">2019-21 – Team </w:t>
      </w:r>
      <w:proofErr w:type="spellStart"/>
      <w:r w:rsidR="00DB5129">
        <w:rPr>
          <w:rFonts w:ascii="Arial" w:hAnsi="Arial" w:cs="Arial"/>
          <w:szCs w:val="24"/>
        </w:rPr>
        <w:t>Reil</w:t>
      </w:r>
      <w:proofErr w:type="spellEnd"/>
      <w:r w:rsidR="00DB5129">
        <w:rPr>
          <w:rFonts w:ascii="Arial" w:hAnsi="Arial" w:cs="Arial"/>
          <w:szCs w:val="24"/>
        </w:rPr>
        <w:t xml:space="preserve"> water main revisions</w:t>
      </w:r>
    </w:p>
    <w:p w14:paraId="6EF0B4E2" w14:textId="77777777" w:rsidR="00DB5129" w:rsidRDefault="00DB5129" w:rsidP="00DB5129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    </w:t>
      </w:r>
      <w:r>
        <w:rPr>
          <w:rFonts w:ascii="Arial" w:hAnsi="Arial" w:cs="Arial"/>
          <w:szCs w:val="24"/>
        </w:rPr>
        <w:t>B</w:t>
      </w:r>
      <w:r>
        <w:rPr>
          <w:rFonts w:ascii="Arial" w:hAnsi="Arial" w:cs="Arial"/>
          <w:szCs w:val="24"/>
        </w:rPr>
        <w:t>.</w:t>
      </w:r>
      <w:r w:rsidRPr="00C31380">
        <w:rPr>
          <w:rFonts w:ascii="Arial" w:hAnsi="Arial" w:cs="Arial"/>
          <w:szCs w:val="24"/>
        </w:rPr>
        <w:t xml:space="preserve">  </w:t>
      </w:r>
      <w:r>
        <w:rPr>
          <w:rFonts w:ascii="Arial" w:hAnsi="Arial" w:cs="Arial"/>
          <w:szCs w:val="24"/>
        </w:rPr>
        <w:t xml:space="preserve"> Motion to Approve Resolution 2019-22 – Team </w:t>
      </w:r>
      <w:proofErr w:type="spellStart"/>
      <w:r>
        <w:rPr>
          <w:rFonts w:ascii="Arial" w:hAnsi="Arial" w:cs="Arial"/>
          <w:szCs w:val="24"/>
        </w:rPr>
        <w:t>Reil</w:t>
      </w:r>
      <w:proofErr w:type="spellEnd"/>
      <w:r>
        <w:rPr>
          <w:rFonts w:ascii="Arial" w:hAnsi="Arial" w:cs="Arial"/>
          <w:szCs w:val="24"/>
        </w:rPr>
        <w:t xml:space="preserve"> additional storm line </w:t>
      </w:r>
    </w:p>
    <w:p w14:paraId="0A848CA4" w14:textId="71B07359" w:rsidR="00DB5129" w:rsidRDefault="00DB5129" w:rsidP="00DB5129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C</w:t>
      </w:r>
      <w:r>
        <w:rPr>
          <w:rFonts w:ascii="Arial" w:hAnsi="Arial" w:cs="Arial"/>
          <w:szCs w:val="24"/>
        </w:rPr>
        <w:t xml:space="preserve">.   Motion to Approve Delegates to the Annual Business Meeting of the Illinois </w:t>
      </w:r>
    </w:p>
    <w:p w14:paraId="431C3095" w14:textId="2BC6FF0A" w:rsidR="00DB5129" w:rsidRDefault="00DB5129" w:rsidP="00856997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           Association of Park Districts</w:t>
      </w:r>
      <w:r>
        <w:rPr>
          <w:rFonts w:ascii="Arial" w:hAnsi="Arial" w:cs="Arial"/>
          <w:szCs w:val="24"/>
        </w:rPr>
        <w:tab/>
      </w:r>
      <w:bookmarkStart w:id="0" w:name="_GoBack"/>
      <w:bookmarkEnd w:id="0"/>
    </w:p>
    <w:p w14:paraId="386CD430" w14:textId="2DDD1113" w:rsidR="00DF3A0F" w:rsidRDefault="00DB5129" w:rsidP="00DB5129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D.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="0046189B">
        <w:rPr>
          <w:rFonts w:ascii="Arial" w:hAnsi="Arial" w:cs="Arial"/>
          <w:szCs w:val="24"/>
        </w:rPr>
        <w:t>Motion to Acc</w:t>
      </w:r>
      <w:r w:rsidR="00B67A17">
        <w:rPr>
          <w:rFonts w:ascii="Arial" w:hAnsi="Arial" w:cs="Arial"/>
          <w:szCs w:val="24"/>
        </w:rPr>
        <w:t>ep</w:t>
      </w:r>
      <w:r w:rsidR="0046189B">
        <w:rPr>
          <w:rFonts w:ascii="Arial" w:hAnsi="Arial" w:cs="Arial"/>
          <w:szCs w:val="24"/>
        </w:rPr>
        <w:t xml:space="preserve">t the Low Bidder </w:t>
      </w:r>
      <w:r w:rsidR="00B67A17">
        <w:rPr>
          <w:rFonts w:ascii="Arial" w:hAnsi="Arial" w:cs="Arial"/>
          <w:szCs w:val="24"/>
        </w:rPr>
        <w:t xml:space="preserve">for General Obligation Limited Refunding </w:t>
      </w:r>
    </w:p>
    <w:p w14:paraId="758B4E35" w14:textId="58AAF177" w:rsidR="003A5D66" w:rsidRPr="00827674" w:rsidRDefault="00DF3A0F" w:rsidP="00257B85">
      <w:pPr>
        <w:tabs>
          <w:tab w:val="left" w:pos="1710"/>
          <w:tab w:val="left" w:pos="252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  <w:r w:rsidR="00B67A17">
        <w:rPr>
          <w:rFonts w:ascii="Arial" w:hAnsi="Arial" w:cs="Arial"/>
          <w:szCs w:val="24"/>
        </w:rPr>
        <w:t>Park Bonds, series 2019</w:t>
      </w:r>
    </w:p>
    <w:p w14:paraId="2A8A5FB3" w14:textId="2A7F782C" w:rsidR="00DF3A0F" w:rsidRDefault="00DB5129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</w:t>
      </w:r>
      <w:r w:rsidR="00F50EF2" w:rsidRPr="00827674">
        <w:rPr>
          <w:rFonts w:ascii="Arial" w:hAnsi="Arial" w:cs="Arial"/>
          <w:szCs w:val="24"/>
        </w:rPr>
        <w:t xml:space="preserve">.  </w:t>
      </w:r>
      <w:r w:rsidR="00257B85">
        <w:rPr>
          <w:rFonts w:ascii="Arial" w:hAnsi="Arial" w:cs="Arial"/>
          <w:szCs w:val="24"/>
        </w:rPr>
        <w:t xml:space="preserve"> </w:t>
      </w:r>
      <w:r w:rsidR="001C2EC9">
        <w:rPr>
          <w:rFonts w:ascii="Arial" w:hAnsi="Arial" w:cs="Arial"/>
          <w:szCs w:val="24"/>
        </w:rPr>
        <w:t>Motion to Approve</w:t>
      </w:r>
      <w:r w:rsidR="00257B85">
        <w:rPr>
          <w:rFonts w:ascii="Arial" w:hAnsi="Arial" w:cs="Arial"/>
          <w:szCs w:val="24"/>
        </w:rPr>
        <w:t xml:space="preserve"> Ordinance 19-05 Providing for the Issue of approximately </w:t>
      </w:r>
    </w:p>
    <w:p w14:paraId="2C9A3EA7" w14:textId="6DB2052A" w:rsidR="00DF3E63" w:rsidRDefault="00DF3A0F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  <w:r w:rsidR="00257B85">
        <w:rPr>
          <w:rFonts w:ascii="Arial" w:hAnsi="Arial" w:cs="Arial"/>
          <w:szCs w:val="24"/>
        </w:rPr>
        <w:t>$1,821,270 General Obligation Limited Refunding Park Bonds</w:t>
      </w:r>
      <w:r w:rsidR="00DF3E63">
        <w:rPr>
          <w:rFonts w:ascii="Arial" w:hAnsi="Arial" w:cs="Arial"/>
          <w:szCs w:val="24"/>
        </w:rPr>
        <w:t>,</w:t>
      </w:r>
      <w:r w:rsidR="00257B85">
        <w:rPr>
          <w:rFonts w:ascii="Arial" w:hAnsi="Arial" w:cs="Arial"/>
          <w:szCs w:val="24"/>
        </w:rPr>
        <w:t xml:space="preserve"> Series 2019</w:t>
      </w:r>
      <w:r w:rsidR="00785097">
        <w:rPr>
          <w:rFonts w:ascii="Arial" w:hAnsi="Arial" w:cs="Arial"/>
          <w:szCs w:val="24"/>
        </w:rPr>
        <w:t xml:space="preserve"> </w:t>
      </w:r>
    </w:p>
    <w:p w14:paraId="687CC8FD" w14:textId="2F136152" w:rsidR="001F57AA" w:rsidRDefault="00DF3E63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of the Waukegan Park District</w:t>
      </w:r>
      <w:r w:rsidR="001F57AA">
        <w:rPr>
          <w:rFonts w:ascii="Arial" w:hAnsi="Arial" w:cs="Arial"/>
          <w:szCs w:val="24"/>
        </w:rPr>
        <w:t xml:space="preserve">, Lake County, Illinois, for the payment of land </w:t>
      </w:r>
    </w:p>
    <w:p w14:paraId="759BAD55" w14:textId="15895DA2" w:rsidR="00E6791F" w:rsidRDefault="001F57AA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for parks, </w:t>
      </w:r>
      <w:r w:rsidR="00831A92">
        <w:rPr>
          <w:rFonts w:ascii="Arial" w:hAnsi="Arial" w:cs="Arial"/>
          <w:szCs w:val="24"/>
        </w:rPr>
        <w:t xml:space="preserve">for the building, maintaining, improving and protecting of the same </w:t>
      </w:r>
    </w:p>
    <w:p w14:paraId="6041F6D7" w14:textId="51D9D755" w:rsidR="00E6791F" w:rsidRDefault="00E6791F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  <w:r w:rsidR="00831A92">
        <w:rPr>
          <w:rFonts w:ascii="Arial" w:hAnsi="Arial" w:cs="Arial"/>
          <w:szCs w:val="24"/>
        </w:rPr>
        <w:t>and the existing land and facilities of t</w:t>
      </w:r>
      <w:r>
        <w:rPr>
          <w:rFonts w:ascii="Arial" w:hAnsi="Arial" w:cs="Arial"/>
          <w:szCs w:val="24"/>
        </w:rPr>
        <w:t>h</w:t>
      </w:r>
      <w:r w:rsidR="00831A92">
        <w:rPr>
          <w:rFonts w:ascii="Arial" w:hAnsi="Arial" w:cs="Arial"/>
          <w:szCs w:val="24"/>
        </w:rPr>
        <w:t xml:space="preserve">e District and for the purpose of </w:t>
      </w:r>
    </w:p>
    <w:p w14:paraId="7FEBBCC5" w14:textId="2D26BCA9" w:rsidR="00E6791F" w:rsidRDefault="00E6791F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  <w:r w:rsidR="00831A92">
        <w:rPr>
          <w:rFonts w:ascii="Arial" w:hAnsi="Arial" w:cs="Arial"/>
          <w:szCs w:val="24"/>
        </w:rPr>
        <w:t>refunding certain outstanding bonds of said Park Distri</w:t>
      </w:r>
      <w:r>
        <w:rPr>
          <w:rFonts w:ascii="Arial" w:hAnsi="Arial" w:cs="Arial"/>
          <w:szCs w:val="24"/>
        </w:rPr>
        <w:t>c</w:t>
      </w:r>
      <w:r w:rsidR="00831A92">
        <w:rPr>
          <w:rFonts w:ascii="Arial" w:hAnsi="Arial" w:cs="Arial"/>
          <w:szCs w:val="24"/>
        </w:rPr>
        <w:t xml:space="preserve">t and for the payment </w:t>
      </w:r>
      <w:r>
        <w:rPr>
          <w:rFonts w:ascii="Arial" w:hAnsi="Arial" w:cs="Arial"/>
          <w:szCs w:val="24"/>
        </w:rPr>
        <w:t xml:space="preserve">  </w:t>
      </w:r>
    </w:p>
    <w:p w14:paraId="1FA87D03" w14:textId="42205EA2" w:rsidR="00E6791F" w:rsidRDefault="00E6791F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  <w:r w:rsidR="00831A92">
        <w:rPr>
          <w:rFonts w:ascii="Arial" w:hAnsi="Arial" w:cs="Arial"/>
          <w:szCs w:val="24"/>
        </w:rPr>
        <w:t xml:space="preserve">of the expenses incident thereto, </w:t>
      </w:r>
      <w:r w:rsidR="00C711E9">
        <w:rPr>
          <w:rFonts w:ascii="Arial" w:hAnsi="Arial" w:cs="Arial"/>
          <w:szCs w:val="24"/>
        </w:rPr>
        <w:t xml:space="preserve">providing for the levy of a direct annual tax </w:t>
      </w:r>
    </w:p>
    <w:p w14:paraId="4B51E022" w14:textId="6EDB5260" w:rsidR="00E6791F" w:rsidRDefault="00E6791F" w:rsidP="00DF3A0F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</w:t>
      </w:r>
      <w:r w:rsidR="00C711E9">
        <w:rPr>
          <w:rFonts w:ascii="Arial" w:hAnsi="Arial" w:cs="Arial"/>
          <w:szCs w:val="24"/>
        </w:rPr>
        <w:t>to pay the pri</w:t>
      </w:r>
      <w:r>
        <w:rPr>
          <w:rFonts w:ascii="Arial" w:hAnsi="Arial" w:cs="Arial"/>
          <w:szCs w:val="24"/>
        </w:rPr>
        <w:t>n</w:t>
      </w:r>
      <w:r w:rsidR="00C711E9">
        <w:rPr>
          <w:rFonts w:ascii="Arial" w:hAnsi="Arial" w:cs="Arial"/>
          <w:szCs w:val="24"/>
        </w:rPr>
        <w:t xml:space="preserve">cipal and interest on said bonds, and authorizing the sale </w:t>
      </w:r>
      <w:r>
        <w:rPr>
          <w:rFonts w:ascii="Arial" w:hAnsi="Arial" w:cs="Arial"/>
          <w:szCs w:val="24"/>
        </w:rPr>
        <w:t xml:space="preserve">of </w:t>
      </w:r>
    </w:p>
    <w:p w14:paraId="1AF1D7C3" w14:textId="703CF4D8" w:rsidR="001818B8" w:rsidRDefault="00E6791F" w:rsidP="00DB5129">
      <w:pPr>
        <w:tabs>
          <w:tab w:val="left" w:pos="1710"/>
          <w:tab w:val="left" w:pos="2340"/>
          <w:tab w:val="left" w:pos="2430"/>
          <w:tab w:val="left" w:pos="2610"/>
          <w:tab w:val="left" w:pos="2790"/>
        </w:tabs>
        <w:ind w:left="216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said bonds to the purchaser thereof.</w:t>
      </w:r>
    </w:p>
    <w:p w14:paraId="6A0F8619" w14:textId="36265F1F" w:rsidR="009C2E05" w:rsidRDefault="001818B8" w:rsidP="003F4547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="00DB5129">
        <w:rPr>
          <w:rFonts w:ascii="Arial" w:hAnsi="Arial" w:cs="Arial"/>
          <w:szCs w:val="24"/>
        </w:rPr>
        <w:t>F</w:t>
      </w:r>
      <w:r>
        <w:rPr>
          <w:rFonts w:ascii="Arial" w:hAnsi="Arial" w:cs="Arial"/>
          <w:szCs w:val="24"/>
        </w:rPr>
        <w:t xml:space="preserve">.   </w:t>
      </w:r>
      <w:r w:rsidR="00695E44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Motion to Approve </w:t>
      </w:r>
      <w:r w:rsidR="005E3129">
        <w:rPr>
          <w:rFonts w:ascii="Arial" w:hAnsi="Arial" w:cs="Arial"/>
          <w:szCs w:val="24"/>
        </w:rPr>
        <w:t>Appointment of a Board Attorney</w:t>
      </w:r>
      <w:r w:rsidRPr="00827674">
        <w:rPr>
          <w:rFonts w:ascii="Arial" w:hAnsi="Arial" w:cs="Arial"/>
          <w:szCs w:val="24"/>
        </w:rPr>
        <w:t xml:space="preserve"> </w:t>
      </w:r>
    </w:p>
    <w:p w14:paraId="623F161C" w14:textId="2B635905" w:rsidR="00DB5129" w:rsidRDefault="00DB5129" w:rsidP="003F4547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  <w:t>G</w:t>
      </w:r>
      <w:r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C31380">
        <w:rPr>
          <w:rFonts w:ascii="Arial" w:hAnsi="Arial" w:cs="Arial"/>
          <w:szCs w:val="24"/>
        </w:rPr>
        <w:t>Motion to Approve</w:t>
      </w:r>
      <w:r>
        <w:rPr>
          <w:rFonts w:ascii="Arial" w:hAnsi="Arial" w:cs="Arial"/>
          <w:szCs w:val="24"/>
        </w:rPr>
        <w:t xml:space="preserve"> Executive Director Contract</w:t>
      </w:r>
    </w:p>
    <w:p w14:paraId="0896F9A7" w14:textId="00558037" w:rsidR="001818B8" w:rsidRPr="00C31380" w:rsidRDefault="009C2E05" w:rsidP="00DB5129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482FAA33" w14:textId="08010C69" w:rsidR="00341F4F" w:rsidRPr="00DB5129" w:rsidRDefault="003C1BAC" w:rsidP="00DB5129">
      <w:pPr>
        <w:tabs>
          <w:tab w:val="left" w:pos="2160"/>
          <w:tab w:val="left" w:pos="2340"/>
          <w:tab w:val="left" w:pos="2430"/>
          <w:tab w:val="left" w:pos="2610"/>
          <w:tab w:val="left" w:pos="279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                                                    </w:t>
      </w:r>
    </w:p>
    <w:p w14:paraId="608D03FE" w14:textId="0F19098C" w:rsidR="009E09A5" w:rsidRPr="00827674" w:rsidRDefault="00D61B4B" w:rsidP="00D61B4B">
      <w:pPr>
        <w:tabs>
          <w:tab w:val="right" w:pos="720"/>
          <w:tab w:val="left" w:pos="1080"/>
          <w:tab w:val="left" w:pos="1440"/>
          <w:tab w:val="left" w:pos="1800"/>
          <w:tab w:val="left" w:pos="2160"/>
          <w:tab w:val="left" w:pos="2520"/>
        </w:tabs>
        <w:ind w:left="504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 xml:space="preserve">           </w:t>
      </w:r>
      <w:r w:rsidR="00113289" w:rsidRPr="00827674">
        <w:rPr>
          <w:rFonts w:ascii="Arial" w:hAnsi="Arial" w:cs="Arial"/>
          <w:szCs w:val="24"/>
        </w:rPr>
        <w:t>V</w:t>
      </w:r>
      <w:r w:rsidRPr="00827674">
        <w:rPr>
          <w:rFonts w:ascii="Arial" w:hAnsi="Arial" w:cs="Arial"/>
          <w:szCs w:val="24"/>
        </w:rPr>
        <w:t>I</w:t>
      </w:r>
      <w:r w:rsidR="00113289" w:rsidRPr="00827674">
        <w:rPr>
          <w:rFonts w:ascii="Arial" w:hAnsi="Arial" w:cs="Arial"/>
          <w:szCs w:val="24"/>
        </w:rPr>
        <w:t>II</w:t>
      </w:r>
      <w:r w:rsidR="009813A4" w:rsidRPr="00827674">
        <w:rPr>
          <w:rFonts w:ascii="Arial" w:hAnsi="Arial" w:cs="Arial"/>
          <w:szCs w:val="24"/>
        </w:rPr>
        <w:t>.</w:t>
      </w:r>
      <w:r w:rsidR="009813A4" w:rsidRPr="00827674">
        <w:rPr>
          <w:rFonts w:ascii="Arial" w:hAnsi="Arial" w:cs="Arial"/>
          <w:szCs w:val="24"/>
        </w:rPr>
        <w:tab/>
      </w:r>
      <w:r w:rsidR="002B1A83" w:rsidRPr="00827674">
        <w:rPr>
          <w:rFonts w:ascii="Arial" w:hAnsi="Arial" w:cs="Arial"/>
          <w:szCs w:val="24"/>
        </w:rPr>
        <w:t xml:space="preserve">  </w:t>
      </w:r>
      <w:r w:rsidRPr="00827674">
        <w:rPr>
          <w:rFonts w:ascii="Arial" w:hAnsi="Arial" w:cs="Arial"/>
          <w:szCs w:val="24"/>
        </w:rPr>
        <w:t xml:space="preserve">   </w:t>
      </w:r>
      <w:r w:rsidR="000D05D4" w:rsidRPr="00827674">
        <w:rPr>
          <w:rFonts w:ascii="Arial" w:hAnsi="Arial" w:cs="Arial"/>
          <w:szCs w:val="24"/>
        </w:rPr>
        <w:t>Closed</w:t>
      </w:r>
      <w:r w:rsidR="00324366" w:rsidRPr="00827674">
        <w:rPr>
          <w:rFonts w:ascii="Arial" w:hAnsi="Arial" w:cs="Arial"/>
          <w:szCs w:val="24"/>
        </w:rPr>
        <w:t xml:space="preserve"> Session</w:t>
      </w:r>
    </w:p>
    <w:p w14:paraId="5F265F9B" w14:textId="77777777" w:rsidR="0025174F" w:rsidRDefault="00DF05EE" w:rsidP="00CB31E2">
      <w:pPr>
        <w:pStyle w:val="ListParagraph"/>
        <w:numPr>
          <w:ilvl w:val="0"/>
          <w:numId w:val="8"/>
        </w:numPr>
        <w:tabs>
          <w:tab w:val="left" w:pos="1260"/>
          <w:tab w:val="left" w:pos="1980"/>
          <w:tab w:val="left" w:pos="25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ecutive Director Contract </w:t>
      </w:r>
      <w:r w:rsidR="0025174F">
        <w:rPr>
          <w:rFonts w:ascii="Arial" w:hAnsi="Arial" w:cs="Arial"/>
          <w:sz w:val="24"/>
          <w:szCs w:val="24"/>
        </w:rPr>
        <w:t>70 ILCS 1205/8-1 (</w:t>
      </w:r>
      <w:proofErr w:type="spellStart"/>
      <w:r w:rsidR="0025174F">
        <w:rPr>
          <w:rFonts w:ascii="Arial" w:hAnsi="Arial" w:cs="Arial"/>
          <w:sz w:val="24"/>
          <w:szCs w:val="24"/>
        </w:rPr>
        <w:t>i</w:t>
      </w:r>
      <w:proofErr w:type="spellEnd"/>
      <w:r w:rsidR="0025174F">
        <w:rPr>
          <w:rFonts w:ascii="Arial" w:hAnsi="Arial" w:cs="Arial"/>
          <w:sz w:val="24"/>
          <w:szCs w:val="24"/>
        </w:rPr>
        <w:t>)</w:t>
      </w:r>
    </w:p>
    <w:p w14:paraId="3EF8616D" w14:textId="1962B78E" w:rsidR="001548E7" w:rsidRDefault="0025174F" w:rsidP="00CB31E2">
      <w:pPr>
        <w:pStyle w:val="ListParagraph"/>
        <w:numPr>
          <w:ilvl w:val="0"/>
          <w:numId w:val="8"/>
        </w:numPr>
        <w:tabs>
          <w:tab w:val="left" w:pos="1260"/>
          <w:tab w:val="left" w:pos="1980"/>
          <w:tab w:val="left" w:pos="25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ersonnel </w:t>
      </w:r>
      <w:r w:rsidR="001548E7" w:rsidRPr="00827674">
        <w:rPr>
          <w:rFonts w:ascii="Arial" w:hAnsi="Arial" w:cs="Arial"/>
          <w:sz w:val="24"/>
          <w:szCs w:val="24"/>
        </w:rPr>
        <w:t>ILCS 120/2</w:t>
      </w:r>
      <w:r w:rsidR="006724FA">
        <w:rPr>
          <w:rFonts w:ascii="Arial" w:hAnsi="Arial" w:cs="Arial"/>
          <w:sz w:val="24"/>
          <w:szCs w:val="24"/>
        </w:rPr>
        <w:t xml:space="preserve"> </w:t>
      </w:r>
      <w:r w:rsidR="002C1506">
        <w:rPr>
          <w:rFonts w:ascii="Arial" w:hAnsi="Arial" w:cs="Arial"/>
          <w:sz w:val="24"/>
          <w:szCs w:val="24"/>
        </w:rPr>
        <w:t>(c)(1)</w:t>
      </w:r>
    </w:p>
    <w:p w14:paraId="7FBF4FBC" w14:textId="77777777" w:rsidR="00ED14A1" w:rsidRPr="00827674" w:rsidRDefault="00ED14A1" w:rsidP="00DB5129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500620A1" w14:textId="0994F854" w:rsidR="00113289" w:rsidRPr="00827674" w:rsidRDefault="00ED14A1" w:rsidP="00ED14A1">
      <w:pPr>
        <w:tabs>
          <w:tab w:val="left" w:pos="810"/>
          <w:tab w:val="left" w:pos="1260"/>
          <w:tab w:val="left" w:pos="2070"/>
          <w:tab w:val="left" w:pos="2520"/>
        </w:tabs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>IX.</w:t>
      </w:r>
      <w:r w:rsidRPr="00827674">
        <w:rPr>
          <w:rFonts w:ascii="Arial" w:hAnsi="Arial" w:cs="Arial"/>
          <w:szCs w:val="24"/>
        </w:rPr>
        <w:tab/>
        <w:t>Announcements</w:t>
      </w:r>
      <w:r w:rsidR="00113289" w:rsidRPr="00827674">
        <w:rPr>
          <w:rFonts w:ascii="Arial" w:hAnsi="Arial" w:cs="Arial"/>
          <w:szCs w:val="24"/>
        </w:rPr>
        <w:t xml:space="preserve"> </w:t>
      </w:r>
    </w:p>
    <w:p w14:paraId="161EA053" w14:textId="149A7EBF" w:rsidR="00113289" w:rsidRPr="00827674" w:rsidRDefault="00113289" w:rsidP="00ED14A1">
      <w:pPr>
        <w:tabs>
          <w:tab w:val="left" w:pos="810"/>
          <w:tab w:val="left" w:pos="1260"/>
          <w:tab w:val="left" w:pos="2070"/>
          <w:tab w:val="left" w:pos="2520"/>
        </w:tabs>
        <w:ind w:left="2880"/>
        <w:rPr>
          <w:rFonts w:ascii="Arial" w:hAnsi="Arial" w:cs="Arial"/>
          <w:szCs w:val="24"/>
        </w:rPr>
      </w:pPr>
    </w:p>
    <w:p w14:paraId="1CDF2335" w14:textId="4EB538AA" w:rsidR="008F1F00" w:rsidRPr="00827674" w:rsidRDefault="00AC3DCF" w:rsidP="00544161">
      <w:pPr>
        <w:tabs>
          <w:tab w:val="left" w:pos="1260"/>
          <w:tab w:val="left" w:pos="2160"/>
          <w:tab w:val="left" w:pos="2520"/>
        </w:tabs>
        <w:ind w:left="468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Pr="00827674">
        <w:rPr>
          <w:rFonts w:ascii="Arial" w:hAnsi="Arial" w:cs="Arial"/>
          <w:szCs w:val="24"/>
        </w:rPr>
        <w:tab/>
        <w:t xml:space="preserve">  </w:t>
      </w:r>
      <w:r w:rsidR="00DD6DCC" w:rsidRPr="00827674">
        <w:rPr>
          <w:rFonts w:ascii="Arial" w:hAnsi="Arial" w:cs="Arial"/>
          <w:szCs w:val="24"/>
        </w:rPr>
        <w:tab/>
      </w:r>
      <w:r w:rsidR="000D05D4" w:rsidRPr="00827674">
        <w:rPr>
          <w:rFonts w:ascii="Arial" w:hAnsi="Arial" w:cs="Arial"/>
          <w:szCs w:val="24"/>
        </w:rPr>
        <w:tab/>
      </w:r>
    </w:p>
    <w:p w14:paraId="027AF050" w14:textId="3ACCA9F3" w:rsidR="00384C9B" w:rsidRPr="00827674" w:rsidRDefault="00995145" w:rsidP="00EC61CE">
      <w:pPr>
        <w:tabs>
          <w:tab w:val="left" w:pos="810"/>
          <w:tab w:val="left" w:pos="1260"/>
          <w:tab w:val="left" w:pos="2070"/>
          <w:tab w:val="left" w:pos="2520"/>
        </w:tabs>
        <w:ind w:left="12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X</w:t>
      </w:r>
      <w:r w:rsidR="009813A4" w:rsidRPr="00827674">
        <w:rPr>
          <w:rFonts w:ascii="Arial" w:hAnsi="Arial" w:cs="Arial"/>
          <w:szCs w:val="24"/>
        </w:rPr>
        <w:t>.</w:t>
      </w:r>
      <w:r w:rsidR="009813A4" w:rsidRPr="00827674">
        <w:rPr>
          <w:rFonts w:ascii="Arial" w:hAnsi="Arial" w:cs="Arial"/>
          <w:szCs w:val="24"/>
        </w:rPr>
        <w:tab/>
      </w:r>
      <w:r w:rsidR="000301CC" w:rsidRPr="00827674">
        <w:rPr>
          <w:rFonts w:ascii="Arial" w:hAnsi="Arial" w:cs="Arial"/>
          <w:szCs w:val="24"/>
        </w:rPr>
        <w:t xml:space="preserve"> </w:t>
      </w:r>
      <w:r w:rsidR="00416EE2" w:rsidRPr="00827674">
        <w:rPr>
          <w:rFonts w:ascii="Arial" w:hAnsi="Arial" w:cs="Arial"/>
          <w:szCs w:val="24"/>
        </w:rPr>
        <w:t xml:space="preserve">Upcoming </w:t>
      </w:r>
      <w:r w:rsidR="00456C3C" w:rsidRPr="00827674">
        <w:rPr>
          <w:rFonts w:ascii="Arial" w:hAnsi="Arial" w:cs="Arial"/>
          <w:szCs w:val="24"/>
        </w:rPr>
        <w:t>Meeting</w:t>
      </w:r>
      <w:r w:rsidR="00416EE2" w:rsidRPr="00827674">
        <w:rPr>
          <w:rFonts w:ascii="Arial" w:hAnsi="Arial" w:cs="Arial"/>
          <w:szCs w:val="24"/>
        </w:rPr>
        <w:t>s</w:t>
      </w:r>
    </w:p>
    <w:p w14:paraId="37566C5D" w14:textId="067968C0" w:rsidR="00456C3C" w:rsidRPr="00827674" w:rsidRDefault="00731F10" w:rsidP="00EC61CE">
      <w:pPr>
        <w:tabs>
          <w:tab w:val="left" w:pos="810"/>
          <w:tab w:val="left" w:pos="1260"/>
          <w:tab w:val="left" w:pos="2070"/>
          <w:tab w:val="left" w:pos="2520"/>
        </w:tabs>
        <w:ind w:left="12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  <w:t xml:space="preserve"> A. October 8</w:t>
      </w:r>
      <w:r w:rsidR="00384C9B" w:rsidRPr="00827674">
        <w:rPr>
          <w:rFonts w:ascii="Arial" w:hAnsi="Arial" w:cs="Arial"/>
          <w:szCs w:val="24"/>
        </w:rPr>
        <w:t xml:space="preserve">, 2019 – </w:t>
      </w:r>
      <w:r w:rsidRPr="00827674">
        <w:rPr>
          <w:rFonts w:ascii="Arial" w:hAnsi="Arial" w:cs="Arial"/>
          <w:szCs w:val="24"/>
        </w:rPr>
        <w:t xml:space="preserve">Board of Commissioners </w:t>
      </w:r>
      <w:r w:rsidR="00384C9B" w:rsidRPr="00827674">
        <w:rPr>
          <w:rFonts w:ascii="Arial" w:hAnsi="Arial" w:cs="Arial"/>
          <w:szCs w:val="24"/>
        </w:rPr>
        <w:t>Meeting</w:t>
      </w:r>
      <w:r w:rsidR="00456C3C" w:rsidRPr="00827674">
        <w:rPr>
          <w:rFonts w:ascii="Arial" w:hAnsi="Arial" w:cs="Arial"/>
          <w:szCs w:val="24"/>
        </w:rPr>
        <w:t xml:space="preserve"> </w:t>
      </w:r>
      <w:r w:rsidR="00D61B4B" w:rsidRPr="00827674">
        <w:rPr>
          <w:rFonts w:ascii="Arial" w:hAnsi="Arial" w:cs="Arial"/>
          <w:szCs w:val="24"/>
        </w:rPr>
        <w:t>at 4:30 pm</w:t>
      </w:r>
    </w:p>
    <w:p w14:paraId="42F0756D" w14:textId="3CF862E7" w:rsidR="00A55AC1" w:rsidRPr="00827674" w:rsidRDefault="00456C3C" w:rsidP="00204B98">
      <w:pPr>
        <w:tabs>
          <w:tab w:val="left" w:pos="810"/>
          <w:tab w:val="left" w:pos="1260"/>
          <w:tab w:val="left" w:pos="2070"/>
          <w:tab w:val="left" w:pos="2520"/>
        </w:tabs>
        <w:ind w:left="12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</w:r>
      <w:r w:rsidR="000301CC" w:rsidRPr="00827674">
        <w:rPr>
          <w:rFonts w:ascii="Arial" w:hAnsi="Arial" w:cs="Arial"/>
          <w:szCs w:val="24"/>
        </w:rPr>
        <w:t xml:space="preserve"> </w:t>
      </w:r>
    </w:p>
    <w:p w14:paraId="6BFD502F" w14:textId="77777777" w:rsidR="00ED14A1" w:rsidRPr="00827674" w:rsidRDefault="00ED14A1" w:rsidP="00ED14A1">
      <w:pPr>
        <w:tabs>
          <w:tab w:val="left" w:pos="810"/>
          <w:tab w:val="left" w:pos="1260"/>
          <w:tab w:val="left" w:pos="2070"/>
          <w:tab w:val="left" w:pos="2520"/>
        </w:tabs>
        <w:rPr>
          <w:rFonts w:ascii="Arial" w:hAnsi="Arial" w:cs="Arial"/>
          <w:szCs w:val="24"/>
        </w:rPr>
      </w:pPr>
    </w:p>
    <w:p w14:paraId="29183349" w14:textId="3EB2DE5B" w:rsidR="000F5220" w:rsidRPr="00827674" w:rsidRDefault="00456C3C" w:rsidP="00A7200E">
      <w:pPr>
        <w:tabs>
          <w:tab w:val="left" w:pos="810"/>
          <w:tab w:val="left" w:pos="1260"/>
          <w:tab w:val="left" w:pos="2070"/>
          <w:tab w:val="left" w:pos="2520"/>
        </w:tabs>
        <w:ind w:left="12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X</w:t>
      </w:r>
      <w:r w:rsidR="00A7200E" w:rsidRPr="00827674">
        <w:rPr>
          <w:rFonts w:ascii="Arial" w:hAnsi="Arial" w:cs="Arial"/>
          <w:szCs w:val="24"/>
        </w:rPr>
        <w:t>I</w:t>
      </w:r>
      <w:r w:rsidRPr="00827674">
        <w:rPr>
          <w:rFonts w:ascii="Arial" w:hAnsi="Arial" w:cs="Arial"/>
          <w:szCs w:val="24"/>
        </w:rPr>
        <w:t>.</w:t>
      </w:r>
      <w:r w:rsidRPr="00827674">
        <w:rPr>
          <w:rFonts w:ascii="Arial" w:hAnsi="Arial" w:cs="Arial"/>
          <w:szCs w:val="24"/>
        </w:rPr>
        <w:tab/>
      </w:r>
      <w:r w:rsidR="000F5220" w:rsidRPr="00827674">
        <w:rPr>
          <w:rFonts w:ascii="Arial" w:hAnsi="Arial" w:cs="Arial"/>
          <w:szCs w:val="24"/>
        </w:rPr>
        <w:t>Questions from Commissioners</w:t>
      </w:r>
    </w:p>
    <w:p w14:paraId="20743A5C" w14:textId="66378DDB" w:rsidR="00BD0CF6" w:rsidRPr="00827674" w:rsidRDefault="00BD0CF6" w:rsidP="00BD0CF6">
      <w:pPr>
        <w:tabs>
          <w:tab w:val="left" w:pos="1260"/>
          <w:tab w:val="left" w:pos="1980"/>
          <w:tab w:val="left" w:pos="2520"/>
        </w:tabs>
        <w:ind w:left="900"/>
        <w:rPr>
          <w:rFonts w:ascii="Arial" w:hAnsi="Arial" w:cs="Arial"/>
          <w:szCs w:val="24"/>
        </w:rPr>
      </w:pPr>
    </w:p>
    <w:p w14:paraId="7C49FA93" w14:textId="77777777" w:rsidR="00ED14A1" w:rsidRPr="00827674" w:rsidRDefault="00ED14A1" w:rsidP="001D146D">
      <w:pPr>
        <w:tabs>
          <w:tab w:val="left" w:pos="1260"/>
          <w:tab w:val="left" w:pos="1980"/>
          <w:tab w:val="left" w:pos="2430"/>
          <w:tab w:val="left" w:pos="2520"/>
        </w:tabs>
        <w:ind w:left="900"/>
        <w:rPr>
          <w:rFonts w:ascii="Arial" w:hAnsi="Arial" w:cs="Arial"/>
          <w:szCs w:val="24"/>
        </w:rPr>
      </w:pPr>
    </w:p>
    <w:p w14:paraId="25EF8FCC" w14:textId="69C3F298" w:rsidR="00AF13C7" w:rsidRPr="00827674" w:rsidRDefault="009813A4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X</w:t>
      </w:r>
      <w:r w:rsidR="00995145" w:rsidRPr="00827674">
        <w:rPr>
          <w:rFonts w:ascii="Arial" w:hAnsi="Arial" w:cs="Arial"/>
          <w:szCs w:val="24"/>
        </w:rPr>
        <w:t>I</w:t>
      </w:r>
      <w:r w:rsidR="00A7200E" w:rsidRPr="00827674">
        <w:rPr>
          <w:rFonts w:ascii="Arial" w:hAnsi="Arial" w:cs="Arial"/>
          <w:szCs w:val="24"/>
        </w:rPr>
        <w:t>I</w:t>
      </w:r>
      <w:r w:rsidRPr="00827674">
        <w:rPr>
          <w:rFonts w:ascii="Arial" w:hAnsi="Arial" w:cs="Arial"/>
          <w:szCs w:val="24"/>
        </w:rPr>
        <w:t>.</w:t>
      </w:r>
      <w:r w:rsidRPr="00827674">
        <w:rPr>
          <w:rFonts w:ascii="Arial" w:hAnsi="Arial" w:cs="Arial"/>
          <w:szCs w:val="24"/>
        </w:rPr>
        <w:tab/>
      </w:r>
      <w:r w:rsidR="00BD0CF6" w:rsidRPr="00827674">
        <w:rPr>
          <w:rFonts w:ascii="Arial" w:hAnsi="Arial" w:cs="Arial"/>
          <w:szCs w:val="24"/>
        </w:rPr>
        <w:t>Adjournment</w:t>
      </w:r>
    </w:p>
    <w:p w14:paraId="726C5DAC" w14:textId="77777777" w:rsidR="00154008" w:rsidRPr="00827674" w:rsidRDefault="00154008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42528426" w14:textId="77777777" w:rsidR="001F7E3B" w:rsidRPr="00827674" w:rsidRDefault="001F7E3B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72A47899" w14:textId="77777777" w:rsidR="00646A56" w:rsidRPr="00827674" w:rsidRDefault="00646A56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2AB37AC6" w14:textId="77777777" w:rsidR="00727982" w:rsidRPr="00827674" w:rsidRDefault="00727982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20B400D8" w14:textId="5D364B24" w:rsidR="00E62698" w:rsidRPr="00827674" w:rsidRDefault="00E62698" w:rsidP="00936C47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481EFDC3" w14:textId="2B1AF7E1" w:rsidR="00113289" w:rsidRPr="00827674" w:rsidRDefault="00113289" w:rsidP="00936C47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3491122C" w14:textId="4FCD0C73" w:rsidR="002811AE" w:rsidRPr="00827674" w:rsidRDefault="002811AE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08636B2D" w14:textId="628FA51E" w:rsidR="0084214F" w:rsidRPr="00827674" w:rsidRDefault="0084214F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3BBE64B6" w14:textId="56319643" w:rsidR="0084214F" w:rsidRPr="00827674" w:rsidRDefault="0084214F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475E6AB8" w14:textId="7AE5101E" w:rsidR="00731F10" w:rsidRPr="00827674" w:rsidRDefault="00731F10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40A84702" w14:textId="77777777" w:rsidR="00731F10" w:rsidRPr="00827674" w:rsidRDefault="00731F10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2069DA01" w14:textId="70F1A3EB" w:rsidR="0084214F" w:rsidRPr="00827674" w:rsidRDefault="0084214F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5B1586EF" w14:textId="77777777" w:rsidR="0084214F" w:rsidRPr="00827674" w:rsidRDefault="0084214F" w:rsidP="00A7200E">
      <w:pPr>
        <w:tabs>
          <w:tab w:val="left" w:pos="1260"/>
          <w:tab w:val="left" w:pos="1980"/>
          <w:tab w:val="left" w:pos="2520"/>
        </w:tabs>
        <w:rPr>
          <w:rFonts w:ascii="Arial" w:hAnsi="Arial" w:cs="Arial"/>
          <w:szCs w:val="24"/>
        </w:rPr>
      </w:pPr>
    </w:p>
    <w:p w14:paraId="3C72E233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i/>
          <w:szCs w:val="24"/>
          <w:u w:val="single"/>
        </w:rPr>
      </w:pPr>
      <w:r w:rsidRPr="00827674">
        <w:rPr>
          <w:rFonts w:ascii="Arial" w:hAnsi="Arial" w:cs="Arial"/>
          <w:b/>
          <w:i/>
          <w:szCs w:val="24"/>
          <w:u w:val="single"/>
        </w:rPr>
        <w:lastRenderedPageBreak/>
        <w:t>OUR COMMITMENT TO YOU!</w:t>
      </w:r>
    </w:p>
    <w:p w14:paraId="1E5C8B8E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szCs w:val="24"/>
        </w:rPr>
      </w:pPr>
    </w:p>
    <w:p w14:paraId="5F6295EF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szCs w:val="24"/>
        </w:rPr>
      </w:pPr>
    </w:p>
    <w:p w14:paraId="641ED960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szCs w:val="24"/>
        </w:rPr>
      </w:pPr>
      <w:r w:rsidRPr="00827674">
        <w:rPr>
          <w:rFonts w:ascii="Arial" w:hAnsi="Arial" w:cs="Arial"/>
          <w:b/>
          <w:szCs w:val="24"/>
        </w:rPr>
        <w:t>MISSION STATEMENT</w:t>
      </w:r>
    </w:p>
    <w:p w14:paraId="0E8612C4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szCs w:val="24"/>
        </w:rPr>
      </w:pPr>
    </w:p>
    <w:p w14:paraId="488AA957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The Waukegan Park District is committed to providing parks, facilities and leisure opportunities to our culturally diverse population through the resources of community involvement, dedicated staff and sound management.</w:t>
      </w:r>
    </w:p>
    <w:p w14:paraId="0A8F5B08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szCs w:val="24"/>
        </w:rPr>
      </w:pPr>
    </w:p>
    <w:p w14:paraId="38A3EF04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szCs w:val="24"/>
        </w:rPr>
      </w:pPr>
      <w:r w:rsidRPr="00827674">
        <w:rPr>
          <w:rFonts w:ascii="Arial" w:hAnsi="Arial" w:cs="Arial"/>
          <w:b/>
          <w:szCs w:val="24"/>
        </w:rPr>
        <w:t>VISION STATEMENT</w:t>
      </w:r>
    </w:p>
    <w:p w14:paraId="04152D45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szCs w:val="24"/>
        </w:rPr>
      </w:pPr>
    </w:p>
    <w:p w14:paraId="3B76681D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>An innovative park district that creatively adapts to our evolving community and provides exceptional parks, recreation and cultural arts that benefit all.</w:t>
      </w:r>
    </w:p>
    <w:p w14:paraId="4884F547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szCs w:val="24"/>
        </w:rPr>
      </w:pPr>
    </w:p>
    <w:p w14:paraId="2FC28F58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szCs w:val="24"/>
        </w:rPr>
      </w:pPr>
      <w:r w:rsidRPr="00827674">
        <w:rPr>
          <w:rFonts w:ascii="Arial" w:hAnsi="Arial" w:cs="Arial"/>
          <w:b/>
          <w:szCs w:val="24"/>
        </w:rPr>
        <w:t>VALUE STATEMENTS</w:t>
      </w:r>
    </w:p>
    <w:p w14:paraId="5601E1AF" w14:textId="77777777" w:rsidR="00F03AB8" w:rsidRPr="00827674" w:rsidRDefault="00F03AB8" w:rsidP="00F03AB8">
      <w:pPr>
        <w:tabs>
          <w:tab w:val="left" w:pos="630"/>
        </w:tabs>
        <w:ind w:left="450" w:right="270"/>
        <w:jc w:val="center"/>
        <w:rPr>
          <w:rFonts w:ascii="Arial" w:hAnsi="Arial" w:cs="Arial"/>
          <w:b/>
          <w:szCs w:val="24"/>
        </w:rPr>
      </w:pPr>
    </w:p>
    <w:p w14:paraId="213BD1B0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  <w:t>•</w:t>
      </w:r>
      <w:r w:rsidRPr="00827674">
        <w:rPr>
          <w:rFonts w:ascii="Arial" w:hAnsi="Arial" w:cs="Arial"/>
          <w:szCs w:val="24"/>
        </w:rPr>
        <w:tab/>
        <w:t xml:space="preserve">Accountability…We will work to achieve the most effective and efficient use of our financial resources while striving for the best return on the use of our assets. </w:t>
      </w:r>
    </w:p>
    <w:p w14:paraId="0EE821FC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</w:p>
    <w:p w14:paraId="7A6C7A3D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  <w:t>•</w:t>
      </w:r>
      <w:r w:rsidRPr="00827674">
        <w:rPr>
          <w:rFonts w:ascii="Arial" w:hAnsi="Arial" w:cs="Arial"/>
          <w:szCs w:val="24"/>
        </w:rPr>
        <w:tab/>
        <w:t>Excellence…We will strive for the best in everything we do.</w:t>
      </w:r>
    </w:p>
    <w:p w14:paraId="2E9A711E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</w:p>
    <w:p w14:paraId="75F26895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  <w:t>•</w:t>
      </w:r>
      <w:r w:rsidRPr="00827674">
        <w:rPr>
          <w:rFonts w:ascii="Arial" w:hAnsi="Arial" w:cs="Arial"/>
          <w:szCs w:val="24"/>
        </w:rPr>
        <w:tab/>
        <w:t>Integrity…We will practice steadfast adherence to a high moral and ethical code, and we will reliably deliver on what we say we are going to do.</w:t>
      </w:r>
    </w:p>
    <w:p w14:paraId="6FA3106A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</w:p>
    <w:p w14:paraId="5DB9AF1D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  <w:t>•</w:t>
      </w:r>
      <w:r w:rsidRPr="00827674">
        <w:rPr>
          <w:rFonts w:ascii="Arial" w:hAnsi="Arial" w:cs="Arial"/>
          <w:szCs w:val="24"/>
        </w:rPr>
        <w:tab/>
        <w:t>Service Oriented…We will focus our efforts on our customers and will operate the District based on the needs of the community.</w:t>
      </w:r>
    </w:p>
    <w:p w14:paraId="377FC813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</w:p>
    <w:p w14:paraId="3C2B40E4" w14:textId="77777777" w:rsidR="00F03AB8" w:rsidRPr="00827674" w:rsidRDefault="00F03AB8" w:rsidP="00F03AB8">
      <w:pPr>
        <w:tabs>
          <w:tab w:val="left" w:pos="630"/>
        </w:tabs>
        <w:ind w:left="450" w:right="270"/>
        <w:rPr>
          <w:rFonts w:ascii="Arial" w:hAnsi="Arial" w:cs="Arial"/>
          <w:szCs w:val="24"/>
        </w:rPr>
      </w:pPr>
      <w:r w:rsidRPr="00827674">
        <w:rPr>
          <w:rFonts w:ascii="Arial" w:hAnsi="Arial" w:cs="Arial"/>
          <w:szCs w:val="24"/>
        </w:rPr>
        <w:tab/>
        <w:t>•</w:t>
      </w:r>
      <w:r w:rsidRPr="00827674">
        <w:rPr>
          <w:rFonts w:ascii="Arial" w:hAnsi="Arial" w:cs="Arial"/>
          <w:szCs w:val="24"/>
        </w:rPr>
        <w:tab/>
        <w:t>Working Together…The Board and staff will use a collaborative and cooperative team based approach that results in the best possible decisions for the greater good of the community. We will work WITH one another.</w:t>
      </w:r>
    </w:p>
    <w:p w14:paraId="62654950" w14:textId="77777777" w:rsidR="009511CC" w:rsidRPr="00827674" w:rsidRDefault="009511CC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62BA5DC6" w14:textId="77777777" w:rsidR="009511CC" w:rsidRPr="00827674" w:rsidRDefault="009511CC" w:rsidP="00AF13C7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22AC5B5C" w14:textId="77777777" w:rsidR="00AC64F9" w:rsidRPr="00827674" w:rsidRDefault="00AC64F9" w:rsidP="00E529F1">
      <w:pPr>
        <w:tabs>
          <w:tab w:val="left" w:pos="1260"/>
          <w:tab w:val="left" w:pos="1980"/>
          <w:tab w:val="left" w:pos="2520"/>
        </w:tabs>
        <w:ind w:left="1260"/>
        <w:rPr>
          <w:rFonts w:ascii="Arial" w:hAnsi="Arial" w:cs="Arial"/>
          <w:szCs w:val="24"/>
        </w:rPr>
      </w:pPr>
    </w:p>
    <w:p w14:paraId="5C9EA48E" w14:textId="7A13FDDE" w:rsidR="008417F8" w:rsidRPr="00827674" w:rsidRDefault="008E1010" w:rsidP="00AC64F9">
      <w:pPr>
        <w:tabs>
          <w:tab w:val="left" w:pos="1260"/>
          <w:tab w:val="left" w:pos="1980"/>
          <w:tab w:val="left" w:pos="2520"/>
        </w:tabs>
        <w:jc w:val="both"/>
        <w:rPr>
          <w:rFonts w:ascii="Arial" w:hAnsi="Arial" w:cs="Arial"/>
          <w:color w:val="BFBFBF"/>
          <w:szCs w:val="24"/>
        </w:rPr>
      </w:pPr>
      <w:r w:rsidRPr="00827674">
        <w:rPr>
          <w:rFonts w:ascii="Arial" w:hAnsi="Arial" w:cs="Arial"/>
          <w:color w:val="BFBFBF"/>
          <w:szCs w:val="24"/>
        </w:rPr>
        <w:fldChar w:fldCharType="begin"/>
      </w:r>
      <w:r w:rsidR="006F11B9" w:rsidRPr="00827674">
        <w:rPr>
          <w:rFonts w:ascii="Arial" w:hAnsi="Arial" w:cs="Arial"/>
          <w:color w:val="BFBFBF"/>
          <w:szCs w:val="24"/>
        </w:rPr>
        <w:instrText xml:space="preserve"> DATE \@ "M/d/yyyy h:mm am/pm" </w:instrText>
      </w:r>
      <w:r w:rsidRPr="00827674">
        <w:rPr>
          <w:rFonts w:ascii="Arial" w:hAnsi="Arial" w:cs="Arial"/>
          <w:color w:val="BFBFBF"/>
          <w:szCs w:val="24"/>
        </w:rPr>
        <w:fldChar w:fldCharType="separate"/>
      </w:r>
      <w:r w:rsidR="00DB5129">
        <w:rPr>
          <w:rFonts w:ascii="Arial" w:hAnsi="Arial" w:cs="Arial"/>
          <w:noProof/>
          <w:color w:val="BFBFBF"/>
          <w:szCs w:val="24"/>
        </w:rPr>
        <w:t>10/3/2019 2:16 PM</w:t>
      </w:r>
      <w:r w:rsidRPr="00827674">
        <w:rPr>
          <w:rFonts w:ascii="Arial" w:hAnsi="Arial" w:cs="Arial"/>
          <w:color w:val="BFBFBF"/>
          <w:szCs w:val="24"/>
        </w:rPr>
        <w:fldChar w:fldCharType="end"/>
      </w:r>
    </w:p>
    <w:sectPr w:rsidR="008417F8" w:rsidRPr="00827674" w:rsidSect="0048146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2240" w:h="15840" w:code="1"/>
      <w:pgMar w:top="720" w:right="360" w:bottom="547" w:left="1008" w:header="72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2D53BB" w14:textId="77777777" w:rsidR="006445AC" w:rsidRDefault="006445AC" w:rsidP="000F5220">
      <w:pPr>
        <w:pStyle w:val="Header"/>
      </w:pPr>
      <w:r>
        <w:separator/>
      </w:r>
    </w:p>
  </w:endnote>
  <w:endnote w:type="continuationSeparator" w:id="0">
    <w:p w14:paraId="50052619" w14:textId="77777777" w:rsidR="006445AC" w:rsidRDefault="006445AC" w:rsidP="000F5220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9EAE5" w14:textId="77777777" w:rsidR="00D13349" w:rsidRDefault="008E101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334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0524A3" w14:textId="77777777" w:rsidR="00D13349" w:rsidRDefault="00D133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FF4C6" w14:textId="77777777" w:rsidR="00D13349" w:rsidRDefault="00D13349">
    <w:pPr>
      <w:pStyle w:val="Footer"/>
      <w:framePr w:wrap="around" w:vAnchor="text" w:hAnchor="margin" w:xAlign="right" w:y="1"/>
      <w:rPr>
        <w:rStyle w:val="PageNumber"/>
      </w:rPr>
    </w:pPr>
  </w:p>
  <w:p w14:paraId="661E2259" w14:textId="77777777" w:rsidR="00D13349" w:rsidRDefault="00D133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7ADAF" w14:textId="77777777" w:rsidR="006445AC" w:rsidRDefault="006445AC" w:rsidP="000F5220">
      <w:pPr>
        <w:pStyle w:val="Header"/>
      </w:pPr>
      <w:r>
        <w:separator/>
      </w:r>
    </w:p>
  </w:footnote>
  <w:footnote w:type="continuationSeparator" w:id="0">
    <w:p w14:paraId="3903D295" w14:textId="77777777" w:rsidR="006445AC" w:rsidRDefault="006445AC" w:rsidP="000F5220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F061D" w14:textId="77777777" w:rsidR="00D13349" w:rsidRDefault="006445AC">
    <w:pPr>
      <w:pStyle w:val="Header"/>
    </w:pPr>
    <w:r>
      <w:rPr>
        <w:noProof/>
      </w:rPr>
      <w:pict w14:anchorId="0CA0DCE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3" type="#_x0000_t136" style="position:absolute;margin-left:0;margin-top:0;width:129pt;height:45.7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40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EDFB9" w14:textId="77777777" w:rsidR="00CF7F64" w:rsidRDefault="00D13349">
    <w:pPr>
      <w:pStyle w:val="Header"/>
      <w:rPr>
        <w:rFonts w:ascii="Arial" w:hAnsi="Arial" w:cs="Arial"/>
      </w:rPr>
    </w:pPr>
    <w:r>
      <w:rPr>
        <w:rFonts w:ascii="Arial" w:hAnsi="Arial" w:cs="Arial"/>
      </w:rPr>
      <w:t xml:space="preserve">Meeting of the Board of Commissioners </w:t>
    </w:r>
  </w:p>
  <w:p w14:paraId="33E9B0A6" w14:textId="03D4A30C" w:rsidR="004869E2" w:rsidRDefault="00503DA3">
    <w:pPr>
      <w:pStyle w:val="Header"/>
      <w:rPr>
        <w:rFonts w:ascii="Arial" w:hAnsi="Arial" w:cs="Arial"/>
      </w:rPr>
    </w:pPr>
    <w:r>
      <w:rPr>
        <w:rFonts w:ascii="Arial" w:hAnsi="Arial" w:cs="Arial"/>
      </w:rPr>
      <w:t>October 8</w:t>
    </w:r>
    <w:r w:rsidR="000A7DCC">
      <w:rPr>
        <w:rFonts w:ascii="Arial" w:hAnsi="Arial" w:cs="Arial"/>
      </w:rPr>
      <w:t>, 201</w:t>
    </w:r>
    <w:r w:rsidR="00E00C08">
      <w:rPr>
        <w:rFonts w:ascii="Arial" w:hAnsi="Arial" w:cs="Arial"/>
      </w:rPr>
      <w:t>9</w:t>
    </w:r>
  </w:p>
  <w:p w14:paraId="272A8E46" w14:textId="4A8622D8" w:rsidR="00D13349" w:rsidRDefault="004869E2">
    <w:pPr>
      <w:pStyle w:val="Header"/>
      <w:rPr>
        <w:rFonts w:ascii="Arial" w:hAnsi="Arial" w:cs="Arial"/>
      </w:rPr>
    </w:pPr>
    <w:r>
      <w:rPr>
        <w:rFonts w:ascii="Arial" w:hAnsi="Arial" w:cs="Arial"/>
      </w:rPr>
      <w:t>Pa</w:t>
    </w:r>
    <w:r w:rsidR="00D13349">
      <w:rPr>
        <w:rFonts w:ascii="Arial" w:hAnsi="Arial" w:cs="Arial"/>
      </w:rPr>
      <w:t xml:space="preserve">ge </w:t>
    </w:r>
    <w:r w:rsidR="008E1010">
      <w:rPr>
        <w:rFonts w:ascii="Arial" w:hAnsi="Arial" w:cs="Arial"/>
      </w:rPr>
      <w:fldChar w:fldCharType="begin"/>
    </w:r>
    <w:r w:rsidR="00D13349">
      <w:rPr>
        <w:rFonts w:ascii="Arial" w:hAnsi="Arial" w:cs="Arial"/>
      </w:rPr>
      <w:instrText xml:space="preserve"> PAGE </w:instrText>
    </w:r>
    <w:r w:rsidR="008E1010">
      <w:rPr>
        <w:rFonts w:ascii="Arial" w:hAnsi="Arial" w:cs="Arial"/>
      </w:rPr>
      <w:fldChar w:fldCharType="separate"/>
    </w:r>
    <w:r w:rsidR="00341F4F">
      <w:rPr>
        <w:rFonts w:ascii="Arial" w:hAnsi="Arial" w:cs="Arial"/>
        <w:noProof/>
      </w:rPr>
      <w:t>3</w:t>
    </w:r>
    <w:r w:rsidR="008E1010">
      <w:rPr>
        <w:rFonts w:ascii="Arial" w:hAnsi="Arial" w:cs="Arial"/>
      </w:rPr>
      <w:fldChar w:fldCharType="end"/>
    </w:r>
    <w:r w:rsidR="00D13349">
      <w:rPr>
        <w:rFonts w:ascii="Arial" w:hAnsi="Arial" w:cs="Arial"/>
      </w:rPr>
      <w:t xml:space="preserve"> of </w:t>
    </w:r>
    <w:r w:rsidR="008E1010">
      <w:rPr>
        <w:rFonts w:ascii="Arial" w:hAnsi="Arial" w:cs="Arial"/>
      </w:rPr>
      <w:fldChar w:fldCharType="begin"/>
    </w:r>
    <w:r w:rsidR="00D13349">
      <w:rPr>
        <w:rFonts w:ascii="Arial" w:hAnsi="Arial" w:cs="Arial"/>
      </w:rPr>
      <w:instrText xml:space="preserve"> NUMPAGES </w:instrText>
    </w:r>
    <w:r w:rsidR="008E1010">
      <w:rPr>
        <w:rFonts w:ascii="Arial" w:hAnsi="Arial" w:cs="Arial"/>
      </w:rPr>
      <w:fldChar w:fldCharType="separate"/>
    </w:r>
    <w:r w:rsidR="00341F4F">
      <w:rPr>
        <w:rFonts w:ascii="Arial" w:hAnsi="Arial" w:cs="Arial"/>
        <w:noProof/>
      </w:rPr>
      <w:t>3</w:t>
    </w:r>
    <w:r w:rsidR="008E1010">
      <w:rPr>
        <w:rFonts w:ascii="Arial" w:hAnsi="Arial" w:cs="Arial"/>
      </w:rPr>
      <w:fldChar w:fldCharType="end"/>
    </w:r>
  </w:p>
  <w:p w14:paraId="26A0CF39" w14:textId="77777777" w:rsidR="00D13349" w:rsidRDefault="00D13349">
    <w:pPr>
      <w:pStyle w:val="Header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9D660" w14:textId="027BF211" w:rsidR="00D13349" w:rsidRDefault="004B49D2">
    <w:pPr>
      <w:pStyle w:val="Header"/>
      <w:jc w:val="center"/>
    </w:pPr>
    <w:r>
      <w:rPr>
        <w:noProof/>
      </w:rPr>
      <w:drawing>
        <wp:inline distT="0" distB="0" distL="0" distR="0" wp14:anchorId="12465F29" wp14:editId="124880A5">
          <wp:extent cx="2905125" cy="238125"/>
          <wp:effectExtent l="0" t="0" r="0" b="0"/>
          <wp:docPr id="1" name="Picture 1" descr="WPDLogo 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DLogo b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512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41F060" w14:textId="77777777" w:rsidR="00D13349" w:rsidRDefault="00D13349">
    <w:pPr>
      <w:pStyle w:val="Header"/>
      <w:jc w:val="center"/>
    </w:pPr>
  </w:p>
  <w:p w14:paraId="24AF6200" w14:textId="77777777" w:rsidR="00093ECA" w:rsidRDefault="00093ECA">
    <w:pPr>
      <w:pStyle w:val="Header"/>
      <w:jc w:val="center"/>
    </w:pPr>
  </w:p>
  <w:p w14:paraId="774F6CA5" w14:textId="77777777" w:rsidR="00093ECA" w:rsidRDefault="00093ECA">
    <w:pPr>
      <w:pStyle w:val="Header"/>
      <w:jc w:val="center"/>
    </w:pPr>
  </w:p>
  <w:p w14:paraId="3D07DD31" w14:textId="77777777" w:rsidR="00D13349" w:rsidRDefault="00D13349">
    <w:pPr>
      <w:pStyle w:val="Header"/>
      <w:jc w:val="center"/>
      <w:rPr>
        <w:rFonts w:ascii="Arial" w:hAnsi="Arial" w:cs="Arial"/>
        <w:b/>
        <w:bCs/>
        <w:sz w:val="22"/>
      </w:rPr>
    </w:pPr>
    <w:r>
      <w:rPr>
        <w:rFonts w:ascii="Arial" w:hAnsi="Arial" w:cs="Arial"/>
        <w:b/>
        <w:bCs/>
        <w:sz w:val="22"/>
      </w:rPr>
      <w:t>MEETING OF THE BOARD OF COMMISSIONERS</w:t>
    </w:r>
  </w:p>
  <w:p w14:paraId="71BD8653" w14:textId="60E62492" w:rsidR="009A4A1A" w:rsidRDefault="00684054">
    <w:pPr>
      <w:pStyle w:val="Header"/>
      <w:jc w:val="center"/>
      <w:rPr>
        <w:rFonts w:ascii="Arial" w:hAnsi="Arial" w:cs="Arial"/>
        <w:b/>
        <w:bCs/>
        <w:sz w:val="22"/>
      </w:rPr>
    </w:pPr>
    <w:r>
      <w:rPr>
        <w:rFonts w:ascii="Arial" w:hAnsi="Arial" w:cs="Arial"/>
        <w:b/>
        <w:bCs/>
        <w:sz w:val="22"/>
      </w:rPr>
      <w:t xml:space="preserve">TUESDAY, </w:t>
    </w:r>
    <w:r w:rsidR="00D320D1">
      <w:rPr>
        <w:rFonts w:ascii="Arial" w:hAnsi="Arial" w:cs="Arial"/>
        <w:b/>
        <w:bCs/>
        <w:sz w:val="22"/>
      </w:rPr>
      <w:t>OCTOBER 8</w:t>
    </w:r>
    <w:r w:rsidR="009A4A1A">
      <w:rPr>
        <w:rFonts w:ascii="Arial" w:hAnsi="Arial" w:cs="Arial"/>
        <w:b/>
        <w:bCs/>
        <w:sz w:val="22"/>
      </w:rPr>
      <w:t>, 201</w:t>
    </w:r>
    <w:r w:rsidR="00E00C08">
      <w:rPr>
        <w:rFonts w:ascii="Arial" w:hAnsi="Arial" w:cs="Arial"/>
        <w:b/>
        <w:bCs/>
        <w:sz w:val="22"/>
      </w:rPr>
      <w:t>9</w:t>
    </w:r>
    <w:r>
      <w:rPr>
        <w:rFonts w:ascii="Arial" w:hAnsi="Arial" w:cs="Arial"/>
        <w:b/>
        <w:bCs/>
        <w:sz w:val="22"/>
      </w:rPr>
      <w:t xml:space="preserve"> </w:t>
    </w:r>
    <w:r w:rsidR="000A7DCC">
      <w:rPr>
        <w:rFonts w:ascii="Arial" w:hAnsi="Arial" w:cs="Arial"/>
        <w:b/>
        <w:bCs/>
        <w:sz w:val="22"/>
      </w:rPr>
      <w:t>–</w:t>
    </w:r>
    <w:r w:rsidR="00D75AEE">
      <w:rPr>
        <w:rFonts w:ascii="Arial" w:hAnsi="Arial" w:cs="Arial"/>
        <w:b/>
        <w:bCs/>
        <w:sz w:val="22"/>
      </w:rPr>
      <w:t xml:space="preserve"> </w:t>
    </w:r>
    <w:r w:rsidR="007D386D">
      <w:rPr>
        <w:rFonts w:ascii="Arial" w:hAnsi="Arial" w:cs="Arial"/>
        <w:b/>
        <w:bCs/>
        <w:sz w:val="22"/>
      </w:rPr>
      <w:t>4</w:t>
    </w:r>
    <w:r w:rsidR="00E00C08">
      <w:rPr>
        <w:rFonts w:ascii="Arial" w:hAnsi="Arial" w:cs="Arial"/>
        <w:b/>
        <w:bCs/>
        <w:sz w:val="22"/>
      </w:rPr>
      <w:t>:3</w:t>
    </w:r>
    <w:r w:rsidR="000A7DCC">
      <w:rPr>
        <w:rFonts w:ascii="Arial" w:hAnsi="Arial" w:cs="Arial"/>
        <w:b/>
        <w:bCs/>
        <w:sz w:val="22"/>
      </w:rPr>
      <w:t xml:space="preserve">0 </w:t>
    </w:r>
    <w:r w:rsidR="00D75AEE">
      <w:rPr>
        <w:rFonts w:ascii="Arial" w:hAnsi="Arial" w:cs="Arial"/>
        <w:b/>
        <w:bCs/>
        <w:sz w:val="22"/>
      </w:rPr>
      <w:t>pm</w:t>
    </w:r>
  </w:p>
  <w:p w14:paraId="0ED72314" w14:textId="5B36D242" w:rsidR="00D13349" w:rsidRDefault="00E00C08">
    <w:pPr>
      <w:pStyle w:val="Header"/>
      <w:jc w:val="center"/>
      <w:rPr>
        <w:rFonts w:ascii="Arial" w:hAnsi="Arial" w:cs="Arial"/>
        <w:b/>
        <w:bCs/>
        <w:sz w:val="22"/>
      </w:rPr>
    </w:pPr>
    <w:r>
      <w:rPr>
        <w:rFonts w:ascii="Arial" w:hAnsi="Arial" w:cs="Arial"/>
        <w:b/>
        <w:bCs/>
        <w:sz w:val="22"/>
      </w:rPr>
      <w:t>ADMINISTRATION BUILDING</w:t>
    </w:r>
  </w:p>
  <w:p w14:paraId="6E6972BB" w14:textId="5B716022" w:rsidR="00D13349" w:rsidRDefault="00E00C08">
    <w:pPr>
      <w:pStyle w:val="Header"/>
      <w:jc w:val="center"/>
      <w:rPr>
        <w:rFonts w:ascii="Arial" w:hAnsi="Arial" w:cs="Arial"/>
        <w:b/>
        <w:bCs/>
        <w:sz w:val="22"/>
      </w:rPr>
    </w:pPr>
    <w:r>
      <w:rPr>
        <w:rFonts w:ascii="Arial" w:hAnsi="Arial" w:cs="Arial"/>
        <w:b/>
        <w:bCs/>
        <w:sz w:val="22"/>
      </w:rPr>
      <w:t>1324 GOLF ROAD - WAUKEGAN IL 60087</w:t>
    </w:r>
  </w:p>
  <w:p w14:paraId="5E63602D" w14:textId="77777777" w:rsidR="00D13349" w:rsidRDefault="00D13349">
    <w:pPr>
      <w:pStyle w:val="Header"/>
      <w:jc w:val="center"/>
      <w:rPr>
        <w:rFonts w:ascii="Arial" w:hAnsi="Arial" w:cs="Arial"/>
        <w:b/>
        <w:bCs/>
        <w:sz w:val="22"/>
      </w:rPr>
    </w:pPr>
    <w:r>
      <w:rPr>
        <w:rFonts w:ascii="Arial" w:hAnsi="Arial" w:cs="Arial"/>
        <w:b/>
        <w:bCs/>
        <w:sz w:val="22"/>
      </w:rPr>
      <w:t>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8069C"/>
    <w:multiLevelType w:val="hybridMultilevel"/>
    <w:tmpl w:val="214011BA"/>
    <w:lvl w:ilvl="0" w:tplc="95A0A8F4">
      <w:start w:val="1"/>
      <w:numFmt w:val="upperRoman"/>
      <w:lvlText w:val="%1."/>
      <w:lvlJc w:val="left"/>
      <w:pPr>
        <w:ind w:left="29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00" w:hanging="360"/>
      </w:pPr>
    </w:lvl>
    <w:lvl w:ilvl="2" w:tplc="0409001B" w:tentative="1">
      <w:start w:val="1"/>
      <w:numFmt w:val="lowerRoman"/>
      <w:lvlText w:val="%3."/>
      <w:lvlJc w:val="right"/>
      <w:pPr>
        <w:ind w:left="4020" w:hanging="180"/>
      </w:pPr>
    </w:lvl>
    <w:lvl w:ilvl="3" w:tplc="0409000F" w:tentative="1">
      <w:start w:val="1"/>
      <w:numFmt w:val="decimal"/>
      <w:lvlText w:val="%4."/>
      <w:lvlJc w:val="left"/>
      <w:pPr>
        <w:ind w:left="4740" w:hanging="360"/>
      </w:pPr>
    </w:lvl>
    <w:lvl w:ilvl="4" w:tplc="04090019" w:tentative="1">
      <w:start w:val="1"/>
      <w:numFmt w:val="lowerLetter"/>
      <w:lvlText w:val="%5."/>
      <w:lvlJc w:val="left"/>
      <w:pPr>
        <w:ind w:left="5460" w:hanging="360"/>
      </w:pPr>
    </w:lvl>
    <w:lvl w:ilvl="5" w:tplc="0409001B" w:tentative="1">
      <w:start w:val="1"/>
      <w:numFmt w:val="lowerRoman"/>
      <w:lvlText w:val="%6."/>
      <w:lvlJc w:val="right"/>
      <w:pPr>
        <w:ind w:left="6180" w:hanging="180"/>
      </w:pPr>
    </w:lvl>
    <w:lvl w:ilvl="6" w:tplc="0409000F" w:tentative="1">
      <w:start w:val="1"/>
      <w:numFmt w:val="decimal"/>
      <w:lvlText w:val="%7."/>
      <w:lvlJc w:val="left"/>
      <w:pPr>
        <w:ind w:left="6900" w:hanging="360"/>
      </w:pPr>
    </w:lvl>
    <w:lvl w:ilvl="7" w:tplc="04090019" w:tentative="1">
      <w:start w:val="1"/>
      <w:numFmt w:val="lowerLetter"/>
      <w:lvlText w:val="%8."/>
      <w:lvlJc w:val="left"/>
      <w:pPr>
        <w:ind w:left="7620" w:hanging="360"/>
      </w:pPr>
    </w:lvl>
    <w:lvl w:ilvl="8" w:tplc="0409001B" w:tentative="1">
      <w:start w:val="1"/>
      <w:numFmt w:val="lowerRoman"/>
      <w:lvlText w:val="%9."/>
      <w:lvlJc w:val="right"/>
      <w:pPr>
        <w:ind w:left="8340" w:hanging="180"/>
      </w:pPr>
    </w:lvl>
  </w:abstractNum>
  <w:abstractNum w:abstractNumId="1" w15:restartNumberingAfterBreak="0">
    <w:nsid w:val="0C083204"/>
    <w:multiLevelType w:val="hybridMultilevel"/>
    <w:tmpl w:val="1F8E0782"/>
    <w:lvl w:ilvl="0" w:tplc="36C0BE10">
      <w:start w:val="10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6C52DB3"/>
    <w:multiLevelType w:val="hybridMultilevel"/>
    <w:tmpl w:val="6CB01B54"/>
    <w:lvl w:ilvl="0" w:tplc="62165E32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97D2ED04">
      <w:start w:val="3"/>
      <w:numFmt w:val="upperRoman"/>
      <w:lvlText w:val="%2."/>
      <w:lvlJc w:val="left"/>
      <w:pPr>
        <w:tabs>
          <w:tab w:val="num" w:pos="2250"/>
        </w:tabs>
        <w:ind w:left="2034" w:hanging="504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EB0E18BA">
      <w:start w:val="11"/>
      <w:numFmt w:val="upperLetter"/>
      <w:lvlText w:val="%4."/>
      <w:lvlJc w:val="left"/>
      <w:pPr>
        <w:tabs>
          <w:tab w:val="num" w:pos="3120"/>
        </w:tabs>
        <w:ind w:left="31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3" w15:restartNumberingAfterBreak="0">
    <w:nsid w:val="282A7C47"/>
    <w:multiLevelType w:val="hybridMultilevel"/>
    <w:tmpl w:val="52D06D06"/>
    <w:lvl w:ilvl="0" w:tplc="62E69DF4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E070BC02">
      <w:numFmt w:val="bullet"/>
      <w:lvlText w:val=""/>
      <w:lvlJc w:val="left"/>
      <w:pPr>
        <w:tabs>
          <w:tab w:val="num" w:pos="3150"/>
        </w:tabs>
        <w:ind w:left="3150" w:hanging="450"/>
      </w:pPr>
      <w:rPr>
        <w:rFonts w:ascii="Wingdings" w:eastAsia="Times New Roman" w:hAnsi="Wingdings" w:cs="Aria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D2F0CDF"/>
    <w:multiLevelType w:val="hybridMultilevel"/>
    <w:tmpl w:val="1F06A4F2"/>
    <w:lvl w:ilvl="0" w:tplc="5A609BBC">
      <w:start w:val="1"/>
      <w:numFmt w:val="upperLetter"/>
      <w:lvlText w:val="%1."/>
      <w:lvlJc w:val="left"/>
      <w:pPr>
        <w:ind w:left="25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58" w:hanging="360"/>
      </w:pPr>
    </w:lvl>
    <w:lvl w:ilvl="2" w:tplc="0409001B" w:tentative="1">
      <w:start w:val="1"/>
      <w:numFmt w:val="lowerRoman"/>
      <w:lvlText w:val="%3."/>
      <w:lvlJc w:val="right"/>
      <w:pPr>
        <w:ind w:left="3978" w:hanging="180"/>
      </w:pPr>
    </w:lvl>
    <w:lvl w:ilvl="3" w:tplc="0409000F" w:tentative="1">
      <w:start w:val="1"/>
      <w:numFmt w:val="decimal"/>
      <w:lvlText w:val="%4."/>
      <w:lvlJc w:val="left"/>
      <w:pPr>
        <w:ind w:left="4698" w:hanging="360"/>
      </w:pPr>
    </w:lvl>
    <w:lvl w:ilvl="4" w:tplc="04090019" w:tentative="1">
      <w:start w:val="1"/>
      <w:numFmt w:val="lowerLetter"/>
      <w:lvlText w:val="%5."/>
      <w:lvlJc w:val="left"/>
      <w:pPr>
        <w:ind w:left="5418" w:hanging="360"/>
      </w:pPr>
    </w:lvl>
    <w:lvl w:ilvl="5" w:tplc="0409001B" w:tentative="1">
      <w:start w:val="1"/>
      <w:numFmt w:val="lowerRoman"/>
      <w:lvlText w:val="%6."/>
      <w:lvlJc w:val="right"/>
      <w:pPr>
        <w:ind w:left="6138" w:hanging="180"/>
      </w:pPr>
    </w:lvl>
    <w:lvl w:ilvl="6" w:tplc="0409000F" w:tentative="1">
      <w:start w:val="1"/>
      <w:numFmt w:val="decimal"/>
      <w:lvlText w:val="%7."/>
      <w:lvlJc w:val="left"/>
      <w:pPr>
        <w:ind w:left="6858" w:hanging="360"/>
      </w:pPr>
    </w:lvl>
    <w:lvl w:ilvl="7" w:tplc="04090019" w:tentative="1">
      <w:start w:val="1"/>
      <w:numFmt w:val="lowerLetter"/>
      <w:lvlText w:val="%8."/>
      <w:lvlJc w:val="left"/>
      <w:pPr>
        <w:ind w:left="7578" w:hanging="360"/>
      </w:pPr>
    </w:lvl>
    <w:lvl w:ilvl="8" w:tplc="0409001B" w:tentative="1">
      <w:start w:val="1"/>
      <w:numFmt w:val="lowerRoman"/>
      <w:lvlText w:val="%9."/>
      <w:lvlJc w:val="right"/>
      <w:pPr>
        <w:ind w:left="8298" w:hanging="180"/>
      </w:pPr>
    </w:lvl>
  </w:abstractNum>
  <w:abstractNum w:abstractNumId="5" w15:restartNumberingAfterBreak="0">
    <w:nsid w:val="374D3B25"/>
    <w:multiLevelType w:val="hybridMultilevel"/>
    <w:tmpl w:val="0C0435E0"/>
    <w:lvl w:ilvl="0" w:tplc="95B23636">
      <w:start w:val="9"/>
      <w:numFmt w:val="upperLetter"/>
      <w:lvlText w:val="%1."/>
      <w:lvlJc w:val="left"/>
      <w:pPr>
        <w:ind w:left="25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15" w:hanging="360"/>
      </w:pPr>
    </w:lvl>
    <w:lvl w:ilvl="2" w:tplc="0409001B" w:tentative="1">
      <w:start w:val="1"/>
      <w:numFmt w:val="lowerRoman"/>
      <w:lvlText w:val="%3."/>
      <w:lvlJc w:val="right"/>
      <w:pPr>
        <w:ind w:left="4035" w:hanging="180"/>
      </w:pPr>
    </w:lvl>
    <w:lvl w:ilvl="3" w:tplc="0409000F" w:tentative="1">
      <w:start w:val="1"/>
      <w:numFmt w:val="decimal"/>
      <w:lvlText w:val="%4."/>
      <w:lvlJc w:val="left"/>
      <w:pPr>
        <w:ind w:left="4755" w:hanging="360"/>
      </w:pPr>
    </w:lvl>
    <w:lvl w:ilvl="4" w:tplc="04090019" w:tentative="1">
      <w:start w:val="1"/>
      <w:numFmt w:val="lowerLetter"/>
      <w:lvlText w:val="%5."/>
      <w:lvlJc w:val="left"/>
      <w:pPr>
        <w:ind w:left="5475" w:hanging="360"/>
      </w:pPr>
    </w:lvl>
    <w:lvl w:ilvl="5" w:tplc="0409001B" w:tentative="1">
      <w:start w:val="1"/>
      <w:numFmt w:val="lowerRoman"/>
      <w:lvlText w:val="%6."/>
      <w:lvlJc w:val="right"/>
      <w:pPr>
        <w:ind w:left="6195" w:hanging="180"/>
      </w:pPr>
    </w:lvl>
    <w:lvl w:ilvl="6" w:tplc="0409000F" w:tentative="1">
      <w:start w:val="1"/>
      <w:numFmt w:val="decimal"/>
      <w:lvlText w:val="%7."/>
      <w:lvlJc w:val="left"/>
      <w:pPr>
        <w:ind w:left="6915" w:hanging="360"/>
      </w:pPr>
    </w:lvl>
    <w:lvl w:ilvl="7" w:tplc="04090019" w:tentative="1">
      <w:start w:val="1"/>
      <w:numFmt w:val="lowerLetter"/>
      <w:lvlText w:val="%8."/>
      <w:lvlJc w:val="left"/>
      <w:pPr>
        <w:ind w:left="7635" w:hanging="360"/>
      </w:pPr>
    </w:lvl>
    <w:lvl w:ilvl="8" w:tplc="0409001B" w:tentative="1">
      <w:start w:val="1"/>
      <w:numFmt w:val="lowerRoman"/>
      <w:lvlText w:val="%9."/>
      <w:lvlJc w:val="right"/>
      <w:pPr>
        <w:ind w:left="8355" w:hanging="180"/>
      </w:pPr>
    </w:lvl>
  </w:abstractNum>
  <w:abstractNum w:abstractNumId="6" w15:restartNumberingAfterBreak="0">
    <w:nsid w:val="37E5058C"/>
    <w:multiLevelType w:val="hybridMultilevel"/>
    <w:tmpl w:val="F6026BD8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3AF91F56"/>
    <w:multiLevelType w:val="hybridMultilevel"/>
    <w:tmpl w:val="DE2CC540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6CB35E12"/>
    <w:multiLevelType w:val="hybridMultilevel"/>
    <w:tmpl w:val="7E76E742"/>
    <w:lvl w:ilvl="0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2" w:tplc="E070BC02">
      <w:numFmt w:val="bullet"/>
      <w:lvlText w:val=""/>
      <w:lvlJc w:val="left"/>
      <w:pPr>
        <w:tabs>
          <w:tab w:val="num" w:pos="4590"/>
        </w:tabs>
        <w:ind w:left="4590" w:hanging="450"/>
      </w:pPr>
      <w:rPr>
        <w:rFonts w:ascii="Wingdings" w:eastAsia="Times New Roman" w:hAnsi="Wingdings" w:cs="Aria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7602A330">
      <w:start w:val="5"/>
      <w:numFmt w:val="upperLetter"/>
      <w:lvlText w:val="%5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9" w15:restartNumberingAfterBreak="0">
    <w:nsid w:val="6D215BFD"/>
    <w:multiLevelType w:val="hybridMultilevel"/>
    <w:tmpl w:val="2D00E678"/>
    <w:lvl w:ilvl="0" w:tplc="49E8D75A">
      <w:start w:val="1"/>
      <w:numFmt w:val="upperLetter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10" w15:restartNumberingAfterBreak="0">
    <w:nsid w:val="77635297"/>
    <w:multiLevelType w:val="hybridMultilevel"/>
    <w:tmpl w:val="802A414A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7F9303E8"/>
    <w:multiLevelType w:val="hybridMultilevel"/>
    <w:tmpl w:val="197E4AEA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8"/>
  </w:num>
  <w:num w:numId="5">
    <w:abstractNumId w:val="7"/>
  </w:num>
  <w:num w:numId="6">
    <w:abstractNumId w:val="10"/>
  </w:num>
  <w:num w:numId="7">
    <w:abstractNumId w:val="5"/>
  </w:num>
  <w:num w:numId="8">
    <w:abstractNumId w:val="4"/>
  </w:num>
  <w:num w:numId="9">
    <w:abstractNumId w:val="11"/>
  </w:num>
  <w:num w:numId="10">
    <w:abstractNumId w:val="0"/>
  </w:num>
  <w:num w:numId="11">
    <w:abstractNumId w:val="1"/>
  </w:num>
  <w:num w:numId="1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jGxNDczNDS0NLBQ0lEKTi0uzszPAykwrgUAtkHboywAAAA="/>
  </w:docVars>
  <w:rsids>
    <w:rsidRoot w:val="00FA231E"/>
    <w:rsid w:val="0000086E"/>
    <w:rsid w:val="000015A0"/>
    <w:rsid w:val="00001EE4"/>
    <w:rsid w:val="000026B3"/>
    <w:rsid w:val="00011747"/>
    <w:rsid w:val="00011A17"/>
    <w:rsid w:val="0001369A"/>
    <w:rsid w:val="00014A36"/>
    <w:rsid w:val="000157F5"/>
    <w:rsid w:val="00016BA6"/>
    <w:rsid w:val="00017148"/>
    <w:rsid w:val="00021A85"/>
    <w:rsid w:val="000232A2"/>
    <w:rsid w:val="000237A3"/>
    <w:rsid w:val="00023955"/>
    <w:rsid w:val="00023C49"/>
    <w:rsid w:val="00023D03"/>
    <w:rsid w:val="000248E4"/>
    <w:rsid w:val="000272FC"/>
    <w:rsid w:val="000301CC"/>
    <w:rsid w:val="00030C22"/>
    <w:rsid w:val="000320FF"/>
    <w:rsid w:val="00034FAB"/>
    <w:rsid w:val="00035811"/>
    <w:rsid w:val="000361FC"/>
    <w:rsid w:val="000412C7"/>
    <w:rsid w:val="00042053"/>
    <w:rsid w:val="00044C49"/>
    <w:rsid w:val="00044EF3"/>
    <w:rsid w:val="0004574F"/>
    <w:rsid w:val="00045F71"/>
    <w:rsid w:val="000467BB"/>
    <w:rsid w:val="00050931"/>
    <w:rsid w:val="00050D72"/>
    <w:rsid w:val="00050EA1"/>
    <w:rsid w:val="00050F42"/>
    <w:rsid w:val="0005181A"/>
    <w:rsid w:val="000536E8"/>
    <w:rsid w:val="00055E65"/>
    <w:rsid w:val="00057BC8"/>
    <w:rsid w:val="00060440"/>
    <w:rsid w:val="00063AD3"/>
    <w:rsid w:val="00063D0C"/>
    <w:rsid w:val="00064553"/>
    <w:rsid w:val="00064D76"/>
    <w:rsid w:val="00066BE0"/>
    <w:rsid w:val="0006728B"/>
    <w:rsid w:val="00072619"/>
    <w:rsid w:val="00072D2D"/>
    <w:rsid w:val="00072F56"/>
    <w:rsid w:val="0007320A"/>
    <w:rsid w:val="000766E1"/>
    <w:rsid w:val="00076BCE"/>
    <w:rsid w:val="00081BCA"/>
    <w:rsid w:val="000832F8"/>
    <w:rsid w:val="00084EA2"/>
    <w:rsid w:val="0008538F"/>
    <w:rsid w:val="000866E8"/>
    <w:rsid w:val="00086F7C"/>
    <w:rsid w:val="00090388"/>
    <w:rsid w:val="00092992"/>
    <w:rsid w:val="000929DC"/>
    <w:rsid w:val="00092FD3"/>
    <w:rsid w:val="00093471"/>
    <w:rsid w:val="00093ECA"/>
    <w:rsid w:val="00094996"/>
    <w:rsid w:val="00095B60"/>
    <w:rsid w:val="00097804"/>
    <w:rsid w:val="000A0C5F"/>
    <w:rsid w:val="000A18EC"/>
    <w:rsid w:val="000A3D90"/>
    <w:rsid w:val="000A49B1"/>
    <w:rsid w:val="000A55CA"/>
    <w:rsid w:val="000A6E30"/>
    <w:rsid w:val="000A7339"/>
    <w:rsid w:val="000A7B76"/>
    <w:rsid w:val="000A7DCC"/>
    <w:rsid w:val="000B0060"/>
    <w:rsid w:val="000B1208"/>
    <w:rsid w:val="000B6454"/>
    <w:rsid w:val="000B6B70"/>
    <w:rsid w:val="000C0128"/>
    <w:rsid w:val="000C16B3"/>
    <w:rsid w:val="000C33ED"/>
    <w:rsid w:val="000C5F19"/>
    <w:rsid w:val="000C67B4"/>
    <w:rsid w:val="000D05D4"/>
    <w:rsid w:val="000D160D"/>
    <w:rsid w:val="000D351B"/>
    <w:rsid w:val="000D3B30"/>
    <w:rsid w:val="000D431B"/>
    <w:rsid w:val="000D4BB1"/>
    <w:rsid w:val="000D5666"/>
    <w:rsid w:val="000D6D3D"/>
    <w:rsid w:val="000D7443"/>
    <w:rsid w:val="000E1A53"/>
    <w:rsid w:val="000E24D4"/>
    <w:rsid w:val="000E371E"/>
    <w:rsid w:val="000E4953"/>
    <w:rsid w:val="000E6228"/>
    <w:rsid w:val="000E6F2E"/>
    <w:rsid w:val="000E762E"/>
    <w:rsid w:val="000E7682"/>
    <w:rsid w:val="000E7A30"/>
    <w:rsid w:val="000E7D79"/>
    <w:rsid w:val="000F0672"/>
    <w:rsid w:val="000F5220"/>
    <w:rsid w:val="000F569F"/>
    <w:rsid w:val="000F70E9"/>
    <w:rsid w:val="000F72D3"/>
    <w:rsid w:val="000F7499"/>
    <w:rsid w:val="001012A1"/>
    <w:rsid w:val="001031B8"/>
    <w:rsid w:val="00104DCA"/>
    <w:rsid w:val="0010533C"/>
    <w:rsid w:val="00105930"/>
    <w:rsid w:val="00106124"/>
    <w:rsid w:val="001063BD"/>
    <w:rsid w:val="00106B0A"/>
    <w:rsid w:val="00110257"/>
    <w:rsid w:val="00110888"/>
    <w:rsid w:val="00113289"/>
    <w:rsid w:val="00114731"/>
    <w:rsid w:val="00115257"/>
    <w:rsid w:val="0011544A"/>
    <w:rsid w:val="00115897"/>
    <w:rsid w:val="00116456"/>
    <w:rsid w:val="00117B85"/>
    <w:rsid w:val="00120A35"/>
    <w:rsid w:val="001211EF"/>
    <w:rsid w:val="00122EC1"/>
    <w:rsid w:val="0012764C"/>
    <w:rsid w:val="0013070D"/>
    <w:rsid w:val="0013124A"/>
    <w:rsid w:val="0013175C"/>
    <w:rsid w:val="001327C9"/>
    <w:rsid w:val="00132CD2"/>
    <w:rsid w:val="00134528"/>
    <w:rsid w:val="00134532"/>
    <w:rsid w:val="001352A0"/>
    <w:rsid w:val="0013564B"/>
    <w:rsid w:val="00136582"/>
    <w:rsid w:val="00136BAB"/>
    <w:rsid w:val="00144C20"/>
    <w:rsid w:val="00144FB7"/>
    <w:rsid w:val="00146370"/>
    <w:rsid w:val="00146A4E"/>
    <w:rsid w:val="00147FB9"/>
    <w:rsid w:val="00152FE8"/>
    <w:rsid w:val="001539C5"/>
    <w:rsid w:val="00154008"/>
    <w:rsid w:val="001548E7"/>
    <w:rsid w:val="00155325"/>
    <w:rsid w:val="001563CE"/>
    <w:rsid w:val="00156FEE"/>
    <w:rsid w:val="00160A5F"/>
    <w:rsid w:val="00160DFF"/>
    <w:rsid w:val="00162DB5"/>
    <w:rsid w:val="00162DFA"/>
    <w:rsid w:val="00165525"/>
    <w:rsid w:val="00171B72"/>
    <w:rsid w:val="00173025"/>
    <w:rsid w:val="001743D0"/>
    <w:rsid w:val="00174B09"/>
    <w:rsid w:val="00175DD3"/>
    <w:rsid w:val="001801AD"/>
    <w:rsid w:val="001818B8"/>
    <w:rsid w:val="00181DF1"/>
    <w:rsid w:val="00183283"/>
    <w:rsid w:val="00183FBC"/>
    <w:rsid w:val="00184D64"/>
    <w:rsid w:val="0018505D"/>
    <w:rsid w:val="00185277"/>
    <w:rsid w:val="00186CA6"/>
    <w:rsid w:val="00187EB5"/>
    <w:rsid w:val="00187FF3"/>
    <w:rsid w:val="001924CC"/>
    <w:rsid w:val="001929D6"/>
    <w:rsid w:val="00192ADC"/>
    <w:rsid w:val="00192C60"/>
    <w:rsid w:val="00193469"/>
    <w:rsid w:val="00193ABC"/>
    <w:rsid w:val="00193F06"/>
    <w:rsid w:val="00193F7E"/>
    <w:rsid w:val="00194366"/>
    <w:rsid w:val="00196F2A"/>
    <w:rsid w:val="00197C89"/>
    <w:rsid w:val="001A2C21"/>
    <w:rsid w:val="001A47A1"/>
    <w:rsid w:val="001A56C2"/>
    <w:rsid w:val="001A66BF"/>
    <w:rsid w:val="001A6B0B"/>
    <w:rsid w:val="001B022E"/>
    <w:rsid w:val="001B1406"/>
    <w:rsid w:val="001B3C71"/>
    <w:rsid w:val="001B4DDA"/>
    <w:rsid w:val="001B6392"/>
    <w:rsid w:val="001C0D87"/>
    <w:rsid w:val="001C1EE5"/>
    <w:rsid w:val="001C2EC9"/>
    <w:rsid w:val="001C5175"/>
    <w:rsid w:val="001C519B"/>
    <w:rsid w:val="001C6963"/>
    <w:rsid w:val="001C6FB4"/>
    <w:rsid w:val="001C7BDE"/>
    <w:rsid w:val="001D1252"/>
    <w:rsid w:val="001D146D"/>
    <w:rsid w:val="001D17F2"/>
    <w:rsid w:val="001D3429"/>
    <w:rsid w:val="001D3E7E"/>
    <w:rsid w:val="001D4D61"/>
    <w:rsid w:val="001D6842"/>
    <w:rsid w:val="001E0273"/>
    <w:rsid w:val="001E0615"/>
    <w:rsid w:val="001E1D99"/>
    <w:rsid w:val="001E25C1"/>
    <w:rsid w:val="001E47E0"/>
    <w:rsid w:val="001E6255"/>
    <w:rsid w:val="001E64D7"/>
    <w:rsid w:val="001F17F6"/>
    <w:rsid w:val="001F1B41"/>
    <w:rsid w:val="001F20DB"/>
    <w:rsid w:val="001F2672"/>
    <w:rsid w:val="001F2A62"/>
    <w:rsid w:val="001F3D3D"/>
    <w:rsid w:val="001F40CD"/>
    <w:rsid w:val="001F45E0"/>
    <w:rsid w:val="001F47A9"/>
    <w:rsid w:val="001F57AA"/>
    <w:rsid w:val="001F71A3"/>
    <w:rsid w:val="001F75E6"/>
    <w:rsid w:val="001F7A56"/>
    <w:rsid w:val="001F7E3B"/>
    <w:rsid w:val="001F7FDB"/>
    <w:rsid w:val="002001EE"/>
    <w:rsid w:val="0020163C"/>
    <w:rsid w:val="00201917"/>
    <w:rsid w:val="00204B98"/>
    <w:rsid w:val="00204C9E"/>
    <w:rsid w:val="00205312"/>
    <w:rsid w:val="0020533F"/>
    <w:rsid w:val="00206EEA"/>
    <w:rsid w:val="002102DC"/>
    <w:rsid w:val="00211E04"/>
    <w:rsid w:val="00212146"/>
    <w:rsid w:val="00215838"/>
    <w:rsid w:val="0021597E"/>
    <w:rsid w:val="002160B4"/>
    <w:rsid w:val="00223924"/>
    <w:rsid w:val="00223F23"/>
    <w:rsid w:val="002243AD"/>
    <w:rsid w:val="002256CF"/>
    <w:rsid w:val="002264EA"/>
    <w:rsid w:val="00226668"/>
    <w:rsid w:val="00226790"/>
    <w:rsid w:val="002270EE"/>
    <w:rsid w:val="0023116A"/>
    <w:rsid w:val="00232703"/>
    <w:rsid w:val="0023314C"/>
    <w:rsid w:val="00235953"/>
    <w:rsid w:val="00236332"/>
    <w:rsid w:val="002412D2"/>
    <w:rsid w:val="00241AF0"/>
    <w:rsid w:val="00243450"/>
    <w:rsid w:val="00246670"/>
    <w:rsid w:val="00246F54"/>
    <w:rsid w:val="002506ED"/>
    <w:rsid w:val="00251241"/>
    <w:rsid w:val="0025174F"/>
    <w:rsid w:val="00252122"/>
    <w:rsid w:val="00254E79"/>
    <w:rsid w:val="002567BF"/>
    <w:rsid w:val="00256F8E"/>
    <w:rsid w:val="00257B85"/>
    <w:rsid w:val="00257C3C"/>
    <w:rsid w:val="00260DC0"/>
    <w:rsid w:val="002633CA"/>
    <w:rsid w:val="00264A79"/>
    <w:rsid w:val="00265C23"/>
    <w:rsid w:val="00265E52"/>
    <w:rsid w:val="00265EF3"/>
    <w:rsid w:val="002662E9"/>
    <w:rsid w:val="002703E0"/>
    <w:rsid w:val="0027278B"/>
    <w:rsid w:val="002745AD"/>
    <w:rsid w:val="00275527"/>
    <w:rsid w:val="00275AE5"/>
    <w:rsid w:val="00277C34"/>
    <w:rsid w:val="002801AE"/>
    <w:rsid w:val="002811AE"/>
    <w:rsid w:val="00281A79"/>
    <w:rsid w:val="00281BAB"/>
    <w:rsid w:val="002825D4"/>
    <w:rsid w:val="00283341"/>
    <w:rsid w:val="002846A7"/>
    <w:rsid w:val="0028705A"/>
    <w:rsid w:val="002871B1"/>
    <w:rsid w:val="00287C96"/>
    <w:rsid w:val="00290836"/>
    <w:rsid w:val="002958D6"/>
    <w:rsid w:val="0029678E"/>
    <w:rsid w:val="00296FC6"/>
    <w:rsid w:val="00296FD8"/>
    <w:rsid w:val="00297D33"/>
    <w:rsid w:val="002A00E7"/>
    <w:rsid w:val="002A0CD5"/>
    <w:rsid w:val="002A16B5"/>
    <w:rsid w:val="002A1827"/>
    <w:rsid w:val="002A34CB"/>
    <w:rsid w:val="002A44E2"/>
    <w:rsid w:val="002A6826"/>
    <w:rsid w:val="002A70B1"/>
    <w:rsid w:val="002B03C7"/>
    <w:rsid w:val="002B1A53"/>
    <w:rsid w:val="002B1A83"/>
    <w:rsid w:val="002B2AC9"/>
    <w:rsid w:val="002B5714"/>
    <w:rsid w:val="002B588F"/>
    <w:rsid w:val="002B693F"/>
    <w:rsid w:val="002B7AC0"/>
    <w:rsid w:val="002B7B72"/>
    <w:rsid w:val="002C1506"/>
    <w:rsid w:val="002C1671"/>
    <w:rsid w:val="002C2257"/>
    <w:rsid w:val="002C2F29"/>
    <w:rsid w:val="002C4376"/>
    <w:rsid w:val="002C4FAD"/>
    <w:rsid w:val="002C66D6"/>
    <w:rsid w:val="002D02AD"/>
    <w:rsid w:val="002D02F9"/>
    <w:rsid w:val="002D232F"/>
    <w:rsid w:val="002D4FBB"/>
    <w:rsid w:val="002D7FE8"/>
    <w:rsid w:val="002E0B32"/>
    <w:rsid w:val="002E0B44"/>
    <w:rsid w:val="002E1430"/>
    <w:rsid w:val="002E1562"/>
    <w:rsid w:val="002E18B1"/>
    <w:rsid w:val="002E1ECE"/>
    <w:rsid w:val="002E21DF"/>
    <w:rsid w:val="002E6A8B"/>
    <w:rsid w:val="002F4590"/>
    <w:rsid w:val="002F573B"/>
    <w:rsid w:val="002F7882"/>
    <w:rsid w:val="002F7CD3"/>
    <w:rsid w:val="002F7F69"/>
    <w:rsid w:val="003003E0"/>
    <w:rsid w:val="00301162"/>
    <w:rsid w:val="00301B2D"/>
    <w:rsid w:val="0030451F"/>
    <w:rsid w:val="00307E91"/>
    <w:rsid w:val="00311F58"/>
    <w:rsid w:val="003128AC"/>
    <w:rsid w:val="00314524"/>
    <w:rsid w:val="00315DFB"/>
    <w:rsid w:val="00316A67"/>
    <w:rsid w:val="00321CA5"/>
    <w:rsid w:val="0032255A"/>
    <w:rsid w:val="00323F98"/>
    <w:rsid w:val="00324366"/>
    <w:rsid w:val="00327176"/>
    <w:rsid w:val="003341D7"/>
    <w:rsid w:val="003356C2"/>
    <w:rsid w:val="0033614B"/>
    <w:rsid w:val="003368F4"/>
    <w:rsid w:val="00336F96"/>
    <w:rsid w:val="00337C55"/>
    <w:rsid w:val="00340249"/>
    <w:rsid w:val="003402AC"/>
    <w:rsid w:val="00341749"/>
    <w:rsid w:val="00341F4F"/>
    <w:rsid w:val="0034289B"/>
    <w:rsid w:val="00344179"/>
    <w:rsid w:val="00345E33"/>
    <w:rsid w:val="00346BCE"/>
    <w:rsid w:val="003476FD"/>
    <w:rsid w:val="00350353"/>
    <w:rsid w:val="0035199A"/>
    <w:rsid w:val="00352BDD"/>
    <w:rsid w:val="003556A5"/>
    <w:rsid w:val="00355E33"/>
    <w:rsid w:val="003565C4"/>
    <w:rsid w:val="003568D9"/>
    <w:rsid w:val="00356B50"/>
    <w:rsid w:val="0036105C"/>
    <w:rsid w:val="003610A3"/>
    <w:rsid w:val="00362457"/>
    <w:rsid w:val="00362E68"/>
    <w:rsid w:val="003630B4"/>
    <w:rsid w:val="003639FC"/>
    <w:rsid w:val="003654DF"/>
    <w:rsid w:val="00367034"/>
    <w:rsid w:val="003671D7"/>
    <w:rsid w:val="00367474"/>
    <w:rsid w:val="003678DF"/>
    <w:rsid w:val="003715C3"/>
    <w:rsid w:val="0037319A"/>
    <w:rsid w:val="00373621"/>
    <w:rsid w:val="0037371D"/>
    <w:rsid w:val="003739B9"/>
    <w:rsid w:val="00380437"/>
    <w:rsid w:val="003812DE"/>
    <w:rsid w:val="00381972"/>
    <w:rsid w:val="00381D9D"/>
    <w:rsid w:val="00383812"/>
    <w:rsid w:val="00384C9B"/>
    <w:rsid w:val="00385117"/>
    <w:rsid w:val="00385776"/>
    <w:rsid w:val="003871C9"/>
    <w:rsid w:val="00393036"/>
    <w:rsid w:val="003937A2"/>
    <w:rsid w:val="00394140"/>
    <w:rsid w:val="00396BD4"/>
    <w:rsid w:val="00397E6A"/>
    <w:rsid w:val="003A029C"/>
    <w:rsid w:val="003A1298"/>
    <w:rsid w:val="003A2573"/>
    <w:rsid w:val="003A26D0"/>
    <w:rsid w:val="003A2D09"/>
    <w:rsid w:val="003A51F8"/>
    <w:rsid w:val="003A5D66"/>
    <w:rsid w:val="003B1972"/>
    <w:rsid w:val="003B5337"/>
    <w:rsid w:val="003B5EC8"/>
    <w:rsid w:val="003C0346"/>
    <w:rsid w:val="003C1BAC"/>
    <w:rsid w:val="003C4DB5"/>
    <w:rsid w:val="003C5162"/>
    <w:rsid w:val="003C5458"/>
    <w:rsid w:val="003C56DE"/>
    <w:rsid w:val="003C7808"/>
    <w:rsid w:val="003D0FF2"/>
    <w:rsid w:val="003D1725"/>
    <w:rsid w:val="003D32F6"/>
    <w:rsid w:val="003D3492"/>
    <w:rsid w:val="003D37E1"/>
    <w:rsid w:val="003D3F13"/>
    <w:rsid w:val="003D5864"/>
    <w:rsid w:val="003D5CFB"/>
    <w:rsid w:val="003D7948"/>
    <w:rsid w:val="003E20DC"/>
    <w:rsid w:val="003E2252"/>
    <w:rsid w:val="003E2270"/>
    <w:rsid w:val="003E2718"/>
    <w:rsid w:val="003E2B27"/>
    <w:rsid w:val="003E2DD0"/>
    <w:rsid w:val="003E3640"/>
    <w:rsid w:val="003E5EE6"/>
    <w:rsid w:val="003E6D56"/>
    <w:rsid w:val="003E7929"/>
    <w:rsid w:val="003F24DE"/>
    <w:rsid w:val="003F2B62"/>
    <w:rsid w:val="003F3097"/>
    <w:rsid w:val="003F40E6"/>
    <w:rsid w:val="003F4547"/>
    <w:rsid w:val="003F4D2B"/>
    <w:rsid w:val="003F60B7"/>
    <w:rsid w:val="00400245"/>
    <w:rsid w:val="0040074B"/>
    <w:rsid w:val="00401123"/>
    <w:rsid w:val="0040168D"/>
    <w:rsid w:val="00407710"/>
    <w:rsid w:val="00410729"/>
    <w:rsid w:val="00410EE8"/>
    <w:rsid w:val="00411944"/>
    <w:rsid w:val="004128F4"/>
    <w:rsid w:val="00412A56"/>
    <w:rsid w:val="00413C75"/>
    <w:rsid w:val="00414553"/>
    <w:rsid w:val="00416EE2"/>
    <w:rsid w:val="004202E3"/>
    <w:rsid w:val="00422573"/>
    <w:rsid w:val="00425242"/>
    <w:rsid w:val="00425C9D"/>
    <w:rsid w:val="0042628C"/>
    <w:rsid w:val="004271AD"/>
    <w:rsid w:val="004304F8"/>
    <w:rsid w:val="004313EC"/>
    <w:rsid w:val="004330BA"/>
    <w:rsid w:val="0043554E"/>
    <w:rsid w:val="004356D2"/>
    <w:rsid w:val="00436018"/>
    <w:rsid w:val="00436776"/>
    <w:rsid w:val="00436CC4"/>
    <w:rsid w:val="004446D7"/>
    <w:rsid w:val="00447EE0"/>
    <w:rsid w:val="00451B2B"/>
    <w:rsid w:val="00453134"/>
    <w:rsid w:val="0045398F"/>
    <w:rsid w:val="004544C9"/>
    <w:rsid w:val="00455F95"/>
    <w:rsid w:val="00456239"/>
    <w:rsid w:val="00456C3C"/>
    <w:rsid w:val="00457B20"/>
    <w:rsid w:val="00460415"/>
    <w:rsid w:val="0046189B"/>
    <w:rsid w:val="004640C8"/>
    <w:rsid w:val="004645A1"/>
    <w:rsid w:val="0046631C"/>
    <w:rsid w:val="0046707A"/>
    <w:rsid w:val="00467272"/>
    <w:rsid w:val="00470D02"/>
    <w:rsid w:val="0047559D"/>
    <w:rsid w:val="0047701B"/>
    <w:rsid w:val="0048146F"/>
    <w:rsid w:val="004815C9"/>
    <w:rsid w:val="00483681"/>
    <w:rsid w:val="004837DD"/>
    <w:rsid w:val="00483EB9"/>
    <w:rsid w:val="00485181"/>
    <w:rsid w:val="00486220"/>
    <w:rsid w:val="004869E2"/>
    <w:rsid w:val="00490DD5"/>
    <w:rsid w:val="00492BE0"/>
    <w:rsid w:val="00494642"/>
    <w:rsid w:val="004A061D"/>
    <w:rsid w:val="004A168F"/>
    <w:rsid w:val="004A179C"/>
    <w:rsid w:val="004A1897"/>
    <w:rsid w:val="004A1CD1"/>
    <w:rsid w:val="004A2131"/>
    <w:rsid w:val="004A25D2"/>
    <w:rsid w:val="004A53D8"/>
    <w:rsid w:val="004B0B80"/>
    <w:rsid w:val="004B2E09"/>
    <w:rsid w:val="004B49D2"/>
    <w:rsid w:val="004B4F0B"/>
    <w:rsid w:val="004B4F86"/>
    <w:rsid w:val="004B6AEC"/>
    <w:rsid w:val="004B6FD7"/>
    <w:rsid w:val="004B7CCF"/>
    <w:rsid w:val="004C01A2"/>
    <w:rsid w:val="004C04A5"/>
    <w:rsid w:val="004C05C9"/>
    <w:rsid w:val="004C0620"/>
    <w:rsid w:val="004C072C"/>
    <w:rsid w:val="004C08DE"/>
    <w:rsid w:val="004C0C65"/>
    <w:rsid w:val="004C13CB"/>
    <w:rsid w:val="004C27F2"/>
    <w:rsid w:val="004C341D"/>
    <w:rsid w:val="004C5DBE"/>
    <w:rsid w:val="004C65E9"/>
    <w:rsid w:val="004D1E37"/>
    <w:rsid w:val="004D2204"/>
    <w:rsid w:val="004D2399"/>
    <w:rsid w:val="004D319D"/>
    <w:rsid w:val="004D486F"/>
    <w:rsid w:val="004D58D5"/>
    <w:rsid w:val="004D61A4"/>
    <w:rsid w:val="004E07AC"/>
    <w:rsid w:val="004E0C51"/>
    <w:rsid w:val="004E202D"/>
    <w:rsid w:val="004E2DB8"/>
    <w:rsid w:val="004E3FB5"/>
    <w:rsid w:val="004E515D"/>
    <w:rsid w:val="004E6E3D"/>
    <w:rsid w:val="004E6F0A"/>
    <w:rsid w:val="004F00CA"/>
    <w:rsid w:val="004F0D0E"/>
    <w:rsid w:val="004F0E31"/>
    <w:rsid w:val="004F0EF3"/>
    <w:rsid w:val="004F0F85"/>
    <w:rsid w:val="004F113A"/>
    <w:rsid w:val="004F1881"/>
    <w:rsid w:val="004F5870"/>
    <w:rsid w:val="004F6628"/>
    <w:rsid w:val="004F6A6B"/>
    <w:rsid w:val="0050362A"/>
    <w:rsid w:val="00503DA3"/>
    <w:rsid w:val="00504429"/>
    <w:rsid w:val="00504BAA"/>
    <w:rsid w:val="005053BB"/>
    <w:rsid w:val="00507806"/>
    <w:rsid w:val="00511216"/>
    <w:rsid w:val="0051299D"/>
    <w:rsid w:val="00515388"/>
    <w:rsid w:val="00516138"/>
    <w:rsid w:val="00516A41"/>
    <w:rsid w:val="00516B57"/>
    <w:rsid w:val="005202FA"/>
    <w:rsid w:val="00520415"/>
    <w:rsid w:val="005232E5"/>
    <w:rsid w:val="00523B69"/>
    <w:rsid w:val="00523E64"/>
    <w:rsid w:val="005244A4"/>
    <w:rsid w:val="005254CB"/>
    <w:rsid w:val="00525F71"/>
    <w:rsid w:val="00525FF1"/>
    <w:rsid w:val="00526DD8"/>
    <w:rsid w:val="00526FC4"/>
    <w:rsid w:val="005279D2"/>
    <w:rsid w:val="00530333"/>
    <w:rsid w:val="00530C01"/>
    <w:rsid w:val="00531274"/>
    <w:rsid w:val="00531A8C"/>
    <w:rsid w:val="005321C6"/>
    <w:rsid w:val="0053225B"/>
    <w:rsid w:val="005356AC"/>
    <w:rsid w:val="0053629D"/>
    <w:rsid w:val="005371C3"/>
    <w:rsid w:val="0053732B"/>
    <w:rsid w:val="0054100C"/>
    <w:rsid w:val="00544161"/>
    <w:rsid w:val="00544781"/>
    <w:rsid w:val="0054561B"/>
    <w:rsid w:val="00545912"/>
    <w:rsid w:val="0054610A"/>
    <w:rsid w:val="00546FAC"/>
    <w:rsid w:val="00550252"/>
    <w:rsid w:val="005547F6"/>
    <w:rsid w:val="00555693"/>
    <w:rsid w:val="0056023A"/>
    <w:rsid w:val="00562F1F"/>
    <w:rsid w:val="00563295"/>
    <w:rsid w:val="00565B42"/>
    <w:rsid w:val="00570FB6"/>
    <w:rsid w:val="00571A15"/>
    <w:rsid w:val="005721B7"/>
    <w:rsid w:val="005724CC"/>
    <w:rsid w:val="0057571F"/>
    <w:rsid w:val="00575E5A"/>
    <w:rsid w:val="00577482"/>
    <w:rsid w:val="005776FA"/>
    <w:rsid w:val="00580989"/>
    <w:rsid w:val="005810C9"/>
    <w:rsid w:val="005814FF"/>
    <w:rsid w:val="0058161C"/>
    <w:rsid w:val="00581EE1"/>
    <w:rsid w:val="00581F67"/>
    <w:rsid w:val="00582A2A"/>
    <w:rsid w:val="00584501"/>
    <w:rsid w:val="0058613A"/>
    <w:rsid w:val="00590FE6"/>
    <w:rsid w:val="005910DB"/>
    <w:rsid w:val="005911E5"/>
    <w:rsid w:val="00591B52"/>
    <w:rsid w:val="0059539C"/>
    <w:rsid w:val="00596C5C"/>
    <w:rsid w:val="005A0DD4"/>
    <w:rsid w:val="005A1437"/>
    <w:rsid w:val="005A1BDF"/>
    <w:rsid w:val="005A32C9"/>
    <w:rsid w:val="005A3E79"/>
    <w:rsid w:val="005A45B4"/>
    <w:rsid w:val="005A54BD"/>
    <w:rsid w:val="005A571E"/>
    <w:rsid w:val="005A6972"/>
    <w:rsid w:val="005A73FF"/>
    <w:rsid w:val="005A7AFA"/>
    <w:rsid w:val="005B04C5"/>
    <w:rsid w:val="005B0C11"/>
    <w:rsid w:val="005B13BA"/>
    <w:rsid w:val="005B405F"/>
    <w:rsid w:val="005B46D2"/>
    <w:rsid w:val="005B50F7"/>
    <w:rsid w:val="005B64B7"/>
    <w:rsid w:val="005B7802"/>
    <w:rsid w:val="005B7920"/>
    <w:rsid w:val="005C0289"/>
    <w:rsid w:val="005C0F1A"/>
    <w:rsid w:val="005C127C"/>
    <w:rsid w:val="005C158D"/>
    <w:rsid w:val="005C1DDD"/>
    <w:rsid w:val="005C499B"/>
    <w:rsid w:val="005C7FFE"/>
    <w:rsid w:val="005D26D7"/>
    <w:rsid w:val="005D2A48"/>
    <w:rsid w:val="005D4517"/>
    <w:rsid w:val="005D459E"/>
    <w:rsid w:val="005D6394"/>
    <w:rsid w:val="005D6A89"/>
    <w:rsid w:val="005E03EE"/>
    <w:rsid w:val="005E1179"/>
    <w:rsid w:val="005E1876"/>
    <w:rsid w:val="005E3129"/>
    <w:rsid w:val="005E4F28"/>
    <w:rsid w:val="005E5BEE"/>
    <w:rsid w:val="005F155E"/>
    <w:rsid w:val="005F19A2"/>
    <w:rsid w:val="005F1E21"/>
    <w:rsid w:val="005F2DA1"/>
    <w:rsid w:val="005F3FD5"/>
    <w:rsid w:val="005F41BF"/>
    <w:rsid w:val="005F5C4E"/>
    <w:rsid w:val="005F6FF2"/>
    <w:rsid w:val="005F7004"/>
    <w:rsid w:val="005F7393"/>
    <w:rsid w:val="006007CE"/>
    <w:rsid w:val="00600D60"/>
    <w:rsid w:val="006025AB"/>
    <w:rsid w:val="0060268B"/>
    <w:rsid w:val="00602C91"/>
    <w:rsid w:val="00603822"/>
    <w:rsid w:val="00604501"/>
    <w:rsid w:val="00605282"/>
    <w:rsid w:val="0060549D"/>
    <w:rsid w:val="006062A6"/>
    <w:rsid w:val="00610BB8"/>
    <w:rsid w:val="006112A1"/>
    <w:rsid w:val="006120FD"/>
    <w:rsid w:val="00612967"/>
    <w:rsid w:val="00612C2F"/>
    <w:rsid w:val="00612FFA"/>
    <w:rsid w:val="00613698"/>
    <w:rsid w:val="00613B52"/>
    <w:rsid w:val="006143E2"/>
    <w:rsid w:val="00615C83"/>
    <w:rsid w:val="006209B4"/>
    <w:rsid w:val="006210FD"/>
    <w:rsid w:val="00623A5D"/>
    <w:rsid w:val="00624075"/>
    <w:rsid w:val="006270CB"/>
    <w:rsid w:val="0063218E"/>
    <w:rsid w:val="00635B25"/>
    <w:rsid w:val="0063717A"/>
    <w:rsid w:val="006374B0"/>
    <w:rsid w:val="00643B74"/>
    <w:rsid w:val="006445AC"/>
    <w:rsid w:val="00645DE1"/>
    <w:rsid w:val="00645F89"/>
    <w:rsid w:val="00646A56"/>
    <w:rsid w:val="006518A1"/>
    <w:rsid w:val="0065307B"/>
    <w:rsid w:val="006534C8"/>
    <w:rsid w:val="006563D7"/>
    <w:rsid w:val="006567A8"/>
    <w:rsid w:val="00656853"/>
    <w:rsid w:val="00656A86"/>
    <w:rsid w:val="00656D6F"/>
    <w:rsid w:val="0066036F"/>
    <w:rsid w:val="00661437"/>
    <w:rsid w:val="00662812"/>
    <w:rsid w:val="006639F8"/>
    <w:rsid w:val="00663D03"/>
    <w:rsid w:val="00663E31"/>
    <w:rsid w:val="006647D4"/>
    <w:rsid w:val="0066580B"/>
    <w:rsid w:val="00671758"/>
    <w:rsid w:val="006724FA"/>
    <w:rsid w:val="006742A5"/>
    <w:rsid w:val="00674FBC"/>
    <w:rsid w:val="00675A53"/>
    <w:rsid w:val="00675D68"/>
    <w:rsid w:val="00681A2C"/>
    <w:rsid w:val="00682396"/>
    <w:rsid w:val="00684054"/>
    <w:rsid w:val="00684CE9"/>
    <w:rsid w:val="00684E13"/>
    <w:rsid w:val="006851ED"/>
    <w:rsid w:val="00686350"/>
    <w:rsid w:val="00687A9D"/>
    <w:rsid w:val="00690360"/>
    <w:rsid w:val="00691178"/>
    <w:rsid w:val="00691B63"/>
    <w:rsid w:val="0069292D"/>
    <w:rsid w:val="006954BE"/>
    <w:rsid w:val="00695E44"/>
    <w:rsid w:val="00697705"/>
    <w:rsid w:val="006A1AE9"/>
    <w:rsid w:val="006A251B"/>
    <w:rsid w:val="006A2BD3"/>
    <w:rsid w:val="006A41FE"/>
    <w:rsid w:val="006A4660"/>
    <w:rsid w:val="006A53A9"/>
    <w:rsid w:val="006A6443"/>
    <w:rsid w:val="006A66C9"/>
    <w:rsid w:val="006A671E"/>
    <w:rsid w:val="006B14A1"/>
    <w:rsid w:val="006B1CE9"/>
    <w:rsid w:val="006B25F8"/>
    <w:rsid w:val="006B30AD"/>
    <w:rsid w:val="006B3C9A"/>
    <w:rsid w:val="006B41DB"/>
    <w:rsid w:val="006B4CC7"/>
    <w:rsid w:val="006B5719"/>
    <w:rsid w:val="006B6B6C"/>
    <w:rsid w:val="006B75BF"/>
    <w:rsid w:val="006B7AC3"/>
    <w:rsid w:val="006C27C3"/>
    <w:rsid w:val="006C2F3B"/>
    <w:rsid w:val="006C60EF"/>
    <w:rsid w:val="006D11E3"/>
    <w:rsid w:val="006D2F95"/>
    <w:rsid w:val="006D3553"/>
    <w:rsid w:val="006D3C6E"/>
    <w:rsid w:val="006D6D21"/>
    <w:rsid w:val="006D6E06"/>
    <w:rsid w:val="006E058D"/>
    <w:rsid w:val="006E097E"/>
    <w:rsid w:val="006E15FA"/>
    <w:rsid w:val="006E1B76"/>
    <w:rsid w:val="006E27EF"/>
    <w:rsid w:val="006E286A"/>
    <w:rsid w:val="006E2AC9"/>
    <w:rsid w:val="006E2D3B"/>
    <w:rsid w:val="006E31FF"/>
    <w:rsid w:val="006F09CB"/>
    <w:rsid w:val="006F107D"/>
    <w:rsid w:val="006F11B9"/>
    <w:rsid w:val="006F1CA9"/>
    <w:rsid w:val="006F2346"/>
    <w:rsid w:val="006F248A"/>
    <w:rsid w:val="006F49A8"/>
    <w:rsid w:val="006F596E"/>
    <w:rsid w:val="006F6709"/>
    <w:rsid w:val="0070035B"/>
    <w:rsid w:val="007007A5"/>
    <w:rsid w:val="0070259F"/>
    <w:rsid w:val="00702A9B"/>
    <w:rsid w:val="00703B56"/>
    <w:rsid w:val="00704FD7"/>
    <w:rsid w:val="007051DD"/>
    <w:rsid w:val="0070524A"/>
    <w:rsid w:val="0070728E"/>
    <w:rsid w:val="007075A7"/>
    <w:rsid w:val="00707E7F"/>
    <w:rsid w:val="00710627"/>
    <w:rsid w:val="007109FF"/>
    <w:rsid w:val="00710E17"/>
    <w:rsid w:val="00711186"/>
    <w:rsid w:val="00711DF7"/>
    <w:rsid w:val="00711ED9"/>
    <w:rsid w:val="00715DEC"/>
    <w:rsid w:val="0071654E"/>
    <w:rsid w:val="007175E8"/>
    <w:rsid w:val="00721029"/>
    <w:rsid w:val="007213CF"/>
    <w:rsid w:val="007238F9"/>
    <w:rsid w:val="00723D8B"/>
    <w:rsid w:val="007250BB"/>
    <w:rsid w:val="0072559A"/>
    <w:rsid w:val="00725A57"/>
    <w:rsid w:val="007263D7"/>
    <w:rsid w:val="007275F9"/>
    <w:rsid w:val="00727982"/>
    <w:rsid w:val="00727D01"/>
    <w:rsid w:val="00730A5E"/>
    <w:rsid w:val="00731F10"/>
    <w:rsid w:val="0073418D"/>
    <w:rsid w:val="007343C0"/>
    <w:rsid w:val="007350DA"/>
    <w:rsid w:val="00735830"/>
    <w:rsid w:val="00736BD6"/>
    <w:rsid w:val="0073735B"/>
    <w:rsid w:val="0073763F"/>
    <w:rsid w:val="007404DC"/>
    <w:rsid w:val="007413D6"/>
    <w:rsid w:val="00741425"/>
    <w:rsid w:val="00743A49"/>
    <w:rsid w:val="007440B0"/>
    <w:rsid w:val="00745A92"/>
    <w:rsid w:val="007476F3"/>
    <w:rsid w:val="00750E40"/>
    <w:rsid w:val="007545B9"/>
    <w:rsid w:val="00754B6C"/>
    <w:rsid w:val="00755074"/>
    <w:rsid w:val="00755A6B"/>
    <w:rsid w:val="00755E78"/>
    <w:rsid w:val="00756FED"/>
    <w:rsid w:val="007574CE"/>
    <w:rsid w:val="00757803"/>
    <w:rsid w:val="00760166"/>
    <w:rsid w:val="00760220"/>
    <w:rsid w:val="0076089E"/>
    <w:rsid w:val="00761012"/>
    <w:rsid w:val="0076189C"/>
    <w:rsid w:val="00762724"/>
    <w:rsid w:val="00762C84"/>
    <w:rsid w:val="007658CF"/>
    <w:rsid w:val="00770853"/>
    <w:rsid w:val="007751EF"/>
    <w:rsid w:val="00776CB7"/>
    <w:rsid w:val="00777DD3"/>
    <w:rsid w:val="007801BF"/>
    <w:rsid w:val="007818A4"/>
    <w:rsid w:val="00782361"/>
    <w:rsid w:val="0078289B"/>
    <w:rsid w:val="00785097"/>
    <w:rsid w:val="007854D5"/>
    <w:rsid w:val="00785D14"/>
    <w:rsid w:val="00786968"/>
    <w:rsid w:val="0079047D"/>
    <w:rsid w:val="00791ACF"/>
    <w:rsid w:val="00791FB8"/>
    <w:rsid w:val="00792989"/>
    <w:rsid w:val="00793151"/>
    <w:rsid w:val="007955BA"/>
    <w:rsid w:val="007965FA"/>
    <w:rsid w:val="0079750C"/>
    <w:rsid w:val="007A1220"/>
    <w:rsid w:val="007A25B8"/>
    <w:rsid w:val="007A29AE"/>
    <w:rsid w:val="007A2BB6"/>
    <w:rsid w:val="007A380E"/>
    <w:rsid w:val="007A3BAF"/>
    <w:rsid w:val="007A5002"/>
    <w:rsid w:val="007B173F"/>
    <w:rsid w:val="007B1750"/>
    <w:rsid w:val="007B268B"/>
    <w:rsid w:val="007B3A3C"/>
    <w:rsid w:val="007B5AB9"/>
    <w:rsid w:val="007B60E5"/>
    <w:rsid w:val="007B7CD5"/>
    <w:rsid w:val="007C0194"/>
    <w:rsid w:val="007C089A"/>
    <w:rsid w:val="007C4B5D"/>
    <w:rsid w:val="007C748F"/>
    <w:rsid w:val="007D0879"/>
    <w:rsid w:val="007D1C1E"/>
    <w:rsid w:val="007D386D"/>
    <w:rsid w:val="007D4061"/>
    <w:rsid w:val="007D4EBA"/>
    <w:rsid w:val="007D4F7E"/>
    <w:rsid w:val="007D50A7"/>
    <w:rsid w:val="007D6AA1"/>
    <w:rsid w:val="007E08C2"/>
    <w:rsid w:val="007E2ADC"/>
    <w:rsid w:val="007E2E99"/>
    <w:rsid w:val="007E33AC"/>
    <w:rsid w:val="007E407F"/>
    <w:rsid w:val="007E42A5"/>
    <w:rsid w:val="007E5169"/>
    <w:rsid w:val="007E6915"/>
    <w:rsid w:val="007E71D8"/>
    <w:rsid w:val="007F04B2"/>
    <w:rsid w:val="007F1C79"/>
    <w:rsid w:val="007F1E7A"/>
    <w:rsid w:val="007F2F8E"/>
    <w:rsid w:val="007F32E7"/>
    <w:rsid w:val="007F3C73"/>
    <w:rsid w:val="007F5068"/>
    <w:rsid w:val="007F5820"/>
    <w:rsid w:val="007F6F0C"/>
    <w:rsid w:val="007F729F"/>
    <w:rsid w:val="008002BF"/>
    <w:rsid w:val="00801247"/>
    <w:rsid w:val="00801E20"/>
    <w:rsid w:val="00804274"/>
    <w:rsid w:val="00806B0F"/>
    <w:rsid w:val="0080761F"/>
    <w:rsid w:val="00810DB9"/>
    <w:rsid w:val="00812148"/>
    <w:rsid w:val="00813230"/>
    <w:rsid w:val="008139E8"/>
    <w:rsid w:val="00813DE5"/>
    <w:rsid w:val="0081620D"/>
    <w:rsid w:val="0081643A"/>
    <w:rsid w:val="00820767"/>
    <w:rsid w:val="00822093"/>
    <w:rsid w:val="00824018"/>
    <w:rsid w:val="00824565"/>
    <w:rsid w:val="00825898"/>
    <w:rsid w:val="00827674"/>
    <w:rsid w:val="0083110D"/>
    <w:rsid w:val="008311B4"/>
    <w:rsid w:val="00831A92"/>
    <w:rsid w:val="0083244C"/>
    <w:rsid w:val="008339E9"/>
    <w:rsid w:val="00834129"/>
    <w:rsid w:val="008342C6"/>
    <w:rsid w:val="00835A30"/>
    <w:rsid w:val="00836B21"/>
    <w:rsid w:val="00837020"/>
    <w:rsid w:val="008417F8"/>
    <w:rsid w:val="00841EBF"/>
    <w:rsid w:val="0084201A"/>
    <w:rsid w:val="0084214F"/>
    <w:rsid w:val="008436BC"/>
    <w:rsid w:val="00846742"/>
    <w:rsid w:val="00850F99"/>
    <w:rsid w:val="00856547"/>
    <w:rsid w:val="0085666D"/>
    <w:rsid w:val="00856997"/>
    <w:rsid w:val="00856D7F"/>
    <w:rsid w:val="00863C3A"/>
    <w:rsid w:val="008646D9"/>
    <w:rsid w:val="0086482C"/>
    <w:rsid w:val="00866A93"/>
    <w:rsid w:val="008719CA"/>
    <w:rsid w:val="00872BD5"/>
    <w:rsid w:val="0087481A"/>
    <w:rsid w:val="008760F8"/>
    <w:rsid w:val="0087630E"/>
    <w:rsid w:val="0088133C"/>
    <w:rsid w:val="00882024"/>
    <w:rsid w:val="00882044"/>
    <w:rsid w:val="0088287D"/>
    <w:rsid w:val="00882B95"/>
    <w:rsid w:val="00883139"/>
    <w:rsid w:val="00883460"/>
    <w:rsid w:val="0088467C"/>
    <w:rsid w:val="00884BE5"/>
    <w:rsid w:val="00884F79"/>
    <w:rsid w:val="008850DF"/>
    <w:rsid w:val="00885215"/>
    <w:rsid w:val="00886409"/>
    <w:rsid w:val="00886494"/>
    <w:rsid w:val="00887DA9"/>
    <w:rsid w:val="00887E00"/>
    <w:rsid w:val="008905FB"/>
    <w:rsid w:val="00892519"/>
    <w:rsid w:val="00894B83"/>
    <w:rsid w:val="00894C3C"/>
    <w:rsid w:val="00895F53"/>
    <w:rsid w:val="0089664E"/>
    <w:rsid w:val="008970C7"/>
    <w:rsid w:val="00897B88"/>
    <w:rsid w:val="00897F93"/>
    <w:rsid w:val="008A0C2C"/>
    <w:rsid w:val="008A12DC"/>
    <w:rsid w:val="008A13D8"/>
    <w:rsid w:val="008A2662"/>
    <w:rsid w:val="008A29DF"/>
    <w:rsid w:val="008A35A5"/>
    <w:rsid w:val="008A5CE0"/>
    <w:rsid w:val="008A6499"/>
    <w:rsid w:val="008A6B60"/>
    <w:rsid w:val="008A7635"/>
    <w:rsid w:val="008A7C51"/>
    <w:rsid w:val="008B358B"/>
    <w:rsid w:val="008B4A07"/>
    <w:rsid w:val="008B5A9E"/>
    <w:rsid w:val="008B6A1B"/>
    <w:rsid w:val="008B6E95"/>
    <w:rsid w:val="008C2D8F"/>
    <w:rsid w:val="008C34F7"/>
    <w:rsid w:val="008C649C"/>
    <w:rsid w:val="008C6A9F"/>
    <w:rsid w:val="008C6CFB"/>
    <w:rsid w:val="008D013F"/>
    <w:rsid w:val="008D2CD0"/>
    <w:rsid w:val="008D3BEB"/>
    <w:rsid w:val="008D60BB"/>
    <w:rsid w:val="008D7687"/>
    <w:rsid w:val="008E1010"/>
    <w:rsid w:val="008E2FDE"/>
    <w:rsid w:val="008E4A4C"/>
    <w:rsid w:val="008E4AA0"/>
    <w:rsid w:val="008E6A07"/>
    <w:rsid w:val="008E6D1A"/>
    <w:rsid w:val="008F0AA8"/>
    <w:rsid w:val="008F1F00"/>
    <w:rsid w:val="008F2A32"/>
    <w:rsid w:val="008F407B"/>
    <w:rsid w:val="008F52F3"/>
    <w:rsid w:val="008F678B"/>
    <w:rsid w:val="008F6A2A"/>
    <w:rsid w:val="008F7711"/>
    <w:rsid w:val="008F7CC5"/>
    <w:rsid w:val="0090180E"/>
    <w:rsid w:val="00902176"/>
    <w:rsid w:val="00902BB4"/>
    <w:rsid w:val="0090396C"/>
    <w:rsid w:val="00906467"/>
    <w:rsid w:val="0090650F"/>
    <w:rsid w:val="0090670E"/>
    <w:rsid w:val="009077C9"/>
    <w:rsid w:val="00912A6D"/>
    <w:rsid w:val="00912E91"/>
    <w:rsid w:val="0091319A"/>
    <w:rsid w:val="00915294"/>
    <w:rsid w:val="00915F04"/>
    <w:rsid w:val="00916228"/>
    <w:rsid w:val="0091722A"/>
    <w:rsid w:val="00917CEA"/>
    <w:rsid w:val="00920264"/>
    <w:rsid w:val="00920F85"/>
    <w:rsid w:val="009214EA"/>
    <w:rsid w:val="00922172"/>
    <w:rsid w:val="00922613"/>
    <w:rsid w:val="00922E76"/>
    <w:rsid w:val="0092578A"/>
    <w:rsid w:val="00926707"/>
    <w:rsid w:val="00932AB1"/>
    <w:rsid w:val="0093692F"/>
    <w:rsid w:val="00936C47"/>
    <w:rsid w:val="00940755"/>
    <w:rsid w:val="00941ECD"/>
    <w:rsid w:val="009429E7"/>
    <w:rsid w:val="00943CC0"/>
    <w:rsid w:val="009452A4"/>
    <w:rsid w:val="00945823"/>
    <w:rsid w:val="00945E27"/>
    <w:rsid w:val="009464FA"/>
    <w:rsid w:val="00946524"/>
    <w:rsid w:val="0095089B"/>
    <w:rsid w:val="009509E5"/>
    <w:rsid w:val="009511CC"/>
    <w:rsid w:val="00952CEF"/>
    <w:rsid w:val="009535D4"/>
    <w:rsid w:val="0095462F"/>
    <w:rsid w:val="00956E99"/>
    <w:rsid w:val="009602FA"/>
    <w:rsid w:val="00960D51"/>
    <w:rsid w:val="00962094"/>
    <w:rsid w:val="009621CA"/>
    <w:rsid w:val="00962823"/>
    <w:rsid w:val="00963BB2"/>
    <w:rsid w:val="0096597C"/>
    <w:rsid w:val="009663FE"/>
    <w:rsid w:val="00966A42"/>
    <w:rsid w:val="00966FEC"/>
    <w:rsid w:val="00967508"/>
    <w:rsid w:val="00967ADF"/>
    <w:rsid w:val="0097011C"/>
    <w:rsid w:val="0097291C"/>
    <w:rsid w:val="00973409"/>
    <w:rsid w:val="009750C0"/>
    <w:rsid w:val="009760C5"/>
    <w:rsid w:val="009768A2"/>
    <w:rsid w:val="00980B37"/>
    <w:rsid w:val="00980CED"/>
    <w:rsid w:val="009813A4"/>
    <w:rsid w:val="00981AC2"/>
    <w:rsid w:val="00982B43"/>
    <w:rsid w:val="00984110"/>
    <w:rsid w:val="00984B3C"/>
    <w:rsid w:val="009857AD"/>
    <w:rsid w:val="009861F6"/>
    <w:rsid w:val="009862C5"/>
    <w:rsid w:val="00990EAC"/>
    <w:rsid w:val="00991DEC"/>
    <w:rsid w:val="009927E4"/>
    <w:rsid w:val="00993291"/>
    <w:rsid w:val="00995145"/>
    <w:rsid w:val="0099531F"/>
    <w:rsid w:val="009955DC"/>
    <w:rsid w:val="00996D5F"/>
    <w:rsid w:val="00997F8A"/>
    <w:rsid w:val="009A1607"/>
    <w:rsid w:val="009A1DE4"/>
    <w:rsid w:val="009A25E7"/>
    <w:rsid w:val="009A4A1A"/>
    <w:rsid w:val="009A53BB"/>
    <w:rsid w:val="009A5501"/>
    <w:rsid w:val="009A78CD"/>
    <w:rsid w:val="009B0033"/>
    <w:rsid w:val="009B0C2B"/>
    <w:rsid w:val="009B0E02"/>
    <w:rsid w:val="009B31FB"/>
    <w:rsid w:val="009B3F65"/>
    <w:rsid w:val="009B4EDE"/>
    <w:rsid w:val="009B537E"/>
    <w:rsid w:val="009B55AF"/>
    <w:rsid w:val="009B6EC8"/>
    <w:rsid w:val="009B7CEF"/>
    <w:rsid w:val="009C001E"/>
    <w:rsid w:val="009C07D8"/>
    <w:rsid w:val="009C0B9C"/>
    <w:rsid w:val="009C1A01"/>
    <w:rsid w:val="009C20D7"/>
    <w:rsid w:val="009C2E05"/>
    <w:rsid w:val="009C345C"/>
    <w:rsid w:val="009C3582"/>
    <w:rsid w:val="009C4EF5"/>
    <w:rsid w:val="009C590F"/>
    <w:rsid w:val="009D08A9"/>
    <w:rsid w:val="009D091C"/>
    <w:rsid w:val="009D0945"/>
    <w:rsid w:val="009D0FF5"/>
    <w:rsid w:val="009D1F5C"/>
    <w:rsid w:val="009D2544"/>
    <w:rsid w:val="009D3688"/>
    <w:rsid w:val="009D4599"/>
    <w:rsid w:val="009D4CD4"/>
    <w:rsid w:val="009D53A5"/>
    <w:rsid w:val="009D576B"/>
    <w:rsid w:val="009E09A5"/>
    <w:rsid w:val="009E1BE8"/>
    <w:rsid w:val="009E2C22"/>
    <w:rsid w:val="009E37FD"/>
    <w:rsid w:val="009E39A3"/>
    <w:rsid w:val="009E4719"/>
    <w:rsid w:val="009E68FC"/>
    <w:rsid w:val="009E746F"/>
    <w:rsid w:val="009F3F5F"/>
    <w:rsid w:val="009F43C6"/>
    <w:rsid w:val="009F604D"/>
    <w:rsid w:val="009F73BE"/>
    <w:rsid w:val="009F7703"/>
    <w:rsid w:val="00A009EA"/>
    <w:rsid w:val="00A034A0"/>
    <w:rsid w:val="00A0369E"/>
    <w:rsid w:val="00A0460C"/>
    <w:rsid w:val="00A07568"/>
    <w:rsid w:val="00A10501"/>
    <w:rsid w:val="00A10C1C"/>
    <w:rsid w:val="00A1143A"/>
    <w:rsid w:val="00A11D70"/>
    <w:rsid w:val="00A121B3"/>
    <w:rsid w:val="00A1254A"/>
    <w:rsid w:val="00A13C5E"/>
    <w:rsid w:val="00A158AD"/>
    <w:rsid w:val="00A16F08"/>
    <w:rsid w:val="00A20977"/>
    <w:rsid w:val="00A21356"/>
    <w:rsid w:val="00A225E5"/>
    <w:rsid w:val="00A22A59"/>
    <w:rsid w:val="00A23FAC"/>
    <w:rsid w:val="00A2405C"/>
    <w:rsid w:val="00A25B69"/>
    <w:rsid w:val="00A27A1A"/>
    <w:rsid w:val="00A27B13"/>
    <w:rsid w:val="00A31BC1"/>
    <w:rsid w:val="00A32357"/>
    <w:rsid w:val="00A32E55"/>
    <w:rsid w:val="00A3388F"/>
    <w:rsid w:val="00A373DA"/>
    <w:rsid w:val="00A37ABD"/>
    <w:rsid w:val="00A437D2"/>
    <w:rsid w:val="00A4433B"/>
    <w:rsid w:val="00A445AA"/>
    <w:rsid w:val="00A452A8"/>
    <w:rsid w:val="00A47284"/>
    <w:rsid w:val="00A47D20"/>
    <w:rsid w:val="00A5117D"/>
    <w:rsid w:val="00A514B1"/>
    <w:rsid w:val="00A51A03"/>
    <w:rsid w:val="00A52104"/>
    <w:rsid w:val="00A5497D"/>
    <w:rsid w:val="00A55AC1"/>
    <w:rsid w:val="00A5601F"/>
    <w:rsid w:val="00A566C9"/>
    <w:rsid w:val="00A57D83"/>
    <w:rsid w:val="00A6478C"/>
    <w:rsid w:val="00A666B5"/>
    <w:rsid w:val="00A66FE5"/>
    <w:rsid w:val="00A679F2"/>
    <w:rsid w:val="00A67A7C"/>
    <w:rsid w:val="00A70CDD"/>
    <w:rsid w:val="00A71765"/>
    <w:rsid w:val="00A7200E"/>
    <w:rsid w:val="00A737C4"/>
    <w:rsid w:val="00A75D5A"/>
    <w:rsid w:val="00A76ED0"/>
    <w:rsid w:val="00A7721C"/>
    <w:rsid w:val="00A8036D"/>
    <w:rsid w:val="00A80809"/>
    <w:rsid w:val="00A81E13"/>
    <w:rsid w:val="00A82662"/>
    <w:rsid w:val="00A83568"/>
    <w:rsid w:val="00A8502A"/>
    <w:rsid w:val="00A85BB3"/>
    <w:rsid w:val="00A8612B"/>
    <w:rsid w:val="00A8712F"/>
    <w:rsid w:val="00A90DB5"/>
    <w:rsid w:val="00A91CBA"/>
    <w:rsid w:val="00A928E7"/>
    <w:rsid w:val="00A97FA9"/>
    <w:rsid w:val="00AA0B9B"/>
    <w:rsid w:val="00AA1158"/>
    <w:rsid w:val="00AA1D24"/>
    <w:rsid w:val="00AA40E5"/>
    <w:rsid w:val="00AA475E"/>
    <w:rsid w:val="00AA5C55"/>
    <w:rsid w:val="00AA633D"/>
    <w:rsid w:val="00AA717A"/>
    <w:rsid w:val="00AA7496"/>
    <w:rsid w:val="00AA78D7"/>
    <w:rsid w:val="00AB14B5"/>
    <w:rsid w:val="00AB1BDD"/>
    <w:rsid w:val="00AB1DF0"/>
    <w:rsid w:val="00AB1FE8"/>
    <w:rsid w:val="00AB29AB"/>
    <w:rsid w:val="00AB69DB"/>
    <w:rsid w:val="00AC0126"/>
    <w:rsid w:val="00AC2562"/>
    <w:rsid w:val="00AC264F"/>
    <w:rsid w:val="00AC3C69"/>
    <w:rsid w:val="00AC3DCF"/>
    <w:rsid w:val="00AC3F78"/>
    <w:rsid w:val="00AC4A8E"/>
    <w:rsid w:val="00AC5616"/>
    <w:rsid w:val="00AC64F9"/>
    <w:rsid w:val="00AC665C"/>
    <w:rsid w:val="00AC66E2"/>
    <w:rsid w:val="00AC7682"/>
    <w:rsid w:val="00AC76E3"/>
    <w:rsid w:val="00AD082F"/>
    <w:rsid w:val="00AD2A8B"/>
    <w:rsid w:val="00AD4B19"/>
    <w:rsid w:val="00AD4EC5"/>
    <w:rsid w:val="00AD5146"/>
    <w:rsid w:val="00AD6821"/>
    <w:rsid w:val="00AE1037"/>
    <w:rsid w:val="00AE1B1D"/>
    <w:rsid w:val="00AE1D5D"/>
    <w:rsid w:val="00AE25D4"/>
    <w:rsid w:val="00AE2D9A"/>
    <w:rsid w:val="00AE2DAA"/>
    <w:rsid w:val="00AE3359"/>
    <w:rsid w:val="00AE350A"/>
    <w:rsid w:val="00AE3AE2"/>
    <w:rsid w:val="00AE4214"/>
    <w:rsid w:val="00AE4983"/>
    <w:rsid w:val="00AE4DF0"/>
    <w:rsid w:val="00AE7ACD"/>
    <w:rsid w:val="00AE7B7F"/>
    <w:rsid w:val="00AF13C7"/>
    <w:rsid w:val="00AF1CF3"/>
    <w:rsid w:val="00AF39E3"/>
    <w:rsid w:val="00AF3B0C"/>
    <w:rsid w:val="00AF3E1A"/>
    <w:rsid w:val="00AF567E"/>
    <w:rsid w:val="00AF5683"/>
    <w:rsid w:val="00AF5D3E"/>
    <w:rsid w:val="00AF625A"/>
    <w:rsid w:val="00AF66CB"/>
    <w:rsid w:val="00AF6DB4"/>
    <w:rsid w:val="00AF7859"/>
    <w:rsid w:val="00B01388"/>
    <w:rsid w:val="00B01C5D"/>
    <w:rsid w:val="00B04031"/>
    <w:rsid w:val="00B072D2"/>
    <w:rsid w:val="00B10199"/>
    <w:rsid w:val="00B10270"/>
    <w:rsid w:val="00B1102B"/>
    <w:rsid w:val="00B13DD0"/>
    <w:rsid w:val="00B14560"/>
    <w:rsid w:val="00B14CD3"/>
    <w:rsid w:val="00B1610B"/>
    <w:rsid w:val="00B1639B"/>
    <w:rsid w:val="00B20DF4"/>
    <w:rsid w:val="00B22622"/>
    <w:rsid w:val="00B227DB"/>
    <w:rsid w:val="00B229A1"/>
    <w:rsid w:val="00B22D05"/>
    <w:rsid w:val="00B230A9"/>
    <w:rsid w:val="00B2351E"/>
    <w:rsid w:val="00B2380D"/>
    <w:rsid w:val="00B23A4A"/>
    <w:rsid w:val="00B23BEF"/>
    <w:rsid w:val="00B2449E"/>
    <w:rsid w:val="00B25A42"/>
    <w:rsid w:val="00B27037"/>
    <w:rsid w:val="00B270DB"/>
    <w:rsid w:val="00B27BB6"/>
    <w:rsid w:val="00B27E0A"/>
    <w:rsid w:val="00B308A8"/>
    <w:rsid w:val="00B31416"/>
    <w:rsid w:val="00B3202C"/>
    <w:rsid w:val="00B334A3"/>
    <w:rsid w:val="00B338BC"/>
    <w:rsid w:val="00B35C57"/>
    <w:rsid w:val="00B37141"/>
    <w:rsid w:val="00B4146E"/>
    <w:rsid w:val="00B4151C"/>
    <w:rsid w:val="00B4303C"/>
    <w:rsid w:val="00B43711"/>
    <w:rsid w:val="00B466DF"/>
    <w:rsid w:val="00B52EE4"/>
    <w:rsid w:val="00B533B9"/>
    <w:rsid w:val="00B53C5C"/>
    <w:rsid w:val="00B61910"/>
    <w:rsid w:val="00B62315"/>
    <w:rsid w:val="00B64762"/>
    <w:rsid w:val="00B64BAD"/>
    <w:rsid w:val="00B67A17"/>
    <w:rsid w:val="00B704ED"/>
    <w:rsid w:val="00B71E8D"/>
    <w:rsid w:val="00B724E4"/>
    <w:rsid w:val="00B73554"/>
    <w:rsid w:val="00B7435E"/>
    <w:rsid w:val="00B74ABD"/>
    <w:rsid w:val="00B75606"/>
    <w:rsid w:val="00B75BB9"/>
    <w:rsid w:val="00B76C8B"/>
    <w:rsid w:val="00B76ED0"/>
    <w:rsid w:val="00B77534"/>
    <w:rsid w:val="00B77A7C"/>
    <w:rsid w:val="00B8061E"/>
    <w:rsid w:val="00B82D42"/>
    <w:rsid w:val="00B83523"/>
    <w:rsid w:val="00B83FAE"/>
    <w:rsid w:val="00B85A23"/>
    <w:rsid w:val="00B862F6"/>
    <w:rsid w:val="00B86692"/>
    <w:rsid w:val="00B870CC"/>
    <w:rsid w:val="00B90369"/>
    <w:rsid w:val="00B907A9"/>
    <w:rsid w:val="00B90C6A"/>
    <w:rsid w:val="00B9243B"/>
    <w:rsid w:val="00B92FFF"/>
    <w:rsid w:val="00B946DD"/>
    <w:rsid w:val="00B95453"/>
    <w:rsid w:val="00B95BAD"/>
    <w:rsid w:val="00BA46DE"/>
    <w:rsid w:val="00BA6C8A"/>
    <w:rsid w:val="00BB0045"/>
    <w:rsid w:val="00BB18F8"/>
    <w:rsid w:val="00BB6C11"/>
    <w:rsid w:val="00BB7448"/>
    <w:rsid w:val="00BB74C2"/>
    <w:rsid w:val="00BB7C17"/>
    <w:rsid w:val="00BB7ED2"/>
    <w:rsid w:val="00BC032D"/>
    <w:rsid w:val="00BC0426"/>
    <w:rsid w:val="00BC1DDB"/>
    <w:rsid w:val="00BC20DA"/>
    <w:rsid w:val="00BC53A7"/>
    <w:rsid w:val="00BC5A8A"/>
    <w:rsid w:val="00BD0C95"/>
    <w:rsid w:val="00BD0CF6"/>
    <w:rsid w:val="00BD106F"/>
    <w:rsid w:val="00BD4426"/>
    <w:rsid w:val="00BD518A"/>
    <w:rsid w:val="00BD5871"/>
    <w:rsid w:val="00BD684F"/>
    <w:rsid w:val="00BD6BC8"/>
    <w:rsid w:val="00BE06AD"/>
    <w:rsid w:val="00BE1576"/>
    <w:rsid w:val="00BE31B3"/>
    <w:rsid w:val="00BE35CA"/>
    <w:rsid w:val="00BE5BA7"/>
    <w:rsid w:val="00BE6FB0"/>
    <w:rsid w:val="00BE7173"/>
    <w:rsid w:val="00BE731B"/>
    <w:rsid w:val="00BE7EE0"/>
    <w:rsid w:val="00BF07D0"/>
    <w:rsid w:val="00BF1407"/>
    <w:rsid w:val="00BF22F6"/>
    <w:rsid w:val="00BF4C49"/>
    <w:rsid w:val="00BF5A79"/>
    <w:rsid w:val="00C013B3"/>
    <w:rsid w:val="00C03605"/>
    <w:rsid w:val="00C03A2D"/>
    <w:rsid w:val="00C03B59"/>
    <w:rsid w:val="00C05389"/>
    <w:rsid w:val="00C0689F"/>
    <w:rsid w:val="00C0703C"/>
    <w:rsid w:val="00C07FC8"/>
    <w:rsid w:val="00C10F8A"/>
    <w:rsid w:val="00C11A3B"/>
    <w:rsid w:val="00C11AD2"/>
    <w:rsid w:val="00C11DAF"/>
    <w:rsid w:val="00C1232C"/>
    <w:rsid w:val="00C128FA"/>
    <w:rsid w:val="00C1310B"/>
    <w:rsid w:val="00C15CA6"/>
    <w:rsid w:val="00C160F5"/>
    <w:rsid w:val="00C166F8"/>
    <w:rsid w:val="00C17BBD"/>
    <w:rsid w:val="00C17F80"/>
    <w:rsid w:val="00C20748"/>
    <w:rsid w:val="00C20CC9"/>
    <w:rsid w:val="00C2316E"/>
    <w:rsid w:val="00C24CAF"/>
    <w:rsid w:val="00C2553D"/>
    <w:rsid w:val="00C26669"/>
    <w:rsid w:val="00C27C20"/>
    <w:rsid w:val="00C31380"/>
    <w:rsid w:val="00C31CF3"/>
    <w:rsid w:val="00C33B8A"/>
    <w:rsid w:val="00C358C7"/>
    <w:rsid w:val="00C3622C"/>
    <w:rsid w:val="00C37FB6"/>
    <w:rsid w:val="00C40713"/>
    <w:rsid w:val="00C409DA"/>
    <w:rsid w:val="00C411ED"/>
    <w:rsid w:val="00C422FE"/>
    <w:rsid w:val="00C42A58"/>
    <w:rsid w:val="00C435A5"/>
    <w:rsid w:val="00C4526C"/>
    <w:rsid w:val="00C45A9D"/>
    <w:rsid w:val="00C45B4E"/>
    <w:rsid w:val="00C46181"/>
    <w:rsid w:val="00C46332"/>
    <w:rsid w:val="00C4678D"/>
    <w:rsid w:val="00C4692E"/>
    <w:rsid w:val="00C47E2F"/>
    <w:rsid w:val="00C50835"/>
    <w:rsid w:val="00C525CA"/>
    <w:rsid w:val="00C52AAA"/>
    <w:rsid w:val="00C52E01"/>
    <w:rsid w:val="00C52E41"/>
    <w:rsid w:val="00C53E88"/>
    <w:rsid w:val="00C5682E"/>
    <w:rsid w:val="00C61B2E"/>
    <w:rsid w:val="00C62098"/>
    <w:rsid w:val="00C637CF"/>
    <w:rsid w:val="00C63E27"/>
    <w:rsid w:val="00C643B6"/>
    <w:rsid w:val="00C64EF0"/>
    <w:rsid w:val="00C66803"/>
    <w:rsid w:val="00C669B6"/>
    <w:rsid w:val="00C66D7E"/>
    <w:rsid w:val="00C7018B"/>
    <w:rsid w:val="00C70887"/>
    <w:rsid w:val="00C711E9"/>
    <w:rsid w:val="00C71607"/>
    <w:rsid w:val="00C71659"/>
    <w:rsid w:val="00C72232"/>
    <w:rsid w:val="00C73170"/>
    <w:rsid w:val="00C7332C"/>
    <w:rsid w:val="00C73BA0"/>
    <w:rsid w:val="00C73F1F"/>
    <w:rsid w:val="00C74C91"/>
    <w:rsid w:val="00C751FF"/>
    <w:rsid w:val="00C75650"/>
    <w:rsid w:val="00C75A4A"/>
    <w:rsid w:val="00C779D7"/>
    <w:rsid w:val="00C80EAF"/>
    <w:rsid w:val="00C81049"/>
    <w:rsid w:val="00C83057"/>
    <w:rsid w:val="00C83632"/>
    <w:rsid w:val="00C83ECD"/>
    <w:rsid w:val="00C8476E"/>
    <w:rsid w:val="00C84EB6"/>
    <w:rsid w:val="00C853AE"/>
    <w:rsid w:val="00C9006F"/>
    <w:rsid w:val="00C905D7"/>
    <w:rsid w:val="00C91BD0"/>
    <w:rsid w:val="00C93739"/>
    <w:rsid w:val="00C9387D"/>
    <w:rsid w:val="00C94634"/>
    <w:rsid w:val="00C94A1E"/>
    <w:rsid w:val="00C94DFA"/>
    <w:rsid w:val="00C954D9"/>
    <w:rsid w:val="00C95806"/>
    <w:rsid w:val="00C96082"/>
    <w:rsid w:val="00C96B79"/>
    <w:rsid w:val="00CA0869"/>
    <w:rsid w:val="00CA1C66"/>
    <w:rsid w:val="00CA1F5C"/>
    <w:rsid w:val="00CA395C"/>
    <w:rsid w:val="00CA3D26"/>
    <w:rsid w:val="00CA4EFE"/>
    <w:rsid w:val="00CA4F02"/>
    <w:rsid w:val="00CA58C0"/>
    <w:rsid w:val="00CA6B17"/>
    <w:rsid w:val="00CB31E2"/>
    <w:rsid w:val="00CB388E"/>
    <w:rsid w:val="00CB3C20"/>
    <w:rsid w:val="00CB3F5E"/>
    <w:rsid w:val="00CB431A"/>
    <w:rsid w:val="00CB480B"/>
    <w:rsid w:val="00CB58A8"/>
    <w:rsid w:val="00CB6875"/>
    <w:rsid w:val="00CC267A"/>
    <w:rsid w:val="00CC27EF"/>
    <w:rsid w:val="00CC317A"/>
    <w:rsid w:val="00CC39C2"/>
    <w:rsid w:val="00CC5298"/>
    <w:rsid w:val="00CC56AB"/>
    <w:rsid w:val="00CC5D7D"/>
    <w:rsid w:val="00CC666B"/>
    <w:rsid w:val="00CC6B18"/>
    <w:rsid w:val="00CC6D5E"/>
    <w:rsid w:val="00CD0007"/>
    <w:rsid w:val="00CD0AB9"/>
    <w:rsid w:val="00CD1634"/>
    <w:rsid w:val="00CD1CE4"/>
    <w:rsid w:val="00CD246E"/>
    <w:rsid w:val="00CD4B27"/>
    <w:rsid w:val="00CD60D0"/>
    <w:rsid w:val="00CD6364"/>
    <w:rsid w:val="00CD6FA8"/>
    <w:rsid w:val="00CD77DE"/>
    <w:rsid w:val="00CE013C"/>
    <w:rsid w:val="00CE38CA"/>
    <w:rsid w:val="00CE5B33"/>
    <w:rsid w:val="00CE67B1"/>
    <w:rsid w:val="00CF111F"/>
    <w:rsid w:val="00CF2FAA"/>
    <w:rsid w:val="00CF35BA"/>
    <w:rsid w:val="00CF5372"/>
    <w:rsid w:val="00CF7F64"/>
    <w:rsid w:val="00D00109"/>
    <w:rsid w:val="00D01708"/>
    <w:rsid w:val="00D05290"/>
    <w:rsid w:val="00D0768C"/>
    <w:rsid w:val="00D10D5A"/>
    <w:rsid w:val="00D11894"/>
    <w:rsid w:val="00D126A1"/>
    <w:rsid w:val="00D13349"/>
    <w:rsid w:val="00D136D9"/>
    <w:rsid w:val="00D14ADD"/>
    <w:rsid w:val="00D151D3"/>
    <w:rsid w:val="00D16212"/>
    <w:rsid w:val="00D1629E"/>
    <w:rsid w:val="00D222C8"/>
    <w:rsid w:val="00D226E9"/>
    <w:rsid w:val="00D22E0F"/>
    <w:rsid w:val="00D23EEE"/>
    <w:rsid w:val="00D259E1"/>
    <w:rsid w:val="00D26F6E"/>
    <w:rsid w:val="00D27653"/>
    <w:rsid w:val="00D310A9"/>
    <w:rsid w:val="00D31C15"/>
    <w:rsid w:val="00D320D1"/>
    <w:rsid w:val="00D32322"/>
    <w:rsid w:val="00D32794"/>
    <w:rsid w:val="00D34AFB"/>
    <w:rsid w:val="00D37376"/>
    <w:rsid w:val="00D4005E"/>
    <w:rsid w:val="00D404AF"/>
    <w:rsid w:val="00D41C7A"/>
    <w:rsid w:val="00D41D90"/>
    <w:rsid w:val="00D421CE"/>
    <w:rsid w:val="00D44B3E"/>
    <w:rsid w:val="00D50464"/>
    <w:rsid w:val="00D50FAC"/>
    <w:rsid w:val="00D518F8"/>
    <w:rsid w:val="00D52CB8"/>
    <w:rsid w:val="00D54595"/>
    <w:rsid w:val="00D54857"/>
    <w:rsid w:val="00D55535"/>
    <w:rsid w:val="00D5679E"/>
    <w:rsid w:val="00D57C74"/>
    <w:rsid w:val="00D606F4"/>
    <w:rsid w:val="00D61B4B"/>
    <w:rsid w:val="00D620A4"/>
    <w:rsid w:val="00D63F4C"/>
    <w:rsid w:val="00D67D7C"/>
    <w:rsid w:val="00D70323"/>
    <w:rsid w:val="00D731A3"/>
    <w:rsid w:val="00D74298"/>
    <w:rsid w:val="00D75AEE"/>
    <w:rsid w:val="00D77E9B"/>
    <w:rsid w:val="00D804EE"/>
    <w:rsid w:val="00D81306"/>
    <w:rsid w:val="00D82B0D"/>
    <w:rsid w:val="00D83AF2"/>
    <w:rsid w:val="00D8539D"/>
    <w:rsid w:val="00D85E28"/>
    <w:rsid w:val="00D86C28"/>
    <w:rsid w:val="00D87272"/>
    <w:rsid w:val="00D90348"/>
    <w:rsid w:val="00D921C7"/>
    <w:rsid w:val="00D92643"/>
    <w:rsid w:val="00D9391A"/>
    <w:rsid w:val="00D948EC"/>
    <w:rsid w:val="00D94A8B"/>
    <w:rsid w:val="00D95056"/>
    <w:rsid w:val="00DA0243"/>
    <w:rsid w:val="00DA0F26"/>
    <w:rsid w:val="00DA1475"/>
    <w:rsid w:val="00DA1638"/>
    <w:rsid w:val="00DA1D26"/>
    <w:rsid w:val="00DA2462"/>
    <w:rsid w:val="00DA32D1"/>
    <w:rsid w:val="00DA32E5"/>
    <w:rsid w:val="00DA7203"/>
    <w:rsid w:val="00DA74F8"/>
    <w:rsid w:val="00DA784D"/>
    <w:rsid w:val="00DB1540"/>
    <w:rsid w:val="00DB1646"/>
    <w:rsid w:val="00DB1A65"/>
    <w:rsid w:val="00DB3FD6"/>
    <w:rsid w:val="00DB46AE"/>
    <w:rsid w:val="00DB5129"/>
    <w:rsid w:val="00DB55B6"/>
    <w:rsid w:val="00DB691B"/>
    <w:rsid w:val="00DB78D3"/>
    <w:rsid w:val="00DC4B74"/>
    <w:rsid w:val="00DC55C9"/>
    <w:rsid w:val="00DC7839"/>
    <w:rsid w:val="00DD04C0"/>
    <w:rsid w:val="00DD0CC7"/>
    <w:rsid w:val="00DD0FE8"/>
    <w:rsid w:val="00DD27C2"/>
    <w:rsid w:val="00DD3B25"/>
    <w:rsid w:val="00DD535C"/>
    <w:rsid w:val="00DD5A9A"/>
    <w:rsid w:val="00DD5D2F"/>
    <w:rsid w:val="00DD6DCC"/>
    <w:rsid w:val="00DE04FE"/>
    <w:rsid w:val="00DE0A2D"/>
    <w:rsid w:val="00DE1060"/>
    <w:rsid w:val="00DE1E25"/>
    <w:rsid w:val="00DE2361"/>
    <w:rsid w:val="00DE246C"/>
    <w:rsid w:val="00DE307C"/>
    <w:rsid w:val="00DE3790"/>
    <w:rsid w:val="00DE3A61"/>
    <w:rsid w:val="00DE3F33"/>
    <w:rsid w:val="00DE4A7B"/>
    <w:rsid w:val="00DE4B1C"/>
    <w:rsid w:val="00DE4C93"/>
    <w:rsid w:val="00DE4D1E"/>
    <w:rsid w:val="00DE63D3"/>
    <w:rsid w:val="00DF020B"/>
    <w:rsid w:val="00DF041B"/>
    <w:rsid w:val="00DF05EE"/>
    <w:rsid w:val="00DF0746"/>
    <w:rsid w:val="00DF1CE3"/>
    <w:rsid w:val="00DF1DD5"/>
    <w:rsid w:val="00DF3A0E"/>
    <w:rsid w:val="00DF3A0F"/>
    <w:rsid w:val="00DF3D60"/>
    <w:rsid w:val="00DF3E63"/>
    <w:rsid w:val="00DF493B"/>
    <w:rsid w:val="00DF4A74"/>
    <w:rsid w:val="00DF5C86"/>
    <w:rsid w:val="00DF5CD4"/>
    <w:rsid w:val="00DF7742"/>
    <w:rsid w:val="00DF7C44"/>
    <w:rsid w:val="00DF7FA9"/>
    <w:rsid w:val="00E0048A"/>
    <w:rsid w:val="00E00C08"/>
    <w:rsid w:val="00E02DDA"/>
    <w:rsid w:val="00E03642"/>
    <w:rsid w:val="00E05685"/>
    <w:rsid w:val="00E077D3"/>
    <w:rsid w:val="00E10484"/>
    <w:rsid w:val="00E10CAD"/>
    <w:rsid w:val="00E11EA4"/>
    <w:rsid w:val="00E12D5D"/>
    <w:rsid w:val="00E136F9"/>
    <w:rsid w:val="00E14403"/>
    <w:rsid w:val="00E14972"/>
    <w:rsid w:val="00E15BA7"/>
    <w:rsid w:val="00E174D3"/>
    <w:rsid w:val="00E20E28"/>
    <w:rsid w:val="00E24846"/>
    <w:rsid w:val="00E251AA"/>
    <w:rsid w:val="00E2600E"/>
    <w:rsid w:val="00E265CE"/>
    <w:rsid w:val="00E26947"/>
    <w:rsid w:val="00E27CA0"/>
    <w:rsid w:val="00E27D34"/>
    <w:rsid w:val="00E27EC2"/>
    <w:rsid w:val="00E31B9F"/>
    <w:rsid w:val="00E3234E"/>
    <w:rsid w:val="00E341E7"/>
    <w:rsid w:val="00E34223"/>
    <w:rsid w:val="00E34D67"/>
    <w:rsid w:val="00E35223"/>
    <w:rsid w:val="00E40A65"/>
    <w:rsid w:val="00E40C25"/>
    <w:rsid w:val="00E410E5"/>
    <w:rsid w:val="00E4139F"/>
    <w:rsid w:val="00E42CA1"/>
    <w:rsid w:val="00E43D20"/>
    <w:rsid w:val="00E447F5"/>
    <w:rsid w:val="00E450CF"/>
    <w:rsid w:val="00E45BED"/>
    <w:rsid w:val="00E45FB3"/>
    <w:rsid w:val="00E46D94"/>
    <w:rsid w:val="00E47FB0"/>
    <w:rsid w:val="00E502AE"/>
    <w:rsid w:val="00E51D97"/>
    <w:rsid w:val="00E529F1"/>
    <w:rsid w:val="00E5447B"/>
    <w:rsid w:val="00E550F0"/>
    <w:rsid w:val="00E556DE"/>
    <w:rsid w:val="00E55C0F"/>
    <w:rsid w:val="00E55C70"/>
    <w:rsid w:val="00E564BB"/>
    <w:rsid w:val="00E5650D"/>
    <w:rsid w:val="00E56B2F"/>
    <w:rsid w:val="00E57145"/>
    <w:rsid w:val="00E579EF"/>
    <w:rsid w:val="00E60C5D"/>
    <w:rsid w:val="00E61ADD"/>
    <w:rsid w:val="00E62698"/>
    <w:rsid w:val="00E63269"/>
    <w:rsid w:val="00E63ADD"/>
    <w:rsid w:val="00E63F8E"/>
    <w:rsid w:val="00E64145"/>
    <w:rsid w:val="00E65978"/>
    <w:rsid w:val="00E6615E"/>
    <w:rsid w:val="00E6791F"/>
    <w:rsid w:val="00E71A91"/>
    <w:rsid w:val="00E723BE"/>
    <w:rsid w:val="00E7495A"/>
    <w:rsid w:val="00E75D5B"/>
    <w:rsid w:val="00E828B7"/>
    <w:rsid w:val="00E86BF3"/>
    <w:rsid w:val="00E87E31"/>
    <w:rsid w:val="00E916A8"/>
    <w:rsid w:val="00E9548D"/>
    <w:rsid w:val="00E9643C"/>
    <w:rsid w:val="00E9724A"/>
    <w:rsid w:val="00E97582"/>
    <w:rsid w:val="00EA11C5"/>
    <w:rsid w:val="00EA49B5"/>
    <w:rsid w:val="00EA4FBA"/>
    <w:rsid w:val="00EA51B7"/>
    <w:rsid w:val="00EA551E"/>
    <w:rsid w:val="00EA7E3B"/>
    <w:rsid w:val="00EB029D"/>
    <w:rsid w:val="00EB04FB"/>
    <w:rsid w:val="00EB0CE5"/>
    <w:rsid w:val="00EB1E2F"/>
    <w:rsid w:val="00EB2926"/>
    <w:rsid w:val="00EB3DD9"/>
    <w:rsid w:val="00EB7020"/>
    <w:rsid w:val="00EB7073"/>
    <w:rsid w:val="00EC06D2"/>
    <w:rsid w:val="00EC16B6"/>
    <w:rsid w:val="00EC1F9A"/>
    <w:rsid w:val="00EC36E7"/>
    <w:rsid w:val="00EC487F"/>
    <w:rsid w:val="00EC4D62"/>
    <w:rsid w:val="00EC5956"/>
    <w:rsid w:val="00EC61CE"/>
    <w:rsid w:val="00ED03A5"/>
    <w:rsid w:val="00ED14A1"/>
    <w:rsid w:val="00ED1A06"/>
    <w:rsid w:val="00ED2BD4"/>
    <w:rsid w:val="00ED2E75"/>
    <w:rsid w:val="00ED3D9D"/>
    <w:rsid w:val="00ED4E4C"/>
    <w:rsid w:val="00EE1858"/>
    <w:rsid w:val="00EE2FB2"/>
    <w:rsid w:val="00EE3D89"/>
    <w:rsid w:val="00EE4CDD"/>
    <w:rsid w:val="00EE69AF"/>
    <w:rsid w:val="00EE6FDF"/>
    <w:rsid w:val="00EE7A5F"/>
    <w:rsid w:val="00EF19AA"/>
    <w:rsid w:val="00EF232D"/>
    <w:rsid w:val="00EF28DE"/>
    <w:rsid w:val="00EF2EAA"/>
    <w:rsid w:val="00EF5520"/>
    <w:rsid w:val="00F029FA"/>
    <w:rsid w:val="00F02E7D"/>
    <w:rsid w:val="00F03364"/>
    <w:rsid w:val="00F035FE"/>
    <w:rsid w:val="00F03AB8"/>
    <w:rsid w:val="00F047AB"/>
    <w:rsid w:val="00F047CE"/>
    <w:rsid w:val="00F047D8"/>
    <w:rsid w:val="00F04915"/>
    <w:rsid w:val="00F1092E"/>
    <w:rsid w:val="00F1115F"/>
    <w:rsid w:val="00F1252B"/>
    <w:rsid w:val="00F12C60"/>
    <w:rsid w:val="00F12CD4"/>
    <w:rsid w:val="00F139CC"/>
    <w:rsid w:val="00F2046C"/>
    <w:rsid w:val="00F22D09"/>
    <w:rsid w:val="00F22F02"/>
    <w:rsid w:val="00F25186"/>
    <w:rsid w:val="00F25E7F"/>
    <w:rsid w:val="00F26107"/>
    <w:rsid w:val="00F26657"/>
    <w:rsid w:val="00F32233"/>
    <w:rsid w:val="00F33BBB"/>
    <w:rsid w:val="00F33F97"/>
    <w:rsid w:val="00F342C9"/>
    <w:rsid w:val="00F35574"/>
    <w:rsid w:val="00F35BD4"/>
    <w:rsid w:val="00F362CA"/>
    <w:rsid w:val="00F40B05"/>
    <w:rsid w:val="00F418A0"/>
    <w:rsid w:val="00F41F2C"/>
    <w:rsid w:val="00F42FC2"/>
    <w:rsid w:val="00F43BB1"/>
    <w:rsid w:val="00F458F9"/>
    <w:rsid w:val="00F50EF2"/>
    <w:rsid w:val="00F524CA"/>
    <w:rsid w:val="00F52ADA"/>
    <w:rsid w:val="00F53B34"/>
    <w:rsid w:val="00F547BA"/>
    <w:rsid w:val="00F5712E"/>
    <w:rsid w:val="00F578DF"/>
    <w:rsid w:val="00F60538"/>
    <w:rsid w:val="00F6115A"/>
    <w:rsid w:val="00F61E40"/>
    <w:rsid w:val="00F630EF"/>
    <w:rsid w:val="00F654C6"/>
    <w:rsid w:val="00F65EF3"/>
    <w:rsid w:val="00F66E12"/>
    <w:rsid w:val="00F7104C"/>
    <w:rsid w:val="00F71ED2"/>
    <w:rsid w:val="00F721A1"/>
    <w:rsid w:val="00F73099"/>
    <w:rsid w:val="00F730B9"/>
    <w:rsid w:val="00F73190"/>
    <w:rsid w:val="00F737D3"/>
    <w:rsid w:val="00F73EEF"/>
    <w:rsid w:val="00F74C79"/>
    <w:rsid w:val="00F76416"/>
    <w:rsid w:val="00F77B09"/>
    <w:rsid w:val="00F77B7B"/>
    <w:rsid w:val="00F82BDF"/>
    <w:rsid w:val="00F82E77"/>
    <w:rsid w:val="00F82F29"/>
    <w:rsid w:val="00F83635"/>
    <w:rsid w:val="00F83A1E"/>
    <w:rsid w:val="00F8506D"/>
    <w:rsid w:val="00F85873"/>
    <w:rsid w:val="00F87F74"/>
    <w:rsid w:val="00F94D16"/>
    <w:rsid w:val="00F953ED"/>
    <w:rsid w:val="00FA19A6"/>
    <w:rsid w:val="00FA231E"/>
    <w:rsid w:val="00FA32C0"/>
    <w:rsid w:val="00FA4781"/>
    <w:rsid w:val="00FA4C56"/>
    <w:rsid w:val="00FA6FCA"/>
    <w:rsid w:val="00FA6FE4"/>
    <w:rsid w:val="00FA7BF4"/>
    <w:rsid w:val="00FB02CE"/>
    <w:rsid w:val="00FB16DA"/>
    <w:rsid w:val="00FB23AE"/>
    <w:rsid w:val="00FB276D"/>
    <w:rsid w:val="00FB4DCC"/>
    <w:rsid w:val="00FB65E2"/>
    <w:rsid w:val="00FC1D56"/>
    <w:rsid w:val="00FC1D8A"/>
    <w:rsid w:val="00FC26C3"/>
    <w:rsid w:val="00FC3517"/>
    <w:rsid w:val="00FC4165"/>
    <w:rsid w:val="00FC441B"/>
    <w:rsid w:val="00FC607B"/>
    <w:rsid w:val="00FC6561"/>
    <w:rsid w:val="00FC6ED2"/>
    <w:rsid w:val="00FC747D"/>
    <w:rsid w:val="00FC75C0"/>
    <w:rsid w:val="00FC7BAD"/>
    <w:rsid w:val="00FC7BC3"/>
    <w:rsid w:val="00FD0ABC"/>
    <w:rsid w:val="00FD0DC7"/>
    <w:rsid w:val="00FD389B"/>
    <w:rsid w:val="00FD41C7"/>
    <w:rsid w:val="00FD4BE9"/>
    <w:rsid w:val="00FD5505"/>
    <w:rsid w:val="00FD6C64"/>
    <w:rsid w:val="00FE0103"/>
    <w:rsid w:val="00FE07E0"/>
    <w:rsid w:val="00FE0B26"/>
    <w:rsid w:val="00FE139C"/>
    <w:rsid w:val="00FE15B2"/>
    <w:rsid w:val="00FE2701"/>
    <w:rsid w:val="00FE52CC"/>
    <w:rsid w:val="00FE5AF3"/>
    <w:rsid w:val="00FE78F1"/>
    <w:rsid w:val="00FF1883"/>
    <w:rsid w:val="00FF25BB"/>
    <w:rsid w:val="00FF2E28"/>
    <w:rsid w:val="00FF3F5A"/>
    <w:rsid w:val="00FF468F"/>
    <w:rsid w:val="00FF5374"/>
    <w:rsid w:val="00FF5DE7"/>
    <w:rsid w:val="00FF6B3E"/>
    <w:rsid w:val="00FF7AF8"/>
    <w:rsid w:val="00FF7CB1"/>
    <w:rsid w:val="00FF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6BA37A77"/>
  <w15:docId w15:val="{15E57F7A-C900-44AA-A714-69482C414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D6AA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D6AA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D6AA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D6AA1"/>
  </w:style>
  <w:style w:type="paragraph" w:styleId="BalloonText">
    <w:name w:val="Balloon Text"/>
    <w:basedOn w:val="Normal"/>
    <w:semiHidden/>
    <w:rsid w:val="005953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66E8"/>
    <w:pPr>
      <w:ind w:left="720"/>
    </w:pPr>
    <w:rPr>
      <w:rFonts w:ascii="Calibri" w:eastAsia="Calibri" w:hAnsi="Calibri"/>
      <w:sz w:val="22"/>
      <w:szCs w:val="22"/>
    </w:rPr>
  </w:style>
  <w:style w:type="paragraph" w:customStyle="1" w:styleId="NormalCenterBold">
    <w:name w:val="NormalCenterBold"/>
    <w:aliases w:val="ncb"/>
    <w:basedOn w:val="Normal"/>
    <w:rsid w:val="00B704ED"/>
    <w:pPr>
      <w:keepNext/>
      <w:spacing w:line="280" w:lineRule="exact"/>
      <w:jc w:val="center"/>
    </w:pPr>
    <w:rPr>
      <w:rFonts w:ascii="Times" w:eastAsia="Calibri" w:hAnsi="Times" w:cs="Times"/>
      <w:b/>
      <w:bCs/>
      <w:smallCaps/>
      <w:szCs w:val="24"/>
    </w:rPr>
  </w:style>
  <w:style w:type="paragraph" w:customStyle="1" w:styleId="Default">
    <w:name w:val="Default"/>
    <w:basedOn w:val="Normal"/>
    <w:rsid w:val="0023314C"/>
    <w:pPr>
      <w:autoSpaceDE w:val="0"/>
      <w:autoSpaceDN w:val="0"/>
    </w:pPr>
    <w:rPr>
      <w:rFonts w:ascii="Arial" w:eastAsia="Calibri" w:hAnsi="Arial" w:cs="Arial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3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96B0CAC2E334A87A90EF3B38FAA2C" ma:contentTypeVersion="13" ma:contentTypeDescription="Create a new document." ma:contentTypeScope="" ma:versionID="85dd600c81857fbb6d77e42e6e454f2f">
  <xsd:schema xmlns:xsd="http://www.w3.org/2001/XMLSchema" xmlns:xs="http://www.w3.org/2001/XMLSchema" xmlns:p="http://schemas.microsoft.com/office/2006/metadata/properties" xmlns:ns3="015983ae-8477-4d80-89be-3ca1e2dfaead" xmlns:ns4="bd8d63dc-257d-4801-a89f-a776f66a2c26" targetNamespace="http://schemas.microsoft.com/office/2006/metadata/properties" ma:root="true" ma:fieldsID="bee8b1f5298ffa96c4c1c7430f1e3345" ns3:_="" ns4:_="">
    <xsd:import namespace="015983ae-8477-4d80-89be-3ca1e2dfaead"/>
    <xsd:import namespace="bd8d63dc-257d-4801-a89f-a776f66a2c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983ae-8477-4d80-89be-3ca1e2dfae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d63dc-257d-4801-a89f-a776f66a2c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3FDDA-24D9-4BE1-A5B2-F279AB246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5983ae-8477-4d80-89be-3ca1e2dfaead"/>
    <ds:schemaRef ds:uri="bd8d63dc-257d-4801-a89f-a776f66a2c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BFB9B8-BAED-462D-8EF8-C17726BD6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BB8957-60DE-48F8-B21E-DEEEAABCB8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3D54D7A-5DB9-42BD-ABB8-A49832B8D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eting Agenda</vt:lpstr>
    </vt:vector>
  </TitlesOfParts>
  <Company>Waukegan Park District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eting Agenda</dc:title>
  <dc:creator>Sally Sandine</dc:creator>
  <cp:lastModifiedBy>Jay Lerner</cp:lastModifiedBy>
  <cp:revision>3</cp:revision>
  <cp:lastPrinted>2019-09-06T18:10:00Z</cp:lastPrinted>
  <dcterms:created xsi:type="dcterms:W3CDTF">2019-10-03T19:19:00Z</dcterms:created>
  <dcterms:modified xsi:type="dcterms:W3CDTF">2019-10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96B0CAC2E334A87A90EF3B38FAA2C</vt:lpwstr>
  </property>
</Properties>
</file>